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14B538" w14:textId="3DDA8961" w:rsidR="004D36D7" w:rsidRPr="00FD4A68" w:rsidRDefault="002D6C2A" w:rsidP="00FD4A68">
      <w:pPr>
        <w:pStyle w:val="LabTitle"/>
        <w:rPr>
          <w:rStyle w:val="LabTitleInstVersred"/>
          <w:b/>
          <w:color w:val="auto"/>
        </w:rPr>
      </w:pPr>
      <w:r w:rsidRPr="00FD4A68">
        <w:t xml:space="preserve">Lab </w:t>
      </w:r>
      <w:r w:rsidR="00B97943">
        <w:t>-</w:t>
      </w:r>
      <w:r w:rsidRPr="00FD4A68">
        <w:t xml:space="preserve"> </w:t>
      </w:r>
      <w:r w:rsidR="00617DA4" w:rsidRPr="00617DA4">
        <w:t xml:space="preserve">Configuring </w:t>
      </w:r>
      <w:r w:rsidR="00D53A7D">
        <w:t>Multi</w:t>
      </w:r>
      <w:r w:rsidR="000662C0">
        <w:t>-</w:t>
      </w:r>
      <w:r w:rsidR="00FC2A83">
        <w:t>a</w:t>
      </w:r>
      <w:r w:rsidR="00163EF2">
        <w:t>rea OSPFv</w:t>
      </w:r>
      <w:r w:rsidR="00B82CDC">
        <w:t>3</w:t>
      </w:r>
    </w:p>
    <w:p w14:paraId="06C53E83" w14:textId="77777777" w:rsidR="003C6BCA" w:rsidRDefault="001E38E0" w:rsidP="0014219C">
      <w:pPr>
        <w:pStyle w:val="LabSection"/>
      </w:pPr>
      <w:r>
        <w:t>Topology</w:t>
      </w:r>
    </w:p>
    <w:p w14:paraId="57FBE9C0" w14:textId="77777777" w:rsidR="008C4307" w:rsidRDefault="007672BC" w:rsidP="00A6283D">
      <w:pPr>
        <w:pStyle w:val="Visual"/>
      </w:pPr>
      <w:r>
        <w:rPr>
          <w:noProof/>
          <w:lang w:eastAsia="zh-CN"/>
        </w:rPr>
        <w:drawing>
          <wp:inline distT="0" distB="0" distL="0" distR="0" wp14:anchorId="4468D42D" wp14:editId="04A08FC1">
            <wp:extent cx="5542280" cy="4897755"/>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42280" cy="4897755"/>
                    </a:xfrm>
                    <a:prstGeom prst="rect">
                      <a:avLst/>
                    </a:prstGeom>
                    <a:noFill/>
                    <a:ln>
                      <a:noFill/>
                    </a:ln>
                  </pic:spPr>
                </pic:pic>
              </a:graphicData>
            </a:graphic>
          </wp:inline>
        </w:drawing>
      </w:r>
    </w:p>
    <w:p w14:paraId="7643537F" w14:textId="77777777" w:rsidR="00AE56C0" w:rsidRPr="00BB73FF" w:rsidRDefault="00AE56C0" w:rsidP="0014219C">
      <w:pPr>
        <w:pStyle w:val="LabSection"/>
      </w:pPr>
      <w:r w:rsidRPr="00BB73FF">
        <w:lastRenderedPageBreak/>
        <w:t>Addressing Table</w:t>
      </w:r>
    </w:p>
    <w:tbl>
      <w:tblPr>
        <w:tblW w:w="7467"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Pr>
      <w:tblGrid>
        <w:gridCol w:w="1977"/>
        <w:gridCol w:w="1998"/>
        <w:gridCol w:w="3492"/>
      </w:tblGrid>
      <w:tr w:rsidR="007B7015" w14:paraId="006DAB63" w14:textId="77777777" w:rsidTr="007B7015">
        <w:trPr>
          <w:cantSplit/>
          <w:trHeight w:val="494"/>
          <w:jc w:val="center"/>
        </w:trPr>
        <w:tc>
          <w:tcPr>
            <w:tcW w:w="1977"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0FE72CCB" w14:textId="77777777" w:rsidR="007B7015" w:rsidRPr="00E87D62" w:rsidRDefault="007B7015" w:rsidP="00E87D62">
            <w:pPr>
              <w:pStyle w:val="TableHeading"/>
            </w:pPr>
            <w:r w:rsidRPr="00E87D62">
              <w:t>Device</w:t>
            </w:r>
          </w:p>
        </w:tc>
        <w:tc>
          <w:tcPr>
            <w:tcW w:w="1998"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2AE32C0" w14:textId="77777777" w:rsidR="007B7015" w:rsidRPr="00E87D62" w:rsidRDefault="007B7015" w:rsidP="00E87D62">
            <w:pPr>
              <w:pStyle w:val="TableHeading"/>
            </w:pPr>
            <w:r w:rsidRPr="00E87D62">
              <w:t>Interface</w:t>
            </w:r>
          </w:p>
        </w:tc>
        <w:tc>
          <w:tcPr>
            <w:tcW w:w="3492"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FDDC2C5" w14:textId="77777777" w:rsidR="007B7015" w:rsidRPr="00E87D62" w:rsidRDefault="007B7015" w:rsidP="00E87D62">
            <w:pPr>
              <w:pStyle w:val="TableHeading"/>
            </w:pPr>
            <w:r w:rsidRPr="00E87D62">
              <w:t>IP</w:t>
            </w:r>
            <w:r>
              <w:t>v6</w:t>
            </w:r>
            <w:r w:rsidRPr="00E87D62">
              <w:t xml:space="preserve"> Address</w:t>
            </w:r>
          </w:p>
        </w:tc>
      </w:tr>
      <w:tr w:rsidR="007B7015" w14:paraId="6FC2FABF" w14:textId="77777777" w:rsidTr="007B7015">
        <w:trPr>
          <w:cantSplit/>
          <w:jc w:val="center"/>
        </w:trPr>
        <w:tc>
          <w:tcPr>
            <w:tcW w:w="1977" w:type="dxa"/>
            <w:vMerge w:val="restart"/>
            <w:vAlign w:val="center"/>
          </w:tcPr>
          <w:p w14:paraId="0A54A11A" w14:textId="77777777" w:rsidR="007B7015" w:rsidRDefault="007B7015" w:rsidP="00294D0A">
            <w:pPr>
              <w:pStyle w:val="TableText"/>
            </w:pPr>
            <w:r>
              <w:t>R1</w:t>
            </w:r>
          </w:p>
        </w:tc>
        <w:tc>
          <w:tcPr>
            <w:tcW w:w="1998" w:type="dxa"/>
            <w:vAlign w:val="center"/>
          </w:tcPr>
          <w:p w14:paraId="6BB51565" w14:textId="77777777" w:rsidR="007B7015" w:rsidRDefault="007B7015" w:rsidP="002A4A4C">
            <w:pPr>
              <w:pStyle w:val="TableText"/>
            </w:pPr>
            <w:r>
              <w:t>S0/0/0 (DCE)</w:t>
            </w:r>
          </w:p>
        </w:tc>
        <w:tc>
          <w:tcPr>
            <w:tcW w:w="3492" w:type="dxa"/>
            <w:vAlign w:val="bottom"/>
          </w:tcPr>
          <w:p w14:paraId="1D02BCD1" w14:textId="77777777" w:rsidR="007B7015" w:rsidRDefault="007B7015" w:rsidP="002A4A4C">
            <w:pPr>
              <w:pStyle w:val="TableText"/>
            </w:pPr>
            <w:r>
              <w:t>2001:DB</w:t>
            </w:r>
            <w:proofErr w:type="gramStart"/>
            <w:r>
              <w:t>8:ACAD</w:t>
            </w:r>
            <w:proofErr w:type="gramEnd"/>
            <w:r>
              <w:t>:12::1/64</w:t>
            </w:r>
          </w:p>
          <w:p w14:paraId="0D125633" w14:textId="77777777" w:rsidR="007B7015" w:rsidRDefault="007B7015" w:rsidP="002A4A4C">
            <w:pPr>
              <w:pStyle w:val="TableText"/>
            </w:pPr>
            <w:r>
              <w:t>FE80::1 link-local</w:t>
            </w:r>
          </w:p>
        </w:tc>
      </w:tr>
      <w:tr w:rsidR="007B7015" w14:paraId="09FADF03" w14:textId="77777777" w:rsidTr="007B7015">
        <w:trPr>
          <w:cantSplit/>
          <w:jc w:val="center"/>
        </w:trPr>
        <w:tc>
          <w:tcPr>
            <w:tcW w:w="1977" w:type="dxa"/>
            <w:vMerge/>
            <w:vAlign w:val="center"/>
          </w:tcPr>
          <w:p w14:paraId="261A5797" w14:textId="77777777" w:rsidR="007B7015" w:rsidRDefault="007B7015" w:rsidP="00294D0A">
            <w:pPr>
              <w:pStyle w:val="TableText"/>
            </w:pPr>
          </w:p>
        </w:tc>
        <w:tc>
          <w:tcPr>
            <w:tcW w:w="1998" w:type="dxa"/>
            <w:vAlign w:val="center"/>
          </w:tcPr>
          <w:p w14:paraId="5B9F0C67" w14:textId="77777777" w:rsidR="007B7015" w:rsidRDefault="007B7015" w:rsidP="002A4A4C">
            <w:pPr>
              <w:pStyle w:val="TableText"/>
            </w:pPr>
            <w:r>
              <w:t>Lo0</w:t>
            </w:r>
          </w:p>
        </w:tc>
        <w:tc>
          <w:tcPr>
            <w:tcW w:w="3492" w:type="dxa"/>
            <w:vAlign w:val="bottom"/>
          </w:tcPr>
          <w:p w14:paraId="7FABAF5E" w14:textId="77777777" w:rsidR="007B7015" w:rsidRDefault="007B7015" w:rsidP="002A4A4C">
            <w:pPr>
              <w:pStyle w:val="TableText"/>
            </w:pPr>
            <w:r>
              <w:t>2001:DB</w:t>
            </w:r>
            <w:proofErr w:type="gramStart"/>
            <w:r>
              <w:t>8:ACAD::</w:t>
            </w:r>
            <w:proofErr w:type="gramEnd"/>
            <w:r>
              <w:t>1/64</w:t>
            </w:r>
          </w:p>
        </w:tc>
      </w:tr>
      <w:tr w:rsidR="007B7015" w14:paraId="624F64B6" w14:textId="77777777" w:rsidTr="007B7015">
        <w:trPr>
          <w:cantSplit/>
          <w:jc w:val="center"/>
        </w:trPr>
        <w:tc>
          <w:tcPr>
            <w:tcW w:w="1977" w:type="dxa"/>
            <w:vMerge/>
            <w:vAlign w:val="center"/>
          </w:tcPr>
          <w:p w14:paraId="784A3135" w14:textId="77777777" w:rsidR="007B7015" w:rsidRDefault="007B7015" w:rsidP="00294D0A">
            <w:pPr>
              <w:pStyle w:val="TableText"/>
            </w:pPr>
          </w:p>
        </w:tc>
        <w:tc>
          <w:tcPr>
            <w:tcW w:w="1998" w:type="dxa"/>
            <w:vAlign w:val="center"/>
          </w:tcPr>
          <w:p w14:paraId="514EA428" w14:textId="77777777" w:rsidR="007B7015" w:rsidRDefault="007B7015" w:rsidP="006A0F81">
            <w:pPr>
              <w:pStyle w:val="TableText"/>
            </w:pPr>
            <w:r>
              <w:t>Lo1</w:t>
            </w:r>
          </w:p>
        </w:tc>
        <w:tc>
          <w:tcPr>
            <w:tcW w:w="3492" w:type="dxa"/>
            <w:vAlign w:val="bottom"/>
          </w:tcPr>
          <w:p w14:paraId="50FC6D92" w14:textId="77777777" w:rsidR="007B7015" w:rsidRDefault="007B7015" w:rsidP="006A0F81">
            <w:pPr>
              <w:pStyle w:val="TableText"/>
            </w:pPr>
            <w:r>
              <w:t>2001:DB</w:t>
            </w:r>
            <w:proofErr w:type="gramStart"/>
            <w:r>
              <w:t>8:ACAD</w:t>
            </w:r>
            <w:proofErr w:type="gramEnd"/>
            <w:r>
              <w:t>:1::1/64</w:t>
            </w:r>
          </w:p>
        </w:tc>
      </w:tr>
      <w:tr w:rsidR="007B7015" w14:paraId="0232087E" w14:textId="77777777" w:rsidTr="007B7015">
        <w:trPr>
          <w:cantSplit/>
          <w:jc w:val="center"/>
        </w:trPr>
        <w:tc>
          <w:tcPr>
            <w:tcW w:w="1977" w:type="dxa"/>
            <w:vMerge/>
            <w:vAlign w:val="center"/>
          </w:tcPr>
          <w:p w14:paraId="1AD794C7" w14:textId="77777777" w:rsidR="007B7015" w:rsidRDefault="007B7015" w:rsidP="00294D0A">
            <w:pPr>
              <w:pStyle w:val="TableText"/>
            </w:pPr>
          </w:p>
        </w:tc>
        <w:tc>
          <w:tcPr>
            <w:tcW w:w="1998" w:type="dxa"/>
            <w:vAlign w:val="center"/>
          </w:tcPr>
          <w:p w14:paraId="5B735708" w14:textId="77777777" w:rsidR="007B7015" w:rsidRDefault="007B7015" w:rsidP="00294D0A">
            <w:pPr>
              <w:pStyle w:val="TableText"/>
            </w:pPr>
            <w:r>
              <w:t>Lo2</w:t>
            </w:r>
          </w:p>
        </w:tc>
        <w:tc>
          <w:tcPr>
            <w:tcW w:w="3492" w:type="dxa"/>
            <w:vAlign w:val="bottom"/>
          </w:tcPr>
          <w:p w14:paraId="72DEA558" w14:textId="77777777" w:rsidR="007B7015" w:rsidRDefault="007B7015" w:rsidP="002B6E0A">
            <w:pPr>
              <w:pStyle w:val="TableText"/>
            </w:pPr>
            <w:r>
              <w:t>2001:DB</w:t>
            </w:r>
            <w:proofErr w:type="gramStart"/>
            <w:r>
              <w:t>8:ACAD</w:t>
            </w:r>
            <w:proofErr w:type="gramEnd"/>
            <w:r>
              <w:t>:2::1/64</w:t>
            </w:r>
          </w:p>
        </w:tc>
      </w:tr>
      <w:tr w:rsidR="007B7015" w14:paraId="5FBFC5C8" w14:textId="77777777" w:rsidTr="007B7015">
        <w:trPr>
          <w:cantSplit/>
          <w:jc w:val="center"/>
        </w:trPr>
        <w:tc>
          <w:tcPr>
            <w:tcW w:w="1977" w:type="dxa"/>
            <w:vMerge/>
            <w:vAlign w:val="center"/>
          </w:tcPr>
          <w:p w14:paraId="547C7395" w14:textId="77777777" w:rsidR="007B7015" w:rsidRDefault="007B7015" w:rsidP="00294D0A">
            <w:pPr>
              <w:pStyle w:val="TableText"/>
            </w:pPr>
          </w:p>
        </w:tc>
        <w:tc>
          <w:tcPr>
            <w:tcW w:w="1998" w:type="dxa"/>
            <w:vAlign w:val="center"/>
          </w:tcPr>
          <w:p w14:paraId="456B029B" w14:textId="77777777" w:rsidR="007B7015" w:rsidRDefault="007B7015" w:rsidP="00294D0A">
            <w:pPr>
              <w:pStyle w:val="TableText"/>
            </w:pPr>
            <w:r>
              <w:t>Lo3</w:t>
            </w:r>
          </w:p>
        </w:tc>
        <w:tc>
          <w:tcPr>
            <w:tcW w:w="3492" w:type="dxa"/>
            <w:vAlign w:val="bottom"/>
          </w:tcPr>
          <w:p w14:paraId="354FDF3B" w14:textId="77777777" w:rsidR="007B7015" w:rsidRDefault="007B7015" w:rsidP="002A4A4C">
            <w:pPr>
              <w:pStyle w:val="TableText"/>
            </w:pPr>
            <w:r>
              <w:t>2001:DB</w:t>
            </w:r>
            <w:proofErr w:type="gramStart"/>
            <w:r>
              <w:t>8:ACAD</w:t>
            </w:r>
            <w:proofErr w:type="gramEnd"/>
            <w:r>
              <w:t>:3::1/64</w:t>
            </w:r>
          </w:p>
        </w:tc>
      </w:tr>
      <w:tr w:rsidR="007B7015" w14:paraId="431E243A" w14:textId="77777777" w:rsidTr="007B7015">
        <w:trPr>
          <w:cantSplit/>
          <w:jc w:val="center"/>
        </w:trPr>
        <w:tc>
          <w:tcPr>
            <w:tcW w:w="1977" w:type="dxa"/>
            <w:vMerge w:val="restart"/>
            <w:vAlign w:val="center"/>
          </w:tcPr>
          <w:p w14:paraId="5B136092" w14:textId="77777777" w:rsidR="007B7015" w:rsidRDefault="007B7015" w:rsidP="00294D0A">
            <w:pPr>
              <w:pStyle w:val="TableText"/>
            </w:pPr>
            <w:r>
              <w:t>R2</w:t>
            </w:r>
          </w:p>
        </w:tc>
        <w:tc>
          <w:tcPr>
            <w:tcW w:w="1998" w:type="dxa"/>
            <w:vAlign w:val="center"/>
          </w:tcPr>
          <w:p w14:paraId="116CB5DB" w14:textId="77777777" w:rsidR="007B7015" w:rsidRDefault="007B7015" w:rsidP="006A0F81">
            <w:pPr>
              <w:pStyle w:val="TableText"/>
            </w:pPr>
            <w:r>
              <w:t>S0/0/0</w:t>
            </w:r>
          </w:p>
        </w:tc>
        <w:tc>
          <w:tcPr>
            <w:tcW w:w="3492" w:type="dxa"/>
            <w:vAlign w:val="bottom"/>
          </w:tcPr>
          <w:p w14:paraId="12894CDB" w14:textId="77777777" w:rsidR="007B7015" w:rsidRDefault="007B7015" w:rsidP="002A4A4C">
            <w:pPr>
              <w:pStyle w:val="TableText"/>
            </w:pPr>
            <w:r>
              <w:t>2001:DB</w:t>
            </w:r>
            <w:proofErr w:type="gramStart"/>
            <w:r>
              <w:t>8:ACAD</w:t>
            </w:r>
            <w:proofErr w:type="gramEnd"/>
            <w:r>
              <w:t>:12::2/64</w:t>
            </w:r>
          </w:p>
          <w:p w14:paraId="38562D2C" w14:textId="77777777" w:rsidR="007B7015" w:rsidRDefault="007B7015" w:rsidP="006A0F81">
            <w:pPr>
              <w:pStyle w:val="TableText"/>
            </w:pPr>
            <w:r>
              <w:t>FE80::2 link-local</w:t>
            </w:r>
          </w:p>
        </w:tc>
      </w:tr>
      <w:tr w:rsidR="007B7015" w14:paraId="7792486C" w14:textId="77777777" w:rsidTr="007B7015">
        <w:trPr>
          <w:cantSplit/>
          <w:jc w:val="center"/>
        </w:trPr>
        <w:tc>
          <w:tcPr>
            <w:tcW w:w="1977" w:type="dxa"/>
            <w:vMerge/>
            <w:vAlign w:val="center"/>
          </w:tcPr>
          <w:p w14:paraId="7660A99F" w14:textId="77777777" w:rsidR="007B7015" w:rsidRDefault="007B7015" w:rsidP="00294D0A">
            <w:pPr>
              <w:pStyle w:val="TableText"/>
            </w:pPr>
          </w:p>
        </w:tc>
        <w:tc>
          <w:tcPr>
            <w:tcW w:w="1998" w:type="dxa"/>
            <w:vAlign w:val="center"/>
          </w:tcPr>
          <w:p w14:paraId="75582FD2" w14:textId="77777777" w:rsidR="007B7015" w:rsidRDefault="007B7015" w:rsidP="002A4A4C">
            <w:pPr>
              <w:pStyle w:val="TableText"/>
            </w:pPr>
            <w:r>
              <w:t>S0/0/1 (DCE)</w:t>
            </w:r>
          </w:p>
        </w:tc>
        <w:tc>
          <w:tcPr>
            <w:tcW w:w="3492" w:type="dxa"/>
            <w:vAlign w:val="bottom"/>
          </w:tcPr>
          <w:p w14:paraId="532F7D41" w14:textId="77777777" w:rsidR="007B7015" w:rsidRDefault="007B7015" w:rsidP="002A4A4C">
            <w:pPr>
              <w:pStyle w:val="TableText"/>
            </w:pPr>
            <w:r>
              <w:t>2001:DB</w:t>
            </w:r>
            <w:proofErr w:type="gramStart"/>
            <w:r>
              <w:t>8:ACAD</w:t>
            </w:r>
            <w:proofErr w:type="gramEnd"/>
            <w:r>
              <w:t>:23::2/64</w:t>
            </w:r>
          </w:p>
          <w:p w14:paraId="5FE50B17" w14:textId="77777777" w:rsidR="007B7015" w:rsidRDefault="007B7015" w:rsidP="002A4A4C">
            <w:pPr>
              <w:pStyle w:val="TableText"/>
            </w:pPr>
            <w:r>
              <w:t>FE80::2 link-local</w:t>
            </w:r>
          </w:p>
        </w:tc>
      </w:tr>
      <w:tr w:rsidR="007B7015" w14:paraId="5D7C1593" w14:textId="77777777" w:rsidTr="007B7015">
        <w:trPr>
          <w:cantSplit/>
          <w:jc w:val="center"/>
        </w:trPr>
        <w:tc>
          <w:tcPr>
            <w:tcW w:w="1977" w:type="dxa"/>
            <w:vMerge/>
            <w:vAlign w:val="center"/>
          </w:tcPr>
          <w:p w14:paraId="41F15ABC" w14:textId="77777777" w:rsidR="007B7015" w:rsidRDefault="007B7015" w:rsidP="00294D0A">
            <w:pPr>
              <w:pStyle w:val="TableText"/>
            </w:pPr>
          </w:p>
        </w:tc>
        <w:tc>
          <w:tcPr>
            <w:tcW w:w="1998" w:type="dxa"/>
            <w:vAlign w:val="center"/>
          </w:tcPr>
          <w:p w14:paraId="6332AFBE" w14:textId="77777777" w:rsidR="007B7015" w:rsidRDefault="007B7015" w:rsidP="002A4A4C">
            <w:pPr>
              <w:pStyle w:val="TableText"/>
            </w:pPr>
            <w:r>
              <w:t>Lo8</w:t>
            </w:r>
          </w:p>
        </w:tc>
        <w:tc>
          <w:tcPr>
            <w:tcW w:w="3492" w:type="dxa"/>
            <w:vAlign w:val="bottom"/>
          </w:tcPr>
          <w:p w14:paraId="2A8CF6DF" w14:textId="77777777" w:rsidR="007B7015" w:rsidRDefault="007B7015" w:rsidP="002A4A4C">
            <w:pPr>
              <w:pStyle w:val="TableText"/>
            </w:pPr>
            <w:r>
              <w:t>2001:DB</w:t>
            </w:r>
            <w:proofErr w:type="gramStart"/>
            <w:r>
              <w:t>8:ACAD</w:t>
            </w:r>
            <w:proofErr w:type="gramEnd"/>
            <w:r>
              <w:t>:8::1/64</w:t>
            </w:r>
          </w:p>
        </w:tc>
      </w:tr>
      <w:tr w:rsidR="007B7015" w14:paraId="60673100" w14:textId="77777777" w:rsidTr="007B7015">
        <w:trPr>
          <w:cantSplit/>
          <w:jc w:val="center"/>
        </w:trPr>
        <w:tc>
          <w:tcPr>
            <w:tcW w:w="1977" w:type="dxa"/>
            <w:vMerge w:val="restart"/>
            <w:vAlign w:val="center"/>
          </w:tcPr>
          <w:p w14:paraId="7C547EF1" w14:textId="77777777" w:rsidR="007B7015" w:rsidRDefault="007B7015" w:rsidP="00B94BEB">
            <w:pPr>
              <w:pStyle w:val="TableText"/>
              <w:keepNext w:val="0"/>
            </w:pPr>
            <w:r>
              <w:t>R3</w:t>
            </w:r>
          </w:p>
        </w:tc>
        <w:tc>
          <w:tcPr>
            <w:tcW w:w="1998" w:type="dxa"/>
            <w:vAlign w:val="center"/>
          </w:tcPr>
          <w:p w14:paraId="5096DBE3" w14:textId="77777777" w:rsidR="007B7015" w:rsidRDefault="007B7015" w:rsidP="00FC1877">
            <w:pPr>
              <w:pStyle w:val="TableText"/>
            </w:pPr>
            <w:r>
              <w:t>S0/0/1</w:t>
            </w:r>
          </w:p>
        </w:tc>
        <w:tc>
          <w:tcPr>
            <w:tcW w:w="3492" w:type="dxa"/>
            <w:vAlign w:val="bottom"/>
          </w:tcPr>
          <w:p w14:paraId="467E6284" w14:textId="77777777" w:rsidR="007B7015" w:rsidRDefault="007B7015" w:rsidP="00FC1877">
            <w:pPr>
              <w:pStyle w:val="TableText"/>
            </w:pPr>
            <w:r>
              <w:t>2001:DB</w:t>
            </w:r>
            <w:proofErr w:type="gramStart"/>
            <w:r>
              <w:t>8:ACAD</w:t>
            </w:r>
            <w:proofErr w:type="gramEnd"/>
            <w:r>
              <w:t>:23::3/64</w:t>
            </w:r>
          </w:p>
          <w:p w14:paraId="79962DA1" w14:textId="77777777" w:rsidR="007B7015" w:rsidRDefault="007B7015" w:rsidP="00FC1877">
            <w:pPr>
              <w:pStyle w:val="TableText"/>
            </w:pPr>
            <w:r>
              <w:t>FE80::3 link-local</w:t>
            </w:r>
          </w:p>
        </w:tc>
      </w:tr>
      <w:tr w:rsidR="007B7015" w14:paraId="6450BC63" w14:textId="77777777" w:rsidTr="007B7015">
        <w:trPr>
          <w:cantSplit/>
          <w:jc w:val="center"/>
        </w:trPr>
        <w:tc>
          <w:tcPr>
            <w:tcW w:w="1977" w:type="dxa"/>
            <w:vMerge/>
            <w:vAlign w:val="center"/>
          </w:tcPr>
          <w:p w14:paraId="71CFA81C" w14:textId="77777777" w:rsidR="007B7015" w:rsidRDefault="007B7015" w:rsidP="00294D0A">
            <w:pPr>
              <w:pStyle w:val="TableText"/>
            </w:pPr>
          </w:p>
        </w:tc>
        <w:tc>
          <w:tcPr>
            <w:tcW w:w="1998" w:type="dxa"/>
            <w:vAlign w:val="center"/>
          </w:tcPr>
          <w:p w14:paraId="46713594" w14:textId="77777777" w:rsidR="007B7015" w:rsidRDefault="007B7015" w:rsidP="002A4A4C">
            <w:pPr>
              <w:pStyle w:val="TableText"/>
            </w:pPr>
            <w:r>
              <w:t>Lo4</w:t>
            </w:r>
          </w:p>
        </w:tc>
        <w:tc>
          <w:tcPr>
            <w:tcW w:w="3492" w:type="dxa"/>
            <w:vAlign w:val="bottom"/>
          </w:tcPr>
          <w:p w14:paraId="00214EE7" w14:textId="77777777" w:rsidR="007B7015" w:rsidRDefault="007B7015" w:rsidP="002A4A4C">
            <w:pPr>
              <w:pStyle w:val="TableText"/>
            </w:pPr>
            <w:r>
              <w:t>2001:DB</w:t>
            </w:r>
            <w:proofErr w:type="gramStart"/>
            <w:r>
              <w:t>8:ACAD</w:t>
            </w:r>
            <w:proofErr w:type="gramEnd"/>
            <w:r>
              <w:t>:4::1/64</w:t>
            </w:r>
          </w:p>
        </w:tc>
      </w:tr>
      <w:tr w:rsidR="007B7015" w14:paraId="3B8419DE" w14:textId="77777777" w:rsidTr="007B7015">
        <w:trPr>
          <w:cantSplit/>
          <w:jc w:val="center"/>
        </w:trPr>
        <w:tc>
          <w:tcPr>
            <w:tcW w:w="1977" w:type="dxa"/>
            <w:vMerge/>
            <w:vAlign w:val="center"/>
          </w:tcPr>
          <w:p w14:paraId="08581E08" w14:textId="77777777" w:rsidR="007B7015" w:rsidRDefault="007B7015" w:rsidP="00294D0A">
            <w:pPr>
              <w:pStyle w:val="TableText"/>
            </w:pPr>
          </w:p>
        </w:tc>
        <w:tc>
          <w:tcPr>
            <w:tcW w:w="1998" w:type="dxa"/>
            <w:vAlign w:val="center"/>
          </w:tcPr>
          <w:p w14:paraId="3784CC75" w14:textId="77777777" w:rsidR="007B7015" w:rsidRDefault="007B7015" w:rsidP="002A4A4C">
            <w:pPr>
              <w:pStyle w:val="TableText"/>
            </w:pPr>
            <w:r>
              <w:t>Lo5</w:t>
            </w:r>
          </w:p>
        </w:tc>
        <w:tc>
          <w:tcPr>
            <w:tcW w:w="3492" w:type="dxa"/>
            <w:vAlign w:val="bottom"/>
          </w:tcPr>
          <w:p w14:paraId="7CA47D24" w14:textId="77777777" w:rsidR="007B7015" w:rsidRDefault="007B7015" w:rsidP="002A4A4C">
            <w:pPr>
              <w:pStyle w:val="TableText"/>
            </w:pPr>
            <w:r>
              <w:t>2001:DB</w:t>
            </w:r>
            <w:proofErr w:type="gramStart"/>
            <w:r>
              <w:t>8:ACAD</w:t>
            </w:r>
            <w:proofErr w:type="gramEnd"/>
            <w:r>
              <w:t>:5::1/64</w:t>
            </w:r>
          </w:p>
        </w:tc>
      </w:tr>
      <w:tr w:rsidR="007B7015" w14:paraId="7A3D69AA" w14:textId="77777777" w:rsidTr="007B7015">
        <w:trPr>
          <w:cantSplit/>
          <w:jc w:val="center"/>
        </w:trPr>
        <w:tc>
          <w:tcPr>
            <w:tcW w:w="1977" w:type="dxa"/>
            <w:vMerge/>
            <w:vAlign w:val="center"/>
          </w:tcPr>
          <w:p w14:paraId="55E12FD1" w14:textId="77777777" w:rsidR="007B7015" w:rsidRDefault="007B7015" w:rsidP="00294D0A">
            <w:pPr>
              <w:pStyle w:val="TableText"/>
            </w:pPr>
          </w:p>
        </w:tc>
        <w:tc>
          <w:tcPr>
            <w:tcW w:w="1998" w:type="dxa"/>
            <w:vAlign w:val="center"/>
          </w:tcPr>
          <w:p w14:paraId="3AF43A6B" w14:textId="77777777" w:rsidR="007B7015" w:rsidRDefault="007B7015" w:rsidP="006A0F81">
            <w:pPr>
              <w:pStyle w:val="TableText"/>
            </w:pPr>
            <w:r>
              <w:t>Lo6</w:t>
            </w:r>
          </w:p>
        </w:tc>
        <w:tc>
          <w:tcPr>
            <w:tcW w:w="3492" w:type="dxa"/>
            <w:vAlign w:val="bottom"/>
          </w:tcPr>
          <w:p w14:paraId="4671FE60" w14:textId="77777777" w:rsidR="007B7015" w:rsidRDefault="007B7015" w:rsidP="006A0F81">
            <w:pPr>
              <w:pStyle w:val="TableText"/>
            </w:pPr>
            <w:r>
              <w:t>2001:DB</w:t>
            </w:r>
            <w:proofErr w:type="gramStart"/>
            <w:r>
              <w:t>8:ACAD</w:t>
            </w:r>
            <w:proofErr w:type="gramEnd"/>
            <w:r>
              <w:t>:6::1/64</w:t>
            </w:r>
          </w:p>
        </w:tc>
      </w:tr>
      <w:tr w:rsidR="007B7015" w14:paraId="22FFDD9F" w14:textId="77777777" w:rsidTr="007B7015">
        <w:trPr>
          <w:cantSplit/>
          <w:jc w:val="center"/>
        </w:trPr>
        <w:tc>
          <w:tcPr>
            <w:tcW w:w="1977" w:type="dxa"/>
            <w:vMerge/>
            <w:vAlign w:val="center"/>
          </w:tcPr>
          <w:p w14:paraId="210B9D50" w14:textId="77777777" w:rsidR="007B7015" w:rsidRDefault="007B7015" w:rsidP="00294D0A">
            <w:pPr>
              <w:pStyle w:val="TableText"/>
            </w:pPr>
          </w:p>
        </w:tc>
        <w:tc>
          <w:tcPr>
            <w:tcW w:w="1998" w:type="dxa"/>
            <w:vAlign w:val="center"/>
          </w:tcPr>
          <w:p w14:paraId="559ED7F5" w14:textId="77777777" w:rsidR="007B7015" w:rsidRDefault="007B7015" w:rsidP="006A0F81">
            <w:pPr>
              <w:pStyle w:val="TableText"/>
            </w:pPr>
            <w:r>
              <w:t>Lo7</w:t>
            </w:r>
          </w:p>
        </w:tc>
        <w:tc>
          <w:tcPr>
            <w:tcW w:w="3492" w:type="dxa"/>
            <w:vAlign w:val="bottom"/>
          </w:tcPr>
          <w:p w14:paraId="49CFC04C" w14:textId="77777777" w:rsidR="007B7015" w:rsidRDefault="007B7015" w:rsidP="006A0F81">
            <w:pPr>
              <w:pStyle w:val="TableText"/>
            </w:pPr>
            <w:r>
              <w:t>2001:DB</w:t>
            </w:r>
            <w:proofErr w:type="gramStart"/>
            <w:r>
              <w:t>8:ACAD</w:t>
            </w:r>
            <w:proofErr w:type="gramEnd"/>
            <w:r>
              <w:t>:7::1/64</w:t>
            </w:r>
          </w:p>
        </w:tc>
      </w:tr>
    </w:tbl>
    <w:p w14:paraId="4CE5DE2C" w14:textId="77777777" w:rsidR="009D2C27" w:rsidRPr="00BB73FF" w:rsidRDefault="009D2C27" w:rsidP="0014219C">
      <w:pPr>
        <w:pStyle w:val="LabSection"/>
      </w:pPr>
      <w:r w:rsidRPr="00BB73FF">
        <w:t>Objective</w:t>
      </w:r>
      <w:r w:rsidR="006E6581">
        <w:t>s</w:t>
      </w:r>
    </w:p>
    <w:p w14:paraId="29892DC7" w14:textId="77777777" w:rsidR="00554B4E" w:rsidRPr="004C0909" w:rsidRDefault="00963E34" w:rsidP="00963E34">
      <w:pPr>
        <w:pStyle w:val="BodyTextL25Bold"/>
      </w:pPr>
      <w:r>
        <w:t xml:space="preserve">Part 1: </w:t>
      </w:r>
      <w:r w:rsidR="00B113B2">
        <w:t>Build the Network and Configure Basic Device Settings</w:t>
      </w:r>
    </w:p>
    <w:p w14:paraId="0EAE056F" w14:textId="22A69D4B" w:rsidR="00AE350B" w:rsidRDefault="006E6581" w:rsidP="00AE350B">
      <w:pPr>
        <w:pStyle w:val="BodyTextL25Bold"/>
      </w:pPr>
      <w:r>
        <w:t xml:space="preserve">Part </w:t>
      </w:r>
      <w:r w:rsidR="00294D0A">
        <w:t>2</w:t>
      </w:r>
      <w:r>
        <w:t xml:space="preserve">: </w:t>
      </w:r>
      <w:r w:rsidR="00163EF2">
        <w:t xml:space="preserve">Configure </w:t>
      </w:r>
      <w:r w:rsidR="000662C0">
        <w:t>Multi-area</w:t>
      </w:r>
      <w:r w:rsidR="00163EF2">
        <w:t xml:space="preserve"> OSPF</w:t>
      </w:r>
      <w:r w:rsidR="00B82CDC">
        <w:t>v3</w:t>
      </w:r>
      <w:r w:rsidR="00163EF2">
        <w:t xml:space="preserve"> Routing</w:t>
      </w:r>
    </w:p>
    <w:p w14:paraId="0DB85623" w14:textId="77777777" w:rsidR="00C07FD9" w:rsidRDefault="009D2C27" w:rsidP="00AE350B">
      <w:pPr>
        <w:pStyle w:val="LabSection"/>
      </w:pPr>
      <w:r>
        <w:t xml:space="preserve">Background </w:t>
      </w:r>
      <w:r w:rsidR="00672919">
        <w:t>/ Scenario</w:t>
      </w:r>
    </w:p>
    <w:p w14:paraId="73CD2613" w14:textId="74350394" w:rsidR="00087B10" w:rsidRDefault="00435AED" w:rsidP="00087B10">
      <w:pPr>
        <w:pStyle w:val="BodyTextL25"/>
      </w:pPr>
      <w:r>
        <w:t xml:space="preserve">Using </w:t>
      </w:r>
      <w:r w:rsidR="000662C0">
        <w:t>multi-area</w:t>
      </w:r>
      <w:r>
        <w:t xml:space="preserve"> OSPFv3 in large IPv6 network deployments can reduce router </w:t>
      </w:r>
      <w:r w:rsidR="00CC5BFD">
        <w:t>processing</w:t>
      </w:r>
      <w:r w:rsidR="00B5188F">
        <w:t xml:space="preserve"> cycles</w:t>
      </w:r>
      <w:r w:rsidR="00CC5BFD">
        <w:t xml:space="preserve"> by</w:t>
      </w:r>
      <w:r>
        <w:t xml:space="preserve"> creating smaller routing tables </w:t>
      </w:r>
      <w:r w:rsidR="00CC5BFD">
        <w:t xml:space="preserve">and </w:t>
      </w:r>
      <w:r w:rsidR="00315D86">
        <w:t xml:space="preserve">requiring less </w:t>
      </w:r>
      <w:r>
        <w:t>memory overhead</w:t>
      </w:r>
      <w:r w:rsidR="00087B10">
        <w:t>.</w:t>
      </w:r>
      <w:r w:rsidR="00D53A7D">
        <w:t xml:space="preserve"> In </w:t>
      </w:r>
      <w:r w:rsidR="000662C0">
        <w:t>multi-area</w:t>
      </w:r>
      <w:r>
        <w:t xml:space="preserve"> OSPFv3, all areas </w:t>
      </w:r>
      <w:r w:rsidR="009528E6">
        <w:t xml:space="preserve">are </w:t>
      </w:r>
      <w:r>
        <w:t>connect</w:t>
      </w:r>
      <w:r w:rsidR="00633F7C">
        <w:t>ed</w:t>
      </w:r>
      <w:r>
        <w:t xml:space="preserve"> to the backbone area (area 0) throu</w:t>
      </w:r>
      <w:r w:rsidR="00CC5BFD">
        <w:t>gh area border routers (ABRs).</w:t>
      </w:r>
    </w:p>
    <w:p w14:paraId="203A8AEF" w14:textId="1832E983" w:rsidR="00AE350B" w:rsidRPr="00C07FD9" w:rsidRDefault="005F1792" w:rsidP="00087B10">
      <w:pPr>
        <w:pStyle w:val="BodyTextL25"/>
      </w:pPr>
      <w:r>
        <w:t>In this lab, you will implement</w:t>
      </w:r>
      <w:r w:rsidR="00087B10">
        <w:t xml:space="preserve"> OSPFv3 routing</w:t>
      </w:r>
      <w:r>
        <w:t xml:space="preserve"> for multiple areas</w:t>
      </w:r>
      <w:r w:rsidR="009528E6">
        <w:t xml:space="preserve">. You will also </w:t>
      </w:r>
      <w:r w:rsidR="00087B10">
        <w:t>use a number of</w:t>
      </w:r>
      <w:r w:rsidR="00087B10" w:rsidRPr="006522DE">
        <w:t xml:space="preserve"> </w:t>
      </w:r>
      <w:r w:rsidR="00315D86" w:rsidRPr="006522DE">
        <w:rPr>
          <w:b/>
        </w:rPr>
        <w:t>show</w:t>
      </w:r>
      <w:r w:rsidR="00315D86">
        <w:t xml:space="preserve"> </w:t>
      </w:r>
      <w:r w:rsidR="00087B10">
        <w:t xml:space="preserve">commands to </w:t>
      </w:r>
      <w:r w:rsidR="00D37A6C">
        <w:t xml:space="preserve">display and </w:t>
      </w:r>
      <w:r w:rsidR="00087B10">
        <w:t xml:space="preserve">verify OSPFv3 routing </w:t>
      </w:r>
      <w:r w:rsidR="00D37A6C">
        <w:t>information</w:t>
      </w:r>
      <w:r w:rsidR="00E20BAB">
        <w:t>.</w:t>
      </w:r>
      <w:r w:rsidR="00CC5BFD">
        <w:t xml:space="preserve"> This lab use</w:t>
      </w:r>
      <w:r w:rsidR="009528E6">
        <w:t>s</w:t>
      </w:r>
      <w:r w:rsidR="00CC5BFD">
        <w:t xml:space="preserve"> loopback addresses to simulate networks in multiple OSPFv3 areas.</w:t>
      </w:r>
    </w:p>
    <w:p w14:paraId="00F0B930" w14:textId="646A5846" w:rsidR="004D3339" w:rsidRDefault="004D3339" w:rsidP="00EF51DD">
      <w:pPr>
        <w:pStyle w:val="BodyTextL25"/>
        <w:rPr>
          <w:b/>
        </w:rPr>
      </w:pPr>
      <w:r w:rsidRPr="00A86660">
        <w:rPr>
          <w:rFonts w:eastAsia="Arial"/>
          <w:b/>
        </w:rPr>
        <w:t>Note</w:t>
      </w:r>
      <w:r w:rsidRPr="0034604B">
        <w:rPr>
          <w:rFonts w:eastAsia="Arial"/>
        </w:rPr>
        <w:t>:</w:t>
      </w:r>
      <w:r w:rsidRPr="00A86660">
        <w:rPr>
          <w:rFonts w:eastAsia="Arial"/>
        </w:rPr>
        <w:t xml:space="preserve"> The router</w:t>
      </w:r>
      <w:r w:rsidR="00182CF4">
        <w:rPr>
          <w:rFonts w:eastAsia="Arial"/>
        </w:rPr>
        <w:t xml:space="preserve">s used with CCNA </w:t>
      </w:r>
      <w:r w:rsidR="008C2920">
        <w:rPr>
          <w:rFonts w:eastAsia="Arial"/>
        </w:rPr>
        <w:t xml:space="preserve">hands-on </w:t>
      </w:r>
      <w:r w:rsidRPr="00A86660">
        <w:rPr>
          <w:rFonts w:eastAsia="Arial"/>
        </w:rPr>
        <w:t>lab</w:t>
      </w:r>
      <w:r w:rsidR="008C2920">
        <w:rPr>
          <w:rFonts w:eastAsia="Arial"/>
        </w:rPr>
        <w:t>s</w:t>
      </w:r>
      <w:r w:rsidRPr="00A86660">
        <w:rPr>
          <w:rFonts w:eastAsia="Arial"/>
        </w:rPr>
        <w:t xml:space="preserve"> are Cisco 1</w:t>
      </w:r>
      <w:r w:rsidR="00182CF4">
        <w:rPr>
          <w:rFonts w:eastAsia="Arial"/>
        </w:rPr>
        <w:t>9</w:t>
      </w:r>
      <w:r w:rsidRPr="00A86660">
        <w:rPr>
          <w:rFonts w:eastAsia="Arial"/>
        </w:rPr>
        <w:t xml:space="preserve">41 </w:t>
      </w:r>
      <w:r w:rsidR="00A502BA">
        <w:rPr>
          <w:rFonts w:eastAsia="Arial"/>
        </w:rPr>
        <w:t>Integrated Services Routers (</w:t>
      </w:r>
      <w:r w:rsidR="008C2920">
        <w:rPr>
          <w:rFonts w:eastAsia="Arial"/>
        </w:rPr>
        <w:t>ISRs</w:t>
      </w:r>
      <w:r w:rsidR="00A502BA">
        <w:rPr>
          <w:rFonts w:eastAsia="Arial"/>
        </w:rPr>
        <w:t>)</w:t>
      </w:r>
      <w:r w:rsidR="008C2920">
        <w:rPr>
          <w:rFonts w:eastAsia="Arial"/>
        </w:rPr>
        <w:t xml:space="preserve"> </w:t>
      </w:r>
      <w:r w:rsidRPr="00A86660">
        <w:rPr>
          <w:rFonts w:eastAsia="Arial"/>
        </w:rPr>
        <w:t xml:space="preserve">with </w:t>
      </w:r>
      <w:r>
        <w:rPr>
          <w:rFonts w:eastAsia="Arial"/>
        </w:rPr>
        <w:t xml:space="preserve">Cisco </w:t>
      </w:r>
      <w:r w:rsidRPr="00A86660">
        <w:rPr>
          <w:rFonts w:eastAsia="Arial"/>
        </w:rPr>
        <w:t xml:space="preserve">IOS </w:t>
      </w:r>
      <w:r>
        <w:rPr>
          <w:rFonts w:eastAsia="Arial"/>
        </w:rPr>
        <w:t xml:space="preserve">Release </w:t>
      </w:r>
      <w:r w:rsidRPr="00A86660">
        <w:rPr>
          <w:rFonts w:eastAsia="Arial"/>
        </w:rPr>
        <w:t>1</w:t>
      </w:r>
      <w:r w:rsidR="00D37A6C">
        <w:rPr>
          <w:rFonts w:eastAsia="Arial"/>
        </w:rPr>
        <w:t>5.</w:t>
      </w:r>
      <w:r w:rsidR="009C4D65">
        <w:rPr>
          <w:rFonts w:eastAsia="Arial"/>
        </w:rPr>
        <w:t>2(</w:t>
      </w:r>
      <w:proofErr w:type="gramStart"/>
      <w:r w:rsidR="009C4D65">
        <w:rPr>
          <w:rFonts w:eastAsia="Arial"/>
        </w:rPr>
        <w:t>4)M</w:t>
      </w:r>
      <w:proofErr w:type="gramEnd"/>
      <w:r w:rsidR="006068C8">
        <w:rPr>
          <w:rFonts w:eastAsia="Arial"/>
        </w:rPr>
        <w:t>3</w:t>
      </w:r>
      <w:r w:rsidR="00182CF4">
        <w:rPr>
          <w:rFonts w:eastAsia="Arial"/>
        </w:rPr>
        <w:t xml:space="preserve"> </w:t>
      </w:r>
      <w:r w:rsidRPr="00A86660">
        <w:rPr>
          <w:rFonts w:eastAsia="Arial"/>
        </w:rPr>
        <w:t>(</w:t>
      </w:r>
      <w:r w:rsidR="00182CF4">
        <w:rPr>
          <w:rFonts w:eastAsia="Arial"/>
        </w:rPr>
        <w:t>universal</w:t>
      </w:r>
      <w:r w:rsidR="00C670EE">
        <w:rPr>
          <w:rFonts w:eastAsia="Arial"/>
        </w:rPr>
        <w:t>k</w:t>
      </w:r>
      <w:r w:rsidR="00182CF4">
        <w:rPr>
          <w:rFonts w:eastAsia="Arial"/>
        </w:rPr>
        <w:t xml:space="preserve">9 </w:t>
      </w:r>
      <w:r w:rsidRPr="00A86660">
        <w:rPr>
          <w:rFonts w:eastAsia="Arial"/>
        </w:rPr>
        <w:t>image). Other routers</w:t>
      </w:r>
      <w:r w:rsidR="008C2920">
        <w:rPr>
          <w:rFonts w:eastAsia="Arial"/>
        </w:rPr>
        <w:t xml:space="preserve"> and </w:t>
      </w:r>
      <w:r>
        <w:rPr>
          <w:rFonts w:eastAsia="Arial"/>
        </w:rPr>
        <w:t xml:space="preserve">Cisco </w:t>
      </w:r>
      <w:r w:rsidRPr="00A86660">
        <w:rPr>
          <w:rFonts w:eastAsia="Arial"/>
        </w:rPr>
        <w:t>IOS versions can be used</w:t>
      </w:r>
      <w:r w:rsidR="008C2920">
        <w:rPr>
          <w:rFonts w:eastAsia="Arial"/>
        </w:rPr>
        <w:t xml:space="preserve">. </w:t>
      </w:r>
      <w:r w:rsidRPr="00A86660">
        <w:rPr>
          <w:rFonts w:eastAsia="Arial"/>
        </w:rPr>
        <w:t>Depending on the model</w:t>
      </w:r>
      <w:r>
        <w:rPr>
          <w:rFonts w:eastAsia="Arial"/>
        </w:rPr>
        <w:t xml:space="preserve"> and Cisco IOS version</w:t>
      </w:r>
      <w:r w:rsidRPr="00A86660">
        <w:rPr>
          <w:rFonts w:eastAsia="Arial"/>
        </w:rPr>
        <w:t>, the commands available and output produced might vary from what is shown in th</w:t>
      </w:r>
      <w:r w:rsidR="008C2920">
        <w:rPr>
          <w:rFonts w:eastAsia="Arial"/>
        </w:rPr>
        <w:t>e labs.</w:t>
      </w:r>
      <w:r w:rsidR="008C2920" w:rsidRPr="008C2920">
        <w:rPr>
          <w:rFonts w:eastAsia="Arial"/>
        </w:rPr>
        <w:t xml:space="preserve"> </w:t>
      </w:r>
      <w:r w:rsidR="008C2920">
        <w:rPr>
          <w:rFonts w:eastAsia="Arial"/>
        </w:rPr>
        <w:t>Refer to t</w:t>
      </w:r>
      <w:r w:rsidR="008C2920" w:rsidRPr="00A86660">
        <w:rPr>
          <w:rFonts w:eastAsia="Arial"/>
        </w:rPr>
        <w:t xml:space="preserve">he Router Interface Summary </w:t>
      </w:r>
      <w:r w:rsidR="00315D86">
        <w:rPr>
          <w:rFonts w:eastAsia="Arial"/>
        </w:rPr>
        <w:t>T</w:t>
      </w:r>
      <w:r w:rsidR="008C2920" w:rsidRPr="00A86660">
        <w:rPr>
          <w:rFonts w:eastAsia="Arial"/>
        </w:rPr>
        <w:t>able at th</w:t>
      </w:r>
      <w:r w:rsidR="006A45EB">
        <w:rPr>
          <w:rFonts w:eastAsia="Arial"/>
        </w:rPr>
        <w:t>is</w:t>
      </w:r>
      <w:r w:rsidR="008C2920" w:rsidRPr="00A86660">
        <w:rPr>
          <w:rFonts w:eastAsia="Arial"/>
        </w:rPr>
        <w:t xml:space="preserve"> end of </w:t>
      </w:r>
      <w:r w:rsidR="006E15A7" w:rsidRPr="00A86660">
        <w:rPr>
          <w:rFonts w:eastAsia="Arial"/>
        </w:rPr>
        <w:t>th</w:t>
      </w:r>
      <w:r w:rsidR="006E15A7">
        <w:rPr>
          <w:rFonts w:eastAsia="Arial"/>
        </w:rPr>
        <w:t>is</w:t>
      </w:r>
      <w:r w:rsidR="006E15A7" w:rsidRPr="00A86660">
        <w:rPr>
          <w:rFonts w:eastAsia="Arial"/>
        </w:rPr>
        <w:t xml:space="preserve"> </w:t>
      </w:r>
      <w:r w:rsidR="008C2920" w:rsidRPr="00A86660">
        <w:rPr>
          <w:rFonts w:eastAsia="Arial"/>
        </w:rPr>
        <w:t xml:space="preserve">lab </w:t>
      </w:r>
      <w:r w:rsidR="008C2920">
        <w:rPr>
          <w:rFonts w:eastAsia="Arial"/>
        </w:rPr>
        <w:t xml:space="preserve">for the correct </w:t>
      </w:r>
      <w:r w:rsidR="008C2920" w:rsidRPr="00A86660">
        <w:rPr>
          <w:rFonts w:eastAsia="Arial"/>
        </w:rPr>
        <w:t>interface identifiers</w:t>
      </w:r>
      <w:r w:rsidR="008C2920">
        <w:rPr>
          <w:rFonts w:eastAsia="Arial"/>
        </w:rPr>
        <w:t>.</w:t>
      </w:r>
    </w:p>
    <w:p w14:paraId="2DFD090E" w14:textId="77777777" w:rsidR="00AF40BD" w:rsidRDefault="009D2C27" w:rsidP="00AF40BD">
      <w:pPr>
        <w:pStyle w:val="BodyTextL25"/>
      </w:pPr>
      <w:r w:rsidRPr="00BF16BF">
        <w:rPr>
          <w:b/>
        </w:rPr>
        <w:t>Note</w:t>
      </w:r>
      <w:r w:rsidRPr="0034604B">
        <w:t>:</w:t>
      </w:r>
      <w:r w:rsidRPr="00DE6F44">
        <w:t xml:space="preserve"> </w:t>
      </w:r>
      <w:r w:rsidR="00AF40BD">
        <w:t>Make sure that the routers have been erased and have no startup configurations. If you are unsure</w:t>
      </w:r>
      <w:r w:rsidR="009528E6">
        <w:t>,</w:t>
      </w:r>
      <w:r w:rsidR="00AF40BD">
        <w:t xml:space="preserve"> contact your instructor.</w:t>
      </w:r>
    </w:p>
    <w:p w14:paraId="4962A1B4" w14:textId="77777777" w:rsidR="007D2AFE" w:rsidRDefault="007D2AFE" w:rsidP="0014219C">
      <w:pPr>
        <w:pStyle w:val="LabSection"/>
      </w:pPr>
      <w:r>
        <w:lastRenderedPageBreak/>
        <w:t>Required R</w:t>
      </w:r>
      <w:r w:rsidR="006E6581">
        <w:t>esources</w:t>
      </w:r>
    </w:p>
    <w:p w14:paraId="67E24BA8" w14:textId="7A12D8E0" w:rsidR="00AE350B" w:rsidRDefault="00AE350B" w:rsidP="00AE350B">
      <w:pPr>
        <w:pStyle w:val="Bulletlevel1"/>
      </w:pPr>
      <w:r>
        <w:t>3 Routers (Cisco 1941 with Cisco</w:t>
      </w:r>
      <w:r w:rsidR="000C170B">
        <w:t xml:space="preserve"> IOS </w:t>
      </w:r>
      <w:r w:rsidR="00315D86">
        <w:t>R</w:t>
      </w:r>
      <w:r w:rsidR="000C170B">
        <w:t>elease 15.</w:t>
      </w:r>
      <w:r w:rsidR="009C4D65">
        <w:t>2(</w:t>
      </w:r>
      <w:proofErr w:type="gramStart"/>
      <w:r w:rsidR="00B5188F">
        <w:t>4</w:t>
      </w:r>
      <w:r w:rsidR="009C4D65">
        <w:t>)M</w:t>
      </w:r>
      <w:proofErr w:type="gramEnd"/>
      <w:r w:rsidR="00B5188F">
        <w:t>3</w:t>
      </w:r>
      <w:r>
        <w:t xml:space="preserve"> universal image or comparable)</w:t>
      </w:r>
    </w:p>
    <w:p w14:paraId="6F7D60FE" w14:textId="6FB6A1F4" w:rsidR="00CD7F73" w:rsidRDefault="00EF51DD" w:rsidP="00CD7F73">
      <w:pPr>
        <w:pStyle w:val="Bulletlevel1"/>
      </w:pPr>
      <w:r>
        <w:t>3</w:t>
      </w:r>
      <w:r w:rsidR="00CD7F73">
        <w:t xml:space="preserve"> PCs (Windows with terminal emulation program, such as Tera Term)</w:t>
      </w:r>
    </w:p>
    <w:p w14:paraId="37FEDEDE" w14:textId="77777777" w:rsidR="00CD7F73" w:rsidRDefault="00CD7F73" w:rsidP="00CD7F73">
      <w:pPr>
        <w:pStyle w:val="Bulletlevel1"/>
      </w:pPr>
      <w:r>
        <w:t>Console cable</w:t>
      </w:r>
      <w:r w:rsidR="008D7F09">
        <w:t>s</w:t>
      </w:r>
      <w:r>
        <w:t xml:space="preserve"> to configure the Cisco IOS device</w:t>
      </w:r>
      <w:r w:rsidR="008D7F09">
        <w:t>s</w:t>
      </w:r>
      <w:r>
        <w:t xml:space="preserve"> via the console port</w:t>
      </w:r>
      <w:r w:rsidR="008D7F09">
        <w:t>s</w:t>
      </w:r>
    </w:p>
    <w:p w14:paraId="47B8C862" w14:textId="77777777" w:rsidR="008D7F09" w:rsidRDefault="00ED09EB" w:rsidP="00CD7F73">
      <w:pPr>
        <w:pStyle w:val="Bulletlevel1"/>
      </w:pPr>
      <w:r>
        <w:t xml:space="preserve">Serial </w:t>
      </w:r>
      <w:r w:rsidR="008D7F09">
        <w:t>cables as shown in the topology</w:t>
      </w:r>
    </w:p>
    <w:p w14:paraId="16EC3A5C" w14:textId="77777777" w:rsidR="00112AC5" w:rsidRPr="004C0909" w:rsidRDefault="00B113B2" w:rsidP="00CD7F73">
      <w:pPr>
        <w:pStyle w:val="PartHead"/>
      </w:pPr>
      <w:r>
        <w:t>Build the Network and Configure Basic Device Settings</w:t>
      </w:r>
    </w:p>
    <w:p w14:paraId="7F879E54" w14:textId="77777777" w:rsidR="00112AC5" w:rsidRDefault="00112AC5" w:rsidP="00580E73">
      <w:pPr>
        <w:pStyle w:val="BodyTextL25"/>
      </w:pPr>
      <w:r>
        <w:t xml:space="preserve">In Part 1, you </w:t>
      </w:r>
      <w:r w:rsidR="00171EB4">
        <w:t xml:space="preserve">will </w:t>
      </w:r>
      <w:r>
        <w:t>set up the network topology and configure basic settings</w:t>
      </w:r>
      <w:r w:rsidR="00594DA4">
        <w:t xml:space="preserve"> on the </w:t>
      </w:r>
      <w:r w:rsidR="00CA1F2A">
        <w:t>r</w:t>
      </w:r>
      <w:r w:rsidR="00D37A6C">
        <w:t>outers</w:t>
      </w:r>
      <w:r w:rsidR="00594DA4">
        <w:t>.</w:t>
      </w:r>
    </w:p>
    <w:p w14:paraId="10D20497" w14:textId="77777777" w:rsidR="00112AC5" w:rsidRDefault="00112AC5" w:rsidP="00787CC1">
      <w:pPr>
        <w:pStyle w:val="StepHead"/>
      </w:pPr>
      <w:r>
        <w:t>Cable the net</w:t>
      </w:r>
      <w:r w:rsidR="00A807C1">
        <w:t>work as shown in the topology.</w:t>
      </w:r>
    </w:p>
    <w:p w14:paraId="6406C2EF" w14:textId="77777777" w:rsidR="00594DA4" w:rsidRDefault="00594DA4" w:rsidP="00594DA4">
      <w:pPr>
        <w:pStyle w:val="StepHead"/>
      </w:pPr>
      <w:r>
        <w:t xml:space="preserve">Initialize and reload the </w:t>
      </w:r>
      <w:r w:rsidR="00AE350B">
        <w:t>routers</w:t>
      </w:r>
      <w:r>
        <w:t xml:space="preserve"> as necessary.</w:t>
      </w:r>
    </w:p>
    <w:p w14:paraId="72713FDC" w14:textId="77777777" w:rsidR="00594DA4" w:rsidRPr="00013934" w:rsidRDefault="00594DA4" w:rsidP="00594DA4">
      <w:pPr>
        <w:pStyle w:val="StepHead"/>
      </w:pPr>
      <w:r>
        <w:t xml:space="preserve">Configure basic settings for each </w:t>
      </w:r>
      <w:r w:rsidR="00C81112">
        <w:t>router</w:t>
      </w:r>
      <w:r>
        <w:t>.</w:t>
      </w:r>
    </w:p>
    <w:p w14:paraId="7DABD07B" w14:textId="77777777" w:rsidR="00594DA4" w:rsidRDefault="00617DA4" w:rsidP="00594DA4">
      <w:pPr>
        <w:pStyle w:val="SubStepAlpha"/>
      </w:pPr>
      <w:r>
        <w:t>D</w:t>
      </w:r>
      <w:r w:rsidR="00594DA4">
        <w:t>isabl</w:t>
      </w:r>
      <w:r>
        <w:t xml:space="preserve">e </w:t>
      </w:r>
      <w:r w:rsidR="00594DA4">
        <w:t>DNS lookup.</w:t>
      </w:r>
    </w:p>
    <w:p w14:paraId="4369FEBC" w14:textId="77777777" w:rsidR="00594DA4" w:rsidRDefault="00594DA4" w:rsidP="00594DA4">
      <w:pPr>
        <w:pStyle w:val="SubStepAlpha"/>
      </w:pPr>
      <w:r>
        <w:t xml:space="preserve">Configure </w:t>
      </w:r>
      <w:r w:rsidR="005A0A8E">
        <w:t>device name</w:t>
      </w:r>
      <w:r>
        <w:t xml:space="preserve"> as shown in the topology.</w:t>
      </w:r>
    </w:p>
    <w:p w14:paraId="545E5C78" w14:textId="77777777" w:rsidR="00594DA4" w:rsidRDefault="00594DA4" w:rsidP="00594DA4">
      <w:pPr>
        <w:pStyle w:val="SubStepAlpha"/>
      </w:pPr>
      <w:r>
        <w:t xml:space="preserve">Assign </w:t>
      </w:r>
      <w:r>
        <w:rPr>
          <w:b/>
        </w:rPr>
        <w:t>class</w:t>
      </w:r>
      <w:r>
        <w:t xml:space="preserve"> as the privileged EXEC password.</w:t>
      </w:r>
    </w:p>
    <w:p w14:paraId="430E5032" w14:textId="77777777" w:rsidR="00594DA4" w:rsidRDefault="00594DA4" w:rsidP="00594DA4">
      <w:pPr>
        <w:pStyle w:val="SubStepAlpha"/>
      </w:pPr>
      <w:r>
        <w:t xml:space="preserve">Assign </w:t>
      </w:r>
      <w:r>
        <w:rPr>
          <w:b/>
        </w:rPr>
        <w:t>cisco</w:t>
      </w:r>
      <w:r>
        <w:t xml:space="preserve"> as the </w:t>
      </w:r>
      <w:proofErr w:type="spellStart"/>
      <w:r w:rsidR="0013347C">
        <w:t>vty</w:t>
      </w:r>
      <w:proofErr w:type="spellEnd"/>
      <w:r w:rsidR="0013347C">
        <w:t xml:space="preserve"> password</w:t>
      </w:r>
      <w:r>
        <w:t>.</w:t>
      </w:r>
    </w:p>
    <w:p w14:paraId="17275786" w14:textId="77777777" w:rsidR="004B4CA9" w:rsidRDefault="004B4CA9" w:rsidP="00594DA4">
      <w:pPr>
        <w:pStyle w:val="SubStepAlpha"/>
      </w:pPr>
      <w:r>
        <w:t>Configure a MOTD banner to warn users that unauthorized access is prohibited.</w:t>
      </w:r>
    </w:p>
    <w:p w14:paraId="5B555C7C" w14:textId="77777777" w:rsidR="00594DA4" w:rsidRDefault="00594DA4" w:rsidP="00594DA4">
      <w:pPr>
        <w:pStyle w:val="SubStepAlpha"/>
      </w:pPr>
      <w:r>
        <w:t xml:space="preserve">Configure </w:t>
      </w:r>
      <w:r>
        <w:rPr>
          <w:b/>
        </w:rPr>
        <w:t>logging synchronous</w:t>
      </w:r>
      <w:r>
        <w:t xml:space="preserve"> </w:t>
      </w:r>
      <w:r w:rsidR="00617DA4">
        <w:t>for the console line.</w:t>
      </w:r>
    </w:p>
    <w:p w14:paraId="74C9F2B6" w14:textId="4C6FFA96" w:rsidR="00E3168F" w:rsidRDefault="00E3168F" w:rsidP="00594DA4">
      <w:pPr>
        <w:pStyle w:val="SubStepAlpha"/>
      </w:pPr>
      <w:r>
        <w:t>Encrypt plaintext passwords.</w:t>
      </w:r>
    </w:p>
    <w:p w14:paraId="02711F04" w14:textId="77777777" w:rsidR="000B367C" w:rsidRDefault="000B367C" w:rsidP="00594DA4">
      <w:pPr>
        <w:pStyle w:val="SubStepAlpha"/>
      </w:pPr>
      <w:r>
        <w:t>Configure the IP</w:t>
      </w:r>
      <w:r w:rsidR="00087B10">
        <w:t>v6</w:t>
      </w:r>
      <w:r>
        <w:t xml:space="preserve"> </w:t>
      </w:r>
      <w:r w:rsidR="00087B10">
        <w:t xml:space="preserve">unicast and link-local </w:t>
      </w:r>
      <w:r w:rsidR="00617DA4">
        <w:t>a</w:t>
      </w:r>
      <w:r>
        <w:t>ddress</w:t>
      </w:r>
      <w:r w:rsidR="00087B10">
        <w:t>es</w:t>
      </w:r>
      <w:r>
        <w:t xml:space="preserve"> listed in the Addressing Table </w:t>
      </w:r>
      <w:r w:rsidR="00617DA4">
        <w:t xml:space="preserve">for </w:t>
      </w:r>
      <w:r w:rsidR="00C81112">
        <w:t>all interfaces</w:t>
      </w:r>
      <w:r>
        <w:t>.</w:t>
      </w:r>
    </w:p>
    <w:p w14:paraId="48BF8956" w14:textId="77777777" w:rsidR="006809B6" w:rsidRDefault="006809B6" w:rsidP="00594DA4">
      <w:pPr>
        <w:pStyle w:val="SubStepAlpha"/>
      </w:pPr>
      <w:r>
        <w:t>Enable IPv6 unicast routing on each router.</w:t>
      </w:r>
    </w:p>
    <w:p w14:paraId="77047A83" w14:textId="77777777" w:rsidR="00C009A9" w:rsidRDefault="00C81112" w:rsidP="00594DA4">
      <w:pPr>
        <w:pStyle w:val="SubStepAlpha"/>
      </w:pPr>
      <w:r>
        <w:t>Copy the running</w:t>
      </w:r>
      <w:r w:rsidR="00B36FB0">
        <w:t xml:space="preserve"> </w:t>
      </w:r>
      <w:r>
        <w:t>configuration to the startup</w:t>
      </w:r>
      <w:r w:rsidR="00B36FB0">
        <w:t xml:space="preserve"> </w:t>
      </w:r>
      <w:r>
        <w:t>configuration</w:t>
      </w:r>
      <w:r w:rsidR="00C009A9">
        <w:t>.</w:t>
      </w:r>
    </w:p>
    <w:p w14:paraId="01DCF55F" w14:textId="77777777" w:rsidR="00B113B2" w:rsidRDefault="00B113B2" w:rsidP="00B113B2">
      <w:pPr>
        <w:pStyle w:val="StepHead"/>
      </w:pPr>
      <w:r>
        <w:t>Test connectivity.</w:t>
      </w:r>
    </w:p>
    <w:p w14:paraId="14BDE1B4" w14:textId="77777777" w:rsidR="00D37A6C" w:rsidRDefault="00D37A6C" w:rsidP="00D37A6C">
      <w:pPr>
        <w:pStyle w:val="BodyTextL25"/>
      </w:pPr>
      <w:r>
        <w:t>The routers should be able to ping one another</w:t>
      </w:r>
      <w:r w:rsidR="00CC5BFD">
        <w:t xml:space="preserve">. The routers </w:t>
      </w:r>
      <w:r w:rsidR="00171EB4">
        <w:t>are un</w:t>
      </w:r>
      <w:r w:rsidR="00CC5BFD">
        <w:t>able to ping distan</w:t>
      </w:r>
      <w:r w:rsidR="009528E6">
        <w:t>t</w:t>
      </w:r>
      <w:r w:rsidR="00CC5BFD">
        <w:t xml:space="preserve"> loopbacks</w:t>
      </w:r>
      <w:r>
        <w:t xml:space="preserve"> until OSPFv3 routing is configured. Verify and troubleshoot if necessary.</w:t>
      </w:r>
    </w:p>
    <w:p w14:paraId="538885F7" w14:textId="752690A3" w:rsidR="006809B6" w:rsidRDefault="006809B6" w:rsidP="00087B10">
      <w:pPr>
        <w:pStyle w:val="PartHead"/>
      </w:pPr>
      <w:r>
        <w:t xml:space="preserve">Configure </w:t>
      </w:r>
      <w:r w:rsidR="000662C0">
        <w:t>Multi-area</w:t>
      </w:r>
      <w:r w:rsidR="00D67638">
        <w:t xml:space="preserve"> </w:t>
      </w:r>
      <w:r>
        <w:t>OSPFv3 Routing</w:t>
      </w:r>
    </w:p>
    <w:p w14:paraId="378841D4" w14:textId="77777777" w:rsidR="00A1729E" w:rsidRDefault="001A1891" w:rsidP="00A1729E">
      <w:pPr>
        <w:pStyle w:val="BodyTextL25"/>
      </w:pPr>
      <w:r>
        <w:t>In Part 2, you will configure</w:t>
      </w:r>
      <w:r w:rsidR="00D67638">
        <w:t xml:space="preserve"> </w:t>
      </w:r>
      <w:r w:rsidR="00A1729E">
        <w:t>OSPF</w:t>
      </w:r>
      <w:r w:rsidR="00A06E2A">
        <w:t>v3 routing on all routers to separate the n</w:t>
      </w:r>
      <w:r w:rsidR="00A1729E">
        <w:t>etwork</w:t>
      </w:r>
      <w:r w:rsidR="00A06E2A">
        <w:t xml:space="preserve"> domain</w:t>
      </w:r>
      <w:r w:rsidR="00A1729E">
        <w:t xml:space="preserve"> </w:t>
      </w:r>
      <w:r w:rsidR="00A06E2A">
        <w:t xml:space="preserve">into three distinct areas, </w:t>
      </w:r>
      <w:r w:rsidR="00A1729E">
        <w:t>and then verify that routing tables are updated correctly.</w:t>
      </w:r>
    </w:p>
    <w:p w14:paraId="0152277A" w14:textId="77777777" w:rsidR="00087B10" w:rsidRDefault="006809B6" w:rsidP="006809B6">
      <w:pPr>
        <w:pStyle w:val="StepHead"/>
      </w:pPr>
      <w:r>
        <w:t>A</w:t>
      </w:r>
      <w:r w:rsidR="00087B10">
        <w:t xml:space="preserve">ssign </w:t>
      </w:r>
      <w:r w:rsidR="00171EB4">
        <w:t xml:space="preserve">router </w:t>
      </w:r>
      <w:r w:rsidR="00087B10">
        <w:t>IDs</w:t>
      </w:r>
      <w:r w:rsidR="00E20BAB">
        <w:t>.</w:t>
      </w:r>
    </w:p>
    <w:p w14:paraId="47C13568" w14:textId="77777777" w:rsidR="00A1729E" w:rsidRDefault="009528E6" w:rsidP="00A1729E">
      <w:pPr>
        <w:pStyle w:val="SubStepAlpha"/>
      </w:pPr>
      <w:r>
        <w:t>On R1, i</w:t>
      </w:r>
      <w:r w:rsidR="00A1729E">
        <w:t>ssue</w:t>
      </w:r>
      <w:r w:rsidR="00A1729E" w:rsidRPr="00E20BAB">
        <w:t xml:space="preserve"> the</w:t>
      </w:r>
      <w:r w:rsidR="00A1729E" w:rsidRPr="006522DE">
        <w:t xml:space="preserve"> </w:t>
      </w:r>
      <w:r w:rsidR="00A1729E" w:rsidRPr="006522DE">
        <w:rPr>
          <w:b/>
        </w:rPr>
        <w:t xml:space="preserve">ipv6 router </w:t>
      </w:r>
      <w:proofErr w:type="spellStart"/>
      <w:r w:rsidR="00A1729E" w:rsidRPr="006522DE">
        <w:rPr>
          <w:b/>
        </w:rPr>
        <w:t>ospf</w:t>
      </w:r>
      <w:proofErr w:type="spellEnd"/>
      <w:r w:rsidR="00A1729E" w:rsidRPr="006522DE">
        <w:t xml:space="preserve"> </w:t>
      </w:r>
      <w:r w:rsidR="00A1729E">
        <w:t xml:space="preserve">command to </w:t>
      </w:r>
      <w:r w:rsidR="00530E18">
        <w:t>start</w:t>
      </w:r>
      <w:r w:rsidR="00A1729E">
        <w:t xml:space="preserve"> a</w:t>
      </w:r>
      <w:r w:rsidR="00530E18">
        <w:t>n</w:t>
      </w:r>
      <w:r w:rsidR="00A1729E">
        <w:t xml:space="preserve"> OSPFv3 process </w:t>
      </w:r>
      <w:r>
        <w:t>on</w:t>
      </w:r>
      <w:r w:rsidR="00A1729E">
        <w:t xml:space="preserve"> the router.</w:t>
      </w:r>
    </w:p>
    <w:p w14:paraId="5A2AB890" w14:textId="77777777" w:rsidR="00A1729E" w:rsidRPr="007672BC" w:rsidRDefault="00A1729E" w:rsidP="00A1729E">
      <w:pPr>
        <w:pStyle w:val="CMD"/>
        <w:rPr>
          <w:lang w:val="pt-BR"/>
        </w:rPr>
      </w:pPr>
      <w:r w:rsidRPr="007672BC">
        <w:rPr>
          <w:lang w:val="pt-BR"/>
        </w:rPr>
        <w:t>R1(config)</w:t>
      </w:r>
      <w:r w:rsidR="00E20BAB" w:rsidRPr="007672BC">
        <w:rPr>
          <w:lang w:val="pt-BR"/>
        </w:rPr>
        <w:t>#</w:t>
      </w:r>
      <w:r w:rsidRPr="007672BC">
        <w:rPr>
          <w:lang w:val="pt-BR"/>
        </w:rPr>
        <w:t xml:space="preserve"> </w:t>
      </w:r>
      <w:r w:rsidRPr="007672BC">
        <w:rPr>
          <w:b/>
          <w:lang w:val="pt-BR"/>
        </w:rPr>
        <w:t>ipv6 router ospf 1</w:t>
      </w:r>
    </w:p>
    <w:p w14:paraId="33F75331" w14:textId="77777777" w:rsidR="00A1729E" w:rsidRDefault="00A1729E" w:rsidP="00A1729E">
      <w:pPr>
        <w:pStyle w:val="BodyTextL50"/>
      </w:pPr>
      <w:r w:rsidRPr="00A1729E">
        <w:rPr>
          <w:b/>
        </w:rPr>
        <w:t>Note</w:t>
      </w:r>
      <w:r w:rsidR="00530E18">
        <w:t>: T</w:t>
      </w:r>
      <w:r>
        <w:t xml:space="preserve">he OSPF process </w:t>
      </w:r>
      <w:r w:rsidR="008F3E05">
        <w:t xml:space="preserve">ID </w:t>
      </w:r>
      <w:r>
        <w:t>is kept locally and has no meaning to other routers on the network.</w:t>
      </w:r>
    </w:p>
    <w:p w14:paraId="323F4157" w14:textId="77777777" w:rsidR="001966F1" w:rsidRDefault="001966F1" w:rsidP="001966F1">
      <w:pPr>
        <w:pStyle w:val="SubStepAlpha"/>
      </w:pPr>
      <w:r>
        <w:t xml:space="preserve">Assign the OSPFv3 router ID </w:t>
      </w:r>
      <w:r w:rsidR="00E20BAB" w:rsidRPr="00E20BAB">
        <w:rPr>
          <w:b/>
        </w:rPr>
        <w:t>1.1.1.1</w:t>
      </w:r>
      <w:r w:rsidR="00E20BAB">
        <w:t xml:space="preserve"> </w:t>
      </w:r>
      <w:r>
        <w:t>to R1.</w:t>
      </w:r>
    </w:p>
    <w:p w14:paraId="3FBA6578" w14:textId="77777777" w:rsidR="001966F1" w:rsidRDefault="001966F1" w:rsidP="001966F1">
      <w:pPr>
        <w:pStyle w:val="CMD"/>
        <w:rPr>
          <w:b/>
        </w:rPr>
      </w:pPr>
      <w:r>
        <w:t>R1(config-</w:t>
      </w:r>
      <w:proofErr w:type="spellStart"/>
      <w:proofErr w:type="gramStart"/>
      <w:r>
        <w:t>rtr</w:t>
      </w:r>
      <w:proofErr w:type="spellEnd"/>
      <w:r>
        <w:t>)</w:t>
      </w:r>
      <w:r w:rsidR="00E20BAB">
        <w:t>#</w:t>
      </w:r>
      <w:proofErr w:type="gramEnd"/>
      <w:r>
        <w:t xml:space="preserve"> </w:t>
      </w:r>
      <w:r w:rsidRPr="001966F1">
        <w:rPr>
          <w:b/>
        </w:rPr>
        <w:t>router-id 1.1.1.1</w:t>
      </w:r>
    </w:p>
    <w:p w14:paraId="6CD395A4" w14:textId="466F08B9" w:rsidR="001966F1" w:rsidRDefault="00CA6B0C" w:rsidP="001966F1">
      <w:pPr>
        <w:pStyle w:val="SubStepAlpha"/>
      </w:pPr>
      <w:r>
        <w:t>Start an OSPFv3 process on R2 and R3 and a</w:t>
      </w:r>
      <w:r w:rsidR="001966F1">
        <w:t xml:space="preserve">ssign a router ID of </w:t>
      </w:r>
      <w:r w:rsidR="001966F1" w:rsidRPr="001966F1">
        <w:rPr>
          <w:b/>
        </w:rPr>
        <w:t>2.2.2.2</w:t>
      </w:r>
      <w:r w:rsidR="001966F1">
        <w:t xml:space="preserve"> to R2 and a router ID of </w:t>
      </w:r>
      <w:r w:rsidR="001966F1" w:rsidRPr="001966F1">
        <w:rPr>
          <w:b/>
        </w:rPr>
        <w:t>3.3.3.3</w:t>
      </w:r>
      <w:r w:rsidR="001966F1">
        <w:t xml:space="preserve"> to R3.</w:t>
      </w:r>
    </w:p>
    <w:p w14:paraId="0C20A7BF" w14:textId="77777777" w:rsidR="001966F1" w:rsidRDefault="001966F1" w:rsidP="001966F1">
      <w:pPr>
        <w:pStyle w:val="SubStepAlpha"/>
      </w:pPr>
      <w:r>
        <w:lastRenderedPageBreak/>
        <w:t>Issue the</w:t>
      </w:r>
      <w:r w:rsidRPr="006522DE">
        <w:t xml:space="preserve"> </w:t>
      </w:r>
      <w:r w:rsidRPr="006522DE">
        <w:rPr>
          <w:b/>
        </w:rPr>
        <w:t xml:space="preserve">show ipv6 </w:t>
      </w:r>
      <w:proofErr w:type="spellStart"/>
      <w:r w:rsidRPr="006522DE">
        <w:rPr>
          <w:b/>
        </w:rPr>
        <w:t>ospf</w:t>
      </w:r>
      <w:proofErr w:type="spellEnd"/>
      <w:r w:rsidRPr="006522DE">
        <w:t xml:space="preserve"> </w:t>
      </w:r>
      <w:r>
        <w:t>command to verify the router IDs on all routers.</w:t>
      </w:r>
    </w:p>
    <w:p w14:paraId="5BD004E8" w14:textId="77777777" w:rsidR="00E3168F" w:rsidRPr="00E3168F" w:rsidRDefault="00E3168F" w:rsidP="00E3168F">
      <w:pPr>
        <w:pStyle w:val="CMD"/>
      </w:pPr>
      <w:r w:rsidRPr="00E3168F">
        <w:t>R2#</w:t>
      </w:r>
      <w:r>
        <w:t xml:space="preserve"> </w:t>
      </w:r>
      <w:r w:rsidRPr="00E3168F">
        <w:rPr>
          <w:b/>
        </w:rPr>
        <w:t xml:space="preserve">show ipv6 </w:t>
      </w:r>
      <w:proofErr w:type="spellStart"/>
      <w:r w:rsidRPr="00E3168F">
        <w:rPr>
          <w:b/>
        </w:rPr>
        <w:t>ospf</w:t>
      </w:r>
      <w:proofErr w:type="spellEnd"/>
    </w:p>
    <w:p w14:paraId="56590CCD" w14:textId="77777777" w:rsidR="00E3168F" w:rsidRPr="00E3168F" w:rsidRDefault="00E3168F" w:rsidP="00E3168F">
      <w:pPr>
        <w:pStyle w:val="CMDOutput"/>
      </w:pPr>
      <w:r w:rsidRPr="00E3168F">
        <w:t xml:space="preserve"> </w:t>
      </w:r>
      <w:r w:rsidRPr="00E3168F">
        <w:rPr>
          <w:highlight w:val="yellow"/>
        </w:rPr>
        <w:t>Routing Process "ospfv3 1" with ID 2.2.2.2</w:t>
      </w:r>
    </w:p>
    <w:p w14:paraId="314CEA1E" w14:textId="77777777" w:rsidR="00E3168F" w:rsidRPr="00E3168F" w:rsidRDefault="00E3168F" w:rsidP="00E3168F">
      <w:pPr>
        <w:pStyle w:val="CMDOutput"/>
      </w:pPr>
      <w:r w:rsidRPr="00E3168F">
        <w:t xml:space="preserve"> Event-log enabled, Maximum number of events: 1000, Mode: cyclic</w:t>
      </w:r>
    </w:p>
    <w:p w14:paraId="6EBE4BF9" w14:textId="77777777" w:rsidR="00E3168F" w:rsidRPr="00E3168F" w:rsidRDefault="00E3168F" w:rsidP="00E3168F">
      <w:pPr>
        <w:pStyle w:val="CMDOutput"/>
      </w:pPr>
      <w:r w:rsidRPr="00E3168F">
        <w:t xml:space="preserve"> Router is not originating router-LSAs with maximum metric</w:t>
      </w:r>
      <w:r w:rsidR="001966F1" w:rsidRPr="00E3168F">
        <w:t xml:space="preserve"> </w:t>
      </w:r>
    </w:p>
    <w:p w14:paraId="15758FD0" w14:textId="77777777" w:rsidR="001966F1" w:rsidRPr="00E3168F" w:rsidRDefault="00E3168F" w:rsidP="00E3168F">
      <w:pPr>
        <w:pStyle w:val="CMDOutput"/>
      </w:pPr>
      <w:r w:rsidRPr="00E3168F">
        <w:t xml:space="preserve"> </w:t>
      </w:r>
      <w:r w:rsidR="001966F1" w:rsidRPr="00E3168F">
        <w:t>&lt;output omitted&gt;</w:t>
      </w:r>
    </w:p>
    <w:p w14:paraId="5A1AD7E2" w14:textId="00DDCB24" w:rsidR="00163EF2" w:rsidRDefault="00163EF2" w:rsidP="00163EF2">
      <w:pPr>
        <w:pStyle w:val="StepHead"/>
      </w:pPr>
      <w:r>
        <w:t xml:space="preserve">Configure </w:t>
      </w:r>
      <w:r w:rsidR="000662C0">
        <w:t>multi-area</w:t>
      </w:r>
      <w:r w:rsidR="004D7279">
        <w:t xml:space="preserve"> </w:t>
      </w:r>
      <w:r>
        <w:t>OSPF</w:t>
      </w:r>
      <w:r w:rsidR="009D02F3">
        <w:t>v3</w:t>
      </w:r>
      <w:r>
        <w:t>.</w:t>
      </w:r>
    </w:p>
    <w:p w14:paraId="52D8D137" w14:textId="77777777" w:rsidR="00163EF2" w:rsidRDefault="00571B6F" w:rsidP="00163EF2">
      <w:pPr>
        <w:pStyle w:val="SubStepAlpha"/>
      </w:pPr>
      <w:r>
        <w:t>Issue the</w:t>
      </w:r>
      <w:r w:rsidRPr="006522DE">
        <w:t xml:space="preserve"> </w:t>
      </w:r>
      <w:r w:rsidR="0004060E" w:rsidRPr="006522DE">
        <w:rPr>
          <w:b/>
        </w:rPr>
        <w:t xml:space="preserve">ipv6 </w:t>
      </w:r>
      <w:proofErr w:type="spellStart"/>
      <w:r w:rsidR="0004060E" w:rsidRPr="006522DE">
        <w:rPr>
          <w:b/>
        </w:rPr>
        <w:t>ospf</w:t>
      </w:r>
      <w:proofErr w:type="spellEnd"/>
      <w:r w:rsidR="0004060E" w:rsidRPr="006522DE">
        <w:rPr>
          <w:b/>
        </w:rPr>
        <w:t xml:space="preserve"> 1 area </w:t>
      </w:r>
      <w:r w:rsidR="005A0A8E" w:rsidRPr="00EE2DEB">
        <w:rPr>
          <w:i/>
        </w:rPr>
        <w:t>area-id</w:t>
      </w:r>
      <w:r w:rsidRPr="006522DE">
        <w:t xml:space="preserve"> </w:t>
      </w:r>
      <w:r>
        <w:t xml:space="preserve">command </w:t>
      </w:r>
      <w:r w:rsidR="00294D0A">
        <w:t>for</w:t>
      </w:r>
      <w:r>
        <w:t xml:space="preserve"> each interface on R1</w:t>
      </w:r>
      <w:r w:rsidR="00530E18">
        <w:t xml:space="preserve"> </w:t>
      </w:r>
      <w:r w:rsidR="00294D0A">
        <w:t xml:space="preserve">that is to participate </w:t>
      </w:r>
      <w:r w:rsidR="00530E18">
        <w:t>in OSPFv</w:t>
      </w:r>
      <w:r w:rsidR="00294D0A">
        <w:t>3</w:t>
      </w:r>
      <w:r w:rsidR="00530E18">
        <w:t xml:space="preserve"> routing.</w:t>
      </w:r>
      <w:r w:rsidR="00A06E2A">
        <w:t xml:space="preserve"> </w:t>
      </w:r>
      <w:r w:rsidR="0004060E">
        <w:t xml:space="preserve">The loopback interfaces </w:t>
      </w:r>
      <w:r w:rsidR="008F3E05">
        <w:t>are</w:t>
      </w:r>
      <w:r w:rsidR="0004060E">
        <w:t xml:space="preserve"> assigned to area 1 and the serial interface </w:t>
      </w:r>
      <w:r w:rsidR="008F3E05">
        <w:t>is</w:t>
      </w:r>
      <w:r w:rsidR="0004060E">
        <w:t xml:space="preserve"> assigned to area 0</w:t>
      </w:r>
      <w:r w:rsidR="00282781">
        <w:t>.</w:t>
      </w:r>
      <w:r w:rsidR="00465B90">
        <w:t xml:space="preserve"> </w:t>
      </w:r>
      <w:r w:rsidR="00BA218F">
        <w:t xml:space="preserve">You will change the network type on the loopback interfaces to ensure </w:t>
      </w:r>
      <w:r w:rsidR="009528E6">
        <w:t xml:space="preserve">that </w:t>
      </w:r>
      <w:r w:rsidR="00BA218F">
        <w:t>the correct subnet is advertised</w:t>
      </w:r>
      <w:r w:rsidR="00465B90">
        <w:t>.</w:t>
      </w:r>
    </w:p>
    <w:p w14:paraId="62DF1C32" w14:textId="77777777" w:rsidR="00163EF2" w:rsidRDefault="00163EF2" w:rsidP="00163EF2">
      <w:pPr>
        <w:pStyle w:val="CMD"/>
        <w:rPr>
          <w:b/>
        </w:rPr>
      </w:pPr>
      <w:r>
        <w:t xml:space="preserve">R1(config)# </w:t>
      </w:r>
      <w:r w:rsidR="00BA218F">
        <w:rPr>
          <w:b/>
        </w:rPr>
        <w:t>interface lo0</w:t>
      </w:r>
    </w:p>
    <w:p w14:paraId="2449959D" w14:textId="77777777" w:rsidR="00571B6F" w:rsidRDefault="00571B6F" w:rsidP="00163EF2">
      <w:pPr>
        <w:pStyle w:val="CMD"/>
        <w:rPr>
          <w:b/>
        </w:rPr>
      </w:pPr>
      <w:r>
        <w:t>R1(config</w:t>
      </w:r>
      <w:r w:rsidR="00BA218F">
        <w:t>-</w:t>
      </w:r>
      <w:proofErr w:type="gramStart"/>
      <w:r w:rsidR="00BA218F">
        <w:t>if</w:t>
      </w:r>
      <w:r>
        <w:t>)#</w:t>
      </w:r>
      <w:proofErr w:type="gramEnd"/>
      <w:r>
        <w:t xml:space="preserve"> </w:t>
      </w:r>
      <w:r w:rsidR="0004060E">
        <w:rPr>
          <w:b/>
        </w:rPr>
        <w:t xml:space="preserve">ipv6 </w:t>
      </w:r>
      <w:proofErr w:type="spellStart"/>
      <w:r w:rsidR="0004060E">
        <w:rPr>
          <w:b/>
        </w:rPr>
        <w:t>ospf</w:t>
      </w:r>
      <w:proofErr w:type="spellEnd"/>
      <w:r w:rsidR="0004060E">
        <w:rPr>
          <w:b/>
        </w:rPr>
        <w:t xml:space="preserve"> 1 area 1</w:t>
      </w:r>
    </w:p>
    <w:p w14:paraId="35FD6DA5" w14:textId="77777777" w:rsidR="00BA218F" w:rsidRPr="00BA218F" w:rsidRDefault="00BA218F" w:rsidP="00163EF2">
      <w:pPr>
        <w:pStyle w:val="CMD"/>
        <w:rPr>
          <w:b/>
        </w:rPr>
      </w:pPr>
      <w:r>
        <w:t>R1(config-</w:t>
      </w:r>
      <w:proofErr w:type="gramStart"/>
      <w:r>
        <w:t>if)#</w:t>
      </w:r>
      <w:proofErr w:type="gramEnd"/>
      <w:r>
        <w:t xml:space="preserve"> </w:t>
      </w:r>
      <w:r>
        <w:rPr>
          <w:b/>
        </w:rPr>
        <w:t xml:space="preserve">ipv6 </w:t>
      </w:r>
      <w:proofErr w:type="spellStart"/>
      <w:r>
        <w:rPr>
          <w:b/>
        </w:rPr>
        <w:t>ospf</w:t>
      </w:r>
      <w:proofErr w:type="spellEnd"/>
      <w:r>
        <w:rPr>
          <w:b/>
        </w:rPr>
        <w:t xml:space="preserve"> network point-to-point</w:t>
      </w:r>
    </w:p>
    <w:p w14:paraId="566422F7" w14:textId="77777777" w:rsidR="0004060E" w:rsidRDefault="0004060E" w:rsidP="0004060E">
      <w:pPr>
        <w:pStyle w:val="CMD"/>
        <w:rPr>
          <w:b/>
        </w:rPr>
      </w:pPr>
      <w:r>
        <w:t>R1(config</w:t>
      </w:r>
      <w:r w:rsidR="00BA218F">
        <w:t>-</w:t>
      </w:r>
      <w:proofErr w:type="gramStart"/>
      <w:r w:rsidR="00BA218F">
        <w:t>if</w:t>
      </w:r>
      <w:r>
        <w:t>)#</w:t>
      </w:r>
      <w:proofErr w:type="gramEnd"/>
      <w:r>
        <w:t xml:space="preserve"> </w:t>
      </w:r>
      <w:r>
        <w:rPr>
          <w:b/>
        </w:rPr>
        <w:t>interface lo1</w:t>
      </w:r>
    </w:p>
    <w:p w14:paraId="5A9E3745" w14:textId="77777777" w:rsidR="0004060E" w:rsidRDefault="0004060E" w:rsidP="0004060E">
      <w:pPr>
        <w:pStyle w:val="CMD"/>
        <w:rPr>
          <w:b/>
        </w:rPr>
      </w:pPr>
      <w:r>
        <w:t>R1(config</w:t>
      </w:r>
      <w:r w:rsidR="00BA218F">
        <w:t>-</w:t>
      </w:r>
      <w:proofErr w:type="gramStart"/>
      <w:r w:rsidR="00BA218F">
        <w:t>if</w:t>
      </w:r>
      <w:r>
        <w:t>)#</w:t>
      </w:r>
      <w:proofErr w:type="gramEnd"/>
      <w:r>
        <w:t xml:space="preserve"> </w:t>
      </w:r>
      <w:r>
        <w:rPr>
          <w:b/>
        </w:rPr>
        <w:t xml:space="preserve">ipv6 </w:t>
      </w:r>
      <w:proofErr w:type="spellStart"/>
      <w:r>
        <w:rPr>
          <w:b/>
        </w:rPr>
        <w:t>ospf</w:t>
      </w:r>
      <w:proofErr w:type="spellEnd"/>
      <w:r>
        <w:rPr>
          <w:b/>
        </w:rPr>
        <w:t xml:space="preserve"> 1 area 1</w:t>
      </w:r>
    </w:p>
    <w:p w14:paraId="02BB2E3B" w14:textId="77777777" w:rsidR="00BA218F" w:rsidRDefault="00BA218F" w:rsidP="00BA218F">
      <w:pPr>
        <w:pStyle w:val="CMD"/>
        <w:rPr>
          <w:b/>
        </w:rPr>
      </w:pPr>
      <w:r>
        <w:t>R1(config-</w:t>
      </w:r>
      <w:proofErr w:type="gramStart"/>
      <w:r>
        <w:t>if)#</w:t>
      </w:r>
      <w:proofErr w:type="gramEnd"/>
      <w:r>
        <w:t xml:space="preserve"> </w:t>
      </w:r>
      <w:r>
        <w:rPr>
          <w:b/>
        </w:rPr>
        <w:t xml:space="preserve">ipv6 </w:t>
      </w:r>
      <w:proofErr w:type="spellStart"/>
      <w:r>
        <w:rPr>
          <w:b/>
        </w:rPr>
        <w:t>ospf</w:t>
      </w:r>
      <w:proofErr w:type="spellEnd"/>
      <w:r>
        <w:rPr>
          <w:b/>
        </w:rPr>
        <w:t xml:space="preserve"> network point-to-point</w:t>
      </w:r>
    </w:p>
    <w:p w14:paraId="61E950F1" w14:textId="77777777" w:rsidR="00BA218F" w:rsidRDefault="00BA218F" w:rsidP="00BA218F">
      <w:pPr>
        <w:pStyle w:val="CMD"/>
        <w:rPr>
          <w:b/>
        </w:rPr>
      </w:pPr>
      <w:r>
        <w:t>R1(config-</w:t>
      </w:r>
      <w:proofErr w:type="gramStart"/>
      <w:r>
        <w:t>if)#</w:t>
      </w:r>
      <w:proofErr w:type="gramEnd"/>
      <w:r>
        <w:t xml:space="preserve"> </w:t>
      </w:r>
      <w:r>
        <w:rPr>
          <w:b/>
        </w:rPr>
        <w:t>interface lo2</w:t>
      </w:r>
    </w:p>
    <w:p w14:paraId="4ED320A4" w14:textId="77777777" w:rsidR="00BA218F" w:rsidRDefault="00BA218F" w:rsidP="00BA218F">
      <w:pPr>
        <w:pStyle w:val="CMD"/>
        <w:rPr>
          <w:b/>
        </w:rPr>
      </w:pPr>
      <w:r>
        <w:t>R1(config-</w:t>
      </w:r>
      <w:proofErr w:type="gramStart"/>
      <w:r>
        <w:t>if)#</w:t>
      </w:r>
      <w:proofErr w:type="gramEnd"/>
      <w:r>
        <w:t xml:space="preserve"> </w:t>
      </w:r>
      <w:r>
        <w:rPr>
          <w:b/>
        </w:rPr>
        <w:t xml:space="preserve">ipv6 </w:t>
      </w:r>
      <w:proofErr w:type="spellStart"/>
      <w:r>
        <w:rPr>
          <w:b/>
        </w:rPr>
        <w:t>ospf</w:t>
      </w:r>
      <w:proofErr w:type="spellEnd"/>
      <w:r>
        <w:rPr>
          <w:b/>
        </w:rPr>
        <w:t xml:space="preserve"> 1 area 1</w:t>
      </w:r>
    </w:p>
    <w:p w14:paraId="1498246C" w14:textId="77777777" w:rsidR="00BA218F" w:rsidRDefault="00BA218F" w:rsidP="00BA218F">
      <w:pPr>
        <w:pStyle w:val="CMD"/>
        <w:rPr>
          <w:b/>
        </w:rPr>
      </w:pPr>
      <w:r>
        <w:t>R1(config-</w:t>
      </w:r>
      <w:proofErr w:type="gramStart"/>
      <w:r>
        <w:t>if)#</w:t>
      </w:r>
      <w:proofErr w:type="gramEnd"/>
      <w:r>
        <w:t xml:space="preserve"> </w:t>
      </w:r>
      <w:r>
        <w:rPr>
          <w:b/>
        </w:rPr>
        <w:t xml:space="preserve">ipv6 </w:t>
      </w:r>
      <w:proofErr w:type="spellStart"/>
      <w:r>
        <w:rPr>
          <w:b/>
        </w:rPr>
        <w:t>ospf</w:t>
      </w:r>
      <w:proofErr w:type="spellEnd"/>
      <w:r>
        <w:rPr>
          <w:b/>
        </w:rPr>
        <w:t xml:space="preserve"> network point-to-point</w:t>
      </w:r>
    </w:p>
    <w:p w14:paraId="2BBA0BD7" w14:textId="77777777" w:rsidR="00BA218F" w:rsidRDefault="00BA218F" w:rsidP="00BA218F">
      <w:pPr>
        <w:pStyle w:val="CMD"/>
        <w:rPr>
          <w:b/>
        </w:rPr>
      </w:pPr>
      <w:r>
        <w:t>R1(config-</w:t>
      </w:r>
      <w:proofErr w:type="gramStart"/>
      <w:r>
        <w:t>if)#</w:t>
      </w:r>
      <w:proofErr w:type="gramEnd"/>
      <w:r>
        <w:t xml:space="preserve"> </w:t>
      </w:r>
      <w:r>
        <w:rPr>
          <w:b/>
        </w:rPr>
        <w:t>interface lo3</w:t>
      </w:r>
    </w:p>
    <w:p w14:paraId="1B651152" w14:textId="77777777" w:rsidR="00BA218F" w:rsidRDefault="00BA218F" w:rsidP="00BA218F">
      <w:pPr>
        <w:pStyle w:val="CMD"/>
        <w:rPr>
          <w:b/>
        </w:rPr>
      </w:pPr>
      <w:r>
        <w:t>R1(config-</w:t>
      </w:r>
      <w:proofErr w:type="gramStart"/>
      <w:r>
        <w:t>if)#</w:t>
      </w:r>
      <w:proofErr w:type="gramEnd"/>
      <w:r>
        <w:t xml:space="preserve"> </w:t>
      </w:r>
      <w:r>
        <w:rPr>
          <w:b/>
        </w:rPr>
        <w:t xml:space="preserve">ipv6 </w:t>
      </w:r>
      <w:proofErr w:type="spellStart"/>
      <w:r>
        <w:rPr>
          <w:b/>
        </w:rPr>
        <w:t>ospf</w:t>
      </w:r>
      <w:proofErr w:type="spellEnd"/>
      <w:r>
        <w:rPr>
          <w:b/>
        </w:rPr>
        <w:t xml:space="preserve"> 1 area 1</w:t>
      </w:r>
    </w:p>
    <w:p w14:paraId="0F5644F1" w14:textId="77777777" w:rsidR="00BA218F" w:rsidRPr="0004060E" w:rsidRDefault="00BA218F" w:rsidP="00BA218F">
      <w:pPr>
        <w:pStyle w:val="CMD"/>
        <w:rPr>
          <w:b/>
        </w:rPr>
      </w:pPr>
      <w:r>
        <w:t>R1(config-</w:t>
      </w:r>
      <w:proofErr w:type="gramStart"/>
      <w:r>
        <w:t>if)#</w:t>
      </w:r>
      <w:proofErr w:type="gramEnd"/>
      <w:r>
        <w:t xml:space="preserve"> </w:t>
      </w:r>
      <w:r>
        <w:rPr>
          <w:b/>
        </w:rPr>
        <w:t xml:space="preserve">ipv6 </w:t>
      </w:r>
      <w:proofErr w:type="spellStart"/>
      <w:r>
        <w:rPr>
          <w:b/>
        </w:rPr>
        <w:t>ospf</w:t>
      </w:r>
      <w:proofErr w:type="spellEnd"/>
      <w:r>
        <w:rPr>
          <w:b/>
        </w:rPr>
        <w:t xml:space="preserve"> network point-to-point</w:t>
      </w:r>
    </w:p>
    <w:p w14:paraId="7B9F9655" w14:textId="77777777" w:rsidR="00571B6F" w:rsidRDefault="00571B6F" w:rsidP="00571B6F">
      <w:pPr>
        <w:pStyle w:val="CMD"/>
        <w:rPr>
          <w:b/>
        </w:rPr>
      </w:pPr>
      <w:r>
        <w:t>R1(config</w:t>
      </w:r>
      <w:r w:rsidR="00BA218F">
        <w:t>-</w:t>
      </w:r>
      <w:proofErr w:type="gramStart"/>
      <w:r w:rsidR="00BA218F">
        <w:t>if</w:t>
      </w:r>
      <w:r>
        <w:t>)#</w:t>
      </w:r>
      <w:proofErr w:type="gramEnd"/>
      <w:r>
        <w:t xml:space="preserve"> </w:t>
      </w:r>
      <w:r>
        <w:rPr>
          <w:b/>
        </w:rPr>
        <w:t xml:space="preserve">interface </w:t>
      </w:r>
      <w:r w:rsidR="00530E18">
        <w:rPr>
          <w:b/>
        </w:rPr>
        <w:t>s</w:t>
      </w:r>
      <w:r>
        <w:rPr>
          <w:b/>
        </w:rPr>
        <w:t>0/0</w:t>
      </w:r>
      <w:r w:rsidR="00530E18">
        <w:rPr>
          <w:b/>
        </w:rPr>
        <w:t>/0</w:t>
      </w:r>
    </w:p>
    <w:p w14:paraId="34573157" w14:textId="77777777" w:rsidR="00571B6F" w:rsidRPr="00530E18" w:rsidRDefault="00571B6F" w:rsidP="00571B6F">
      <w:pPr>
        <w:pStyle w:val="CMD"/>
        <w:rPr>
          <w:b/>
        </w:rPr>
      </w:pPr>
      <w:r>
        <w:t>R1(config</w:t>
      </w:r>
      <w:r w:rsidR="00BA218F">
        <w:t>-</w:t>
      </w:r>
      <w:proofErr w:type="gramStart"/>
      <w:r w:rsidR="00BA218F">
        <w:t>if</w:t>
      </w:r>
      <w:r>
        <w:t>)#</w:t>
      </w:r>
      <w:proofErr w:type="gramEnd"/>
      <w:r>
        <w:t xml:space="preserve"> </w:t>
      </w:r>
      <w:r w:rsidRPr="00530E18">
        <w:rPr>
          <w:b/>
        </w:rPr>
        <w:t xml:space="preserve">ipv6 </w:t>
      </w:r>
      <w:proofErr w:type="spellStart"/>
      <w:r w:rsidRPr="00530E18">
        <w:rPr>
          <w:b/>
        </w:rPr>
        <w:t>ospf</w:t>
      </w:r>
      <w:proofErr w:type="spellEnd"/>
      <w:r w:rsidRPr="00530E18">
        <w:rPr>
          <w:b/>
        </w:rPr>
        <w:t xml:space="preserve"> 1 area 0</w:t>
      </w:r>
    </w:p>
    <w:p w14:paraId="100CB731" w14:textId="013CE04A" w:rsidR="0004060E" w:rsidRDefault="0004060E" w:rsidP="0004060E">
      <w:pPr>
        <w:pStyle w:val="SubStepAlpha"/>
      </w:pPr>
      <w:r>
        <w:t xml:space="preserve">Use the </w:t>
      </w:r>
      <w:r>
        <w:rPr>
          <w:b/>
        </w:rPr>
        <w:t>show ipv6 protocols</w:t>
      </w:r>
      <w:r>
        <w:t xml:space="preserve"> command to verify</w:t>
      </w:r>
      <w:r w:rsidR="00D53A7D">
        <w:t xml:space="preserve"> </w:t>
      </w:r>
      <w:r w:rsidR="000662C0">
        <w:t>multi-area</w:t>
      </w:r>
      <w:r>
        <w:t xml:space="preserve"> OSPFv3 status.</w:t>
      </w:r>
    </w:p>
    <w:p w14:paraId="52DC8B72" w14:textId="77777777" w:rsidR="0004060E" w:rsidRPr="009D02F3" w:rsidRDefault="009D02F3" w:rsidP="009D02F3">
      <w:pPr>
        <w:pStyle w:val="CMD"/>
      </w:pPr>
      <w:r w:rsidRPr="009D02F3">
        <w:t>R1</w:t>
      </w:r>
      <w:r w:rsidR="0004060E" w:rsidRPr="009D02F3">
        <w:t>#</w:t>
      </w:r>
      <w:r w:rsidR="0004060E" w:rsidRPr="009D02F3">
        <w:rPr>
          <w:b/>
        </w:rPr>
        <w:t xml:space="preserve"> show ipv6 protocols</w:t>
      </w:r>
    </w:p>
    <w:p w14:paraId="71DE7A8A" w14:textId="77777777" w:rsidR="0004060E" w:rsidRDefault="0004060E" w:rsidP="0004060E">
      <w:pPr>
        <w:pStyle w:val="CMDOutput"/>
      </w:pPr>
      <w:r>
        <w:t>IPv6 Routing Protocol is "connected"</w:t>
      </w:r>
    </w:p>
    <w:p w14:paraId="7F0FF012" w14:textId="77777777" w:rsidR="0004060E" w:rsidRDefault="0004060E" w:rsidP="0004060E">
      <w:pPr>
        <w:pStyle w:val="CMDOutput"/>
      </w:pPr>
      <w:r>
        <w:t>IPv6 Routing Protocol is "ND"</w:t>
      </w:r>
    </w:p>
    <w:p w14:paraId="2179F121" w14:textId="77777777" w:rsidR="0004060E" w:rsidRDefault="0004060E" w:rsidP="0004060E">
      <w:pPr>
        <w:pStyle w:val="CMDOutput"/>
      </w:pPr>
      <w:r>
        <w:t>IPv6 Routing Protocol is "</w:t>
      </w:r>
      <w:proofErr w:type="spellStart"/>
      <w:r>
        <w:t>ospf</w:t>
      </w:r>
      <w:proofErr w:type="spellEnd"/>
      <w:r>
        <w:t xml:space="preserve"> 1"</w:t>
      </w:r>
    </w:p>
    <w:p w14:paraId="5E244BF0" w14:textId="77777777" w:rsidR="0004060E" w:rsidRDefault="0004060E" w:rsidP="0004060E">
      <w:pPr>
        <w:pStyle w:val="CMDOutput"/>
      </w:pPr>
      <w:r>
        <w:t xml:space="preserve">  Router ID 1.1.1.1</w:t>
      </w:r>
    </w:p>
    <w:p w14:paraId="318224EF" w14:textId="77777777" w:rsidR="0004060E" w:rsidRDefault="0004060E" w:rsidP="0004060E">
      <w:pPr>
        <w:pStyle w:val="CMDOutput"/>
      </w:pPr>
      <w:r>
        <w:t xml:space="preserve">  </w:t>
      </w:r>
      <w:r w:rsidRPr="0004060E">
        <w:rPr>
          <w:highlight w:val="yellow"/>
        </w:rPr>
        <w:t>Area border router</w:t>
      </w:r>
    </w:p>
    <w:p w14:paraId="68CFAA21" w14:textId="77777777" w:rsidR="0004060E" w:rsidRDefault="0004060E" w:rsidP="0004060E">
      <w:pPr>
        <w:pStyle w:val="CMDOutput"/>
      </w:pPr>
      <w:r>
        <w:t xml:space="preserve">  </w:t>
      </w:r>
      <w:r w:rsidRPr="0004060E">
        <w:rPr>
          <w:highlight w:val="yellow"/>
        </w:rPr>
        <w:t>Number of areas: 2 normal</w:t>
      </w:r>
      <w:r>
        <w:t xml:space="preserve">, 0 stub, 0 </w:t>
      </w:r>
      <w:proofErr w:type="spellStart"/>
      <w:r>
        <w:t>nssa</w:t>
      </w:r>
      <w:proofErr w:type="spellEnd"/>
    </w:p>
    <w:p w14:paraId="01BEB4DE" w14:textId="77777777" w:rsidR="0004060E" w:rsidRDefault="0004060E" w:rsidP="0004060E">
      <w:pPr>
        <w:pStyle w:val="CMDOutput"/>
      </w:pPr>
      <w:r>
        <w:t xml:space="preserve">  </w:t>
      </w:r>
      <w:r w:rsidRPr="0004060E">
        <w:rPr>
          <w:highlight w:val="yellow"/>
        </w:rPr>
        <w:t>Interfaces (Area 0):</w:t>
      </w:r>
    </w:p>
    <w:p w14:paraId="0C2D6C50" w14:textId="77777777" w:rsidR="0004060E" w:rsidRDefault="0004060E" w:rsidP="0004060E">
      <w:pPr>
        <w:pStyle w:val="CMDOutput"/>
      </w:pPr>
      <w:r>
        <w:t xml:space="preserve">    Serial0/0/0</w:t>
      </w:r>
    </w:p>
    <w:p w14:paraId="45A0ED5D" w14:textId="77777777" w:rsidR="0004060E" w:rsidRDefault="0004060E" w:rsidP="0004060E">
      <w:pPr>
        <w:pStyle w:val="CMDOutput"/>
      </w:pPr>
      <w:r>
        <w:t xml:space="preserve">  </w:t>
      </w:r>
      <w:r w:rsidRPr="0004060E">
        <w:rPr>
          <w:highlight w:val="yellow"/>
        </w:rPr>
        <w:t>Interfaces (Area 1):</w:t>
      </w:r>
    </w:p>
    <w:p w14:paraId="49BEF160" w14:textId="77777777" w:rsidR="0004060E" w:rsidRDefault="00BA218F" w:rsidP="0004060E">
      <w:pPr>
        <w:pStyle w:val="CMDOutput"/>
      </w:pPr>
      <w:r>
        <w:t xml:space="preserve">    Loopback0</w:t>
      </w:r>
    </w:p>
    <w:p w14:paraId="3D3ED04F" w14:textId="77777777" w:rsidR="0004060E" w:rsidRDefault="00BA218F" w:rsidP="0004060E">
      <w:pPr>
        <w:pStyle w:val="CMDOutput"/>
      </w:pPr>
      <w:r>
        <w:t xml:space="preserve">    Loopback1</w:t>
      </w:r>
    </w:p>
    <w:p w14:paraId="2DCA37C6" w14:textId="77777777" w:rsidR="00BA218F" w:rsidRDefault="00BA218F" w:rsidP="00BA218F">
      <w:pPr>
        <w:pStyle w:val="CMDOutput"/>
      </w:pPr>
      <w:r>
        <w:t xml:space="preserve">    Loopback2</w:t>
      </w:r>
    </w:p>
    <w:p w14:paraId="41CA6EF0" w14:textId="77777777" w:rsidR="00BA218F" w:rsidRDefault="00BA218F" w:rsidP="00BA218F">
      <w:pPr>
        <w:pStyle w:val="CMDOutput"/>
      </w:pPr>
      <w:r>
        <w:t xml:space="preserve">    Loopback3</w:t>
      </w:r>
    </w:p>
    <w:p w14:paraId="0E0EB605" w14:textId="77777777" w:rsidR="0004060E" w:rsidRDefault="0004060E" w:rsidP="0004060E">
      <w:pPr>
        <w:pStyle w:val="CMDOutput"/>
      </w:pPr>
      <w:r>
        <w:t xml:space="preserve">  Redistribution:</w:t>
      </w:r>
    </w:p>
    <w:p w14:paraId="6569A692" w14:textId="77777777" w:rsidR="0004060E" w:rsidRPr="00530E18" w:rsidRDefault="0004060E" w:rsidP="0004060E">
      <w:pPr>
        <w:pStyle w:val="CMDOutput"/>
      </w:pPr>
      <w:r>
        <w:t xml:space="preserve">    None</w:t>
      </w:r>
    </w:p>
    <w:p w14:paraId="21281731" w14:textId="77777777" w:rsidR="00C10838" w:rsidRDefault="00530E18" w:rsidP="00DB70D9">
      <w:pPr>
        <w:pStyle w:val="SubStepAlpha"/>
        <w:keepNext/>
      </w:pPr>
      <w:r>
        <w:lastRenderedPageBreak/>
        <w:t>Assign</w:t>
      </w:r>
      <w:r w:rsidR="0072514E">
        <w:t xml:space="preserve"> all</w:t>
      </w:r>
      <w:r w:rsidR="00282781">
        <w:t xml:space="preserve"> interfaces</w:t>
      </w:r>
      <w:r w:rsidR="0004060E">
        <w:t xml:space="preserve"> on R2 to</w:t>
      </w:r>
      <w:r w:rsidR="00282781">
        <w:t xml:space="preserve"> participate in</w:t>
      </w:r>
      <w:r w:rsidR="0004060E">
        <w:t xml:space="preserve"> </w:t>
      </w:r>
      <w:r>
        <w:t xml:space="preserve">OSPFv3 </w:t>
      </w:r>
      <w:r w:rsidR="00B36FB0">
        <w:t>a</w:t>
      </w:r>
      <w:r>
        <w:t xml:space="preserve">rea 0. </w:t>
      </w:r>
      <w:r w:rsidR="0072514E">
        <w:t>For the loopback interface, change the n</w:t>
      </w:r>
      <w:r w:rsidR="00A06E2A">
        <w:t>etwork type to point-to point.</w:t>
      </w:r>
      <w:r w:rsidR="00F81E61">
        <w:t xml:space="preserve"> </w:t>
      </w:r>
      <w:r w:rsidR="00F81E61" w:rsidRPr="00F81E61">
        <w:t>Write the commands used in the space below.</w:t>
      </w:r>
    </w:p>
    <w:p w14:paraId="1A0E78B6" w14:textId="77777777" w:rsidR="00F81E61" w:rsidRDefault="00F81E61" w:rsidP="00DB70D9">
      <w:pPr>
        <w:pStyle w:val="BodyTextL25"/>
        <w:keepNext/>
        <w:ind w:left="720"/>
      </w:pPr>
      <w:r>
        <w:t>____________________________________________________________________________________</w:t>
      </w:r>
    </w:p>
    <w:p w14:paraId="3839A3A7" w14:textId="77777777" w:rsidR="00F81E61" w:rsidRDefault="00F81E61" w:rsidP="00DB70D9">
      <w:pPr>
        <w:pStyle w:val="BodyTextL25"/>
        <w:keepNext/>
        <w:ind w:firstLine="360"/>
      </w:pPr>
      <w:r>
        <w:t>____________________________________________________________________________________</w:t>
      </w:r>
    </w:p>
    <w:p w14:paraId="164806BA" w14:textId="77777777" w:rsidR="00F81E61" w:rsidRPr="00215202" w:rsidRDefault="00F81E61" w:rsidP="00DB70D9">
      <w:pPr>
        <w:pStyle w:val="CMD"/>
        <w:keepNext/>
        <w:rPr>
          <w:rFonts w:ascii="Arial" w:hAnsi="Arial" w:cs="Arial"/>
        </w:rPr>
      </w:pPr>
      <w:r w:rsidRPr="00215202">
        <w:rPr>
          <w:rFonts w:ascii="Arial" w:hAnsi="Arial" w:cs="Arial"/>
        </w:rPr>
        <w:t>____________________________________________________________________________________</w:t>
      </w:r>
    </w:p>
    <w:p w14:paraId="6436C4DE" w14:textId="77777777" w:rsidR="00F81E61" w:rsidRDefault="00F81E61" w:rsidP="00DB70D9">
      <w:pPr>
        <w:pStyle w:val="BodyTextL25"/>
        <w:keepNext/>
        <w:ind w:left="720"/>
      </w:pPr>
      <w:r>
        <w:t>____________________________________________________________________________________</w:t>
      </w:r>
    </w:p>
    <w:p w14:paraId="242B5470" w14:textId="77777777" w:rsidR="00F81E61" w:rsidRDefault="00F81E61" w:rsidP="00DB70D9">
      <w:pPr>
        <w:pStyle w:val="BodyTextL25"/>
        <w:keepNext/>
        <w:ind w:firstLine="360"/>
      </w:pPr>
      <w:r>
        <w:t>____________________________________________________________________________________</w:t>
      </w:r>
    </w:p>
    <w:p w14:paraId="2D5313B9" w14:textId="77777777" w:rsidR="00F81E61" w:rsidRPr="00F97091" w:rsidRDefault="00F81E61" w:rsidP="00F81E61">
      <w:pPr>
        <w:pStyle w:val="CMD"/>
        <w:rPr>
          <w:rFonts w:ascii="Arial" w:hAnsi="Arial" w:cs="Arial"/>
        </w:rPr>
      </w:pPr>
      <w:r w:rsidRPr="00F97091">
        <w:rPr>
          <w:rFonts w:ascii="Arial" w:hAnsi="Arial" w:cs="Arial"/>
        </w:rPr>
        <w:t>____________________________________________________________________________________</w:t>
      </w:r>
    </w:p>
    <w:p w14:paraId="72B19812" w14:textId="17753500" w:rsidR="0072514E" w:rsidRDefault="00EB7EC9" w:rsidP="0072514E">
      <w:pPr>
        <w:pStyle w:val="SubStepAlpha"/>
      </w:pPr>
      <w:r>
        <w:t>Use the</w:t>
      </w:r>
      <w:r w:rsidRPr="006522DE">
        <w:t xml:space="preserve"> </w:t>
      </w:r>
      <w:r w:rsidRPr="006522DE">
        <w:rPr>
          <w:b/>
        </w:rPr>
        <w:t xml:space="preserve">show ipv6 </w:t>
      </w:r>
      <w:proofErr w:type="spellStart"/>
      <w:r w:rsidRPr="006522DE">
        <w:rPr>
          <w:b/>
        </w:rPr>
        <w:t>ospf</w:t>
      </w:r>
      <w:proofErr w:type="spellEnd"/>
      <w:r w:rsidRPr="006522DE">
        <w:rPr>
          <w:b/>
        </w:rPr>
        <w:t xml:space="preserve"> </w:t>
      </w:r>
      <w:r w:rsidR="00CA1F2A" w:rsidRPr="006522DE">
        <w:rPr>
          <w:b/>
        </w:rPr>
        <w:t xml:space="preserve">interface </w:t>
      </w:r>
      <w:r w:rsidRPr="006522DE">
        <w:rPr>
          <w:b/>
        </w:rPr>
        <w:t>brief</w:t>
      </w:r>
      <w:r w:rsidRPr="006522DE">
        <w:t xml:space="preserve"> </w:t>
      </w:r>
      <w:r>
        <w:t>command to view OSPFv3</w:t>
      </w:r>
      <w:r w:rsidR="00AB501E">
        <w:t>-</w:t>
      </w:r>
      <w:r>
        <w:t>enabled interfaces.</w:t>
      </w:r>
    </w:p>
    <w:p w14:paraId="2223D145" w14:textId="77777777" w:rsidR="00671D9B" w:rsidRDefault="00671D9B" w:rsidP="00671D9B">
      <w:pPr>
        <w:pStyle w:val="CMD"/>
      </w:pPr>
      <w:r>
        <w:t xml:space="preserve">R2# </w:t>
      </w:r>
      <w:r w:rsidRPr="00671D9B">
        <w:rPr>
          <w:b/>
        </w:rPr>
        <w:t xml:space="preserve">show ipv6 </w:t>
      </w:r>
      <w:proofErr w:type="spellStart"/>
      <w:r w:rsidRPr="00671D9B">
        <w:rPr>
          <w:b/>
        </w:rPr>
        <w:t>ospf</w:t>
      </w:r>
      <w:proofErr w:type="spellEnd"/>
      <w:r w:rsidRPr="00671D9B">
        <w:rPr>
          <w:b/>
        </w:rPr>
        <w:t xml:space="preserve"> </w:t>
      </w:r>
      <w:r w:rsidR="00CA1F2A">
        <w:rPr>
          <w:b/>
        </w:rPr>
        <w:t xml:space="preserve">interface </w:t>
      </w:r>
      <w:r w:rsidRPr="00671D9B">
        <w:rPr>
          <w:b/>
        </w:rPr>
        <w:t>brief</w:t>
      </w:r>
    </w:p>
    <w:p w14:paraId="531FF8BD" w14:textId="77777777" w:rsidR="00671D9B" w:rsidRDefault="00671D9B" w:rsidP="00671D9B">
      <w:pPr>
        <w:pStyle w:val="CMDOutput"/>
      </w:pPr>
      <w:r>
        <w:t xml:space="preserve">Interface    PID   Area            </w:t>
      </w:r>
      <w:proofErr w:type="spellStart"/>
      <w:r>
        <w:t>Intf</w:t>
      </w:r>
      <w:proofErr w:type="spellEnd"/>
      <w:r>
        <w:t xml:space="preserve"> ID    </w:t>
      </w:r>
      <w:proofErr w:type="gramStart"/>
      <w:r>
        <w:t>Cost  State</w:t>
      </w:r>
      <w:proofErr w:type="gramEnd"/>
      <w:r>
        <w:t xml:space="preserve"> </w:t>
      </w:r>
      <w:proofErr w:type="spellStart"/>
      <w:r>
        <w:t>Nbrs</w:t>
      </w:r>
      <w:proofErr w:type="spellEnd"/>
      <w:r>
        <w:t xml:space="preserve"> F/C</w:t>
      </w:r>
    </w:p>
    <w:p w14:paraId="0C965F1A" w14:textId="77777777" w:rsidR="00671D9B" w:rsidRPr="007672BC" w:rsidRDefault="00671D9B" w:rsidP="00671D9B">
      <w:pPr>
        <w:pStyle w:val="CMDOutput"/>
        <w:rPr>
          <w:lang w:val="pt-BR"/>
        </w:rPr>
      </w:pPr>
      <w:r w:rsidRPr="007672BC">
        <w:rPr>
          <w:lang w:val="pt-BR"/>
        </w:rPr>
        <w:t>Lo8          1     0               13         1     P2P   0/0</w:t>
      </w:r>
    </w:p>
    <w:p w14:paraId="7FCB2642" w14:textId="77777777" w:rsidR="00671D9B" w:rsidRPr="007672BC" w:rsidRDefault="00671D9B" w:rsidP="00671D9B">
      <w:pPr>
        <w:pStyle w:val="CMDOutput"/>
        <w:rPr>
          <w:lang w:val="pt-BR"/>
        </w:rPr>
      </w:pPr>
      <w:r w:rsidRPr="007672BC">
        <w:rPr>
          <w:lang w:val="pt-BR"/>
        </w:rPr>
        <w:t>Se0/0/1      1     0               7          64    P2P   1/1</w:t>
      </w:r>
    </w:p>
    <w:p w14:paraId="2F87AC90" w14:textId="77777777" w:rsidR="00EB7EC9" w:rsidRPr="007672BC" w:rsidRDefault="00671D9B" w:rsidP="00671D9B">
      <w:pPr>
        <w:pStyle w:val="CMDOutput"/>
        <w:rPr>
          <w:lang w:val="pt-BR"/>
        </w:rPr>
      </w:pPr>
      <w:r w:rsidRPr="007672BC">
        <w:rPr>
          <w:lang w:val="pt-BR"/>
        </w:rPr>
        <w:t>Se0/0/0      1     0               6          64    P2P   1/1</w:t>
      </w:r>
    </w:p>
    <w:p w14:paraId="02F3CA16" w14:textId="77777777" w:rsidR="00F81E61" w:rsidRDefault="0072514E" w:rsidP="00F81E61">
      <w:pPr>
        <w:pStyle w:val="SubStepAlpha"/>
      </w:pPr>
      <w:r>
        <w:t>Assign</w:t>
      </w:r>
      <w:r w:rsidR="00282781">
        <w:t xml:space="preserve"> the loopback interfaces </w:t>
      </w:r>
      <w:r w:rsidR="00CC7945">
        <w:t xml:space="preserve">on R3 </w:t>
      </w:r>
      <w:r w:rsidR="00282781">
        <w:t xml:space="preserve">to participate in OSPFv3 </w:t>
      </w:r>
      <w:r w:rsidR="00B36FB0">
        <w:t>a</w:t>
      </w:r>
      <w:r w:rsidR="00282781">
        <w:t>rea 2</w:t>
      </w:r>
      <w:r w:rsidR="00E910E9">
        <w:t xml:space="preserve"> and change the network type to point-to-point</w:t>
      </w:r>
      <w:r w:rsidR="00282781">
        <w:t>.</w:t>
      </w:r>
      <w:r w:rsidR="00A06E2A">
        <w:t xml:space="preserve"> Assign the serial interface to participate in OSPFv3 </w:t>
      </w:r>
      <w:r w:rsidR="00B36FB0">
        <w:t>a</w:t>
      </w:r>
      <w:r w:rsidR="00A06E2A">
        <w:t>rea 0.</w:t>
      </w:r>
      <w:r w:rsidR="00F81E61" w:rsidRPr="00F81E61">
        <w:t xml:space="preserve"> Write the commands used in the space below.</w:t>
      </w:r>
    </w:p>
    <w:p w14:paraId="5D9C6331" w14:textId="77777777" w:rsidR="00F81E61" w:rsidRDefault="00F81E61" w:rsidP="00F81E61">
      <w:pPr>
        <w:pStyle w:val="BodyTextL25"/>
        <w:ind w:left="720"/>
      </w:pPr>
      <w:r>
        <w:t>____________________________________________________________________________________</w:t>
      </w:r>
    </w:p>
    <w:p w14:paraId="5396274B" w14:textId="77777777" w:rsidR="00F81E61" w:rsidRDefault="00F81E61" w:rsidP="00F81E61">
      <w:pPr>
        <w:pStyle w:val="BodyTextL25"/>
        <w:ind w:firstLine="360"/>
      </w:pPr>
      <w:r>
        <w:t>____________________________________________________________________________________</w:t>
      </w:r>
    </w:p>
    <w:p w14:paraId="426E4695" w14:textId="77777777" w:rsidR="00F81E61" w:rsidRPr="00F97091" w:rsidRDefault="00F81E61" w:rsidP="00F81E61">
      <w:pPr>
        <w:pStyle w:val="CMD"/>
        <w:rPr>
          <w:rFonts w:ascii="Arial" w:hAnsi="Arial" w:cs="Arial"/>
        </w:rPr>
      </w:pPr>
      <w:r w:rsidRPr="00F97091">
        <w:rPr>
          <w:rFonts w:ascii="Arial" w:hAnsi="Arial" w:cs="Arial"/>
        </w:rPr>
        <w:t>____________________________________________________________________________________</w:t>
      </w:r>
    </w:p>
    <w:p w14:paraId="1B968FE8" w14:textId="77777777" w:rsidR="00F81E61" w:rsidRDefault="00F81E61" w:rsidP="00F81E61">
      <w:pPr>
        <w:pStyle w:val="BodyTextL25"/>
        <w:ind w:left="720"/>
      </w:pPr>
      <w:r>
        <w:t>____________________________________________________________________________________</w:t>
      </w:r>
    </w:p>
    <w:p w14:paraId="7A1B7F95" w14:textId="77777777" w:rsidR="00F81E61" w:rsidRDefault="00F81E61" w:rsidP="00F81E61">
      <w:pPr>
        <w:pStyle w:val="BodyTextL25"/>
        <w:ind w:firstLine="360"/>
      </w:pPr>
      <w:r>
        <w:t>____________________________________________________________________________________</w:t>
      </w:r>
    </w:p>
    <w:p w14:paraId="0BFA8233" w14:textId="77777777" w:rsidR="00F81E61" w:rsidRPr="00F97091" w:rsidRDefault="00F81E61" w:rsidP="00F81E61">
      <w:pPr>
        <w:pStyle w:val="CMD"/>
        <w:rPr>
          <w:rFonts w:ascii="Arial" w:hAnsi="Arial" w:cs="Arial"/>
        </w:rPr>
      </w:pPr>
      <w:r w:rsidRPr="00F97091">
        <w:rPr>
          <w:rFonts w:ascii="Arial" w:hAnsi="Arial" w:cs="Arial"/>
        </w:rPr>
        <w:t>____________________________________________________________________________________</w:t>
      </w:r>
    </w:p>
    <w:p w14:paraId="246196CD" w14:textId="77777777" w:rsidR="00F81E61" w:rsidRDefault="00F81E61" w:rsidP="00F81E61">
      <w:pPr>
        <w:pStyle w:val="BodyTextL25"/>
        <w:ind w:left="720"/>
      </w:pPr>
      <w:r>
        <w:t>____________________________________________________________________________________</w:t>
      </w:r>
    </w:p>
    <w:p w14:paraId="4EE2F9C2" w14:textId="77777777" w:rsidR="00F81E61" w:rsidRDefault="00F81E61" w:rsidP="00F81E61">
      <w:pPr>
        <w:pStyle w:val="BodyTextL25"/>
        <w:ind w:firstLine="360"/>
      </w:pPr>
      <w:r>
        <w:t>____________________________________________________________________________________</w:t>
      </w:r>
    </w:p>
    <w:p w14:paraId="749465A9" w14:textId="77777777" w:rsidR="00F81E61" w:rsidRPr="00F97091" w:rsidRDefault="00F81E61" w:rsidP="00F81E61">
      <w:pPr>
        <w:pStyle w:val="CMD"/>
        <w:rPr>
          <w:rFonts w:ascii="Arial" w:hAnsi="Arial" w:cs="Arial"/>
        </w:rPr>
      </w:pPr>
      <w:r w:rsidRPr="00F97091">
        <w:rPr>
          <w:rFonts w:ascii="Arial" w:hAnsi="Arial" w:cs="Arial"/>
        </w:rPr>
        <w:t>____________________________________________________________________________________</w:t>
      </w:r>
    </w:p>
    <w:p w14:paraId="70B4250F" w14:textId="77777777" w:rsidR="00EB7EC9" w:rsidRDefault="00EB7EC9" w:rsidP="0004060E">
      <w:pPr>
        <w:pStyle w:val="SubStepAlpha"/>
      </w:pPr>
      <w:r>
        <w:t>Use the</w:t>
      </w:r>
      <w:r w:rsidRPr="006522DE">
        <w:t xml:space="preserve"> </w:t>
      </w:r>
      <w:r w:rsidRPr="006522DE">
        <w:rPr>
          <w:b/>
        </w:rPr>
        <w:t xml:space="preserve">show ipv6 </w:t>
      </w:r>
      <w:proofErr w:type="spellStart"/>
      <w:r w:rsidRPr="006522DE">
        <w:rPr>
          <w:b/>
        </w:rPr>
        <w:t>ospf</w:t>
      </w:r>
      <w:proofErr w:type="spellEnd"/>
      <w:r w:rsidR="0063579C" w:rsidRPr="006522DE">
        <w:t xml:space="preserve"> </w:t>
      </w:r>
      <w:r w:rsidR="0063579C">
        <w:t>command to verify configurations.</w:t>
      </w:r>
    </w:p>
    <w:p w14:paraId="49FEB393" w14:textId="77777777" w:rsidR="00671D9B" w:rsidRDefault="00671D9B" w:rsidP="00BE179E">
      <w:pPr>
        <w:pStyle w:val="CMD"/>
      </w:pPr>
      <w:r>
        <w:t>R3#</w:t>
      </w:r>
      <w:r w:rsidR="00BE179E">
        <w:t xml:space="preserve"> </w:t>
      </w:r>
      <w:r w:rsidRPr="00BE179E">
        <w:rPr>
          <w:b/>
        </w:rPr>
        <w:t xml:space="preserve">show ipv6 </w:t>
      </w:r>
      <w:proofErr w:type="spellStart"/>
      <w:r w:rsidRPr="00BE179E">
        <w:rPr>
          <w:b/>
        </w:rPr>
        <w:t>ospf</w:t>
      </w:r>
      <w:proofErr w:type="spellEnd"/>
    </w:p>
    <w:p w14:paraId="4B3BE372" w14:textId="77777777" w:rsidR="00671D9B" w:rsidRDefault="00671D9B" w:rsidP="00671D9B">
      <w:pPr>
        <w:pStyle w:val="CMDOutput"/>
      </w:pPr>
      <w:r>
        <w:t xml:space="preserve"> </w:t>
      </w:r>
      <w:r w:rsidRPr="00671D9B">
        <w:rPr>
          <w:highlight w:val="yellow"/>
        </w:rPr>
        <w:t>Routing Process "ospfv3 1" with ID 3.3.3.3</w:t>
      </w:r>
    </w:p>
    <w:p w14:paraId="53916C79" w14:textId="77777777" w:rsidR="00671D9B" w:rsidRDefault="00671D9B" w:rsidP="00671D9B">
      <w:pPr>
        <w:pStyle w:val="CMDOutput"/>
      </w:pPr>
      <w:r>
        <w:t xml:space="preserve"> Event-log enabled, Maximum number of events: 1000, Mode: cyclic</w:t>
      </w:r>
    </w:p>
    <w:p w14:paraId="0CFB328E" w14:textId="77777777" w:rsidR="00671D9B" w:rsidRDefault="00671D9B" w:rsidP="00671D9B">
      <w:pPr>
        <w:pStyle w:val="CMDOutput"/>
      </w:pPr>
      <w:r>
        <w:t xml:space="preserve"> </w:t>
      </w:r>
      <w:r w:rsidRPr="00582CC1">
        <w:rPr>
          <w:highlight w:val="yellow"/>
        </w:rPr>
        <w:t>It is an area border router</w:t>
      </w:r>
    </w:p>
    <w:p w14:paraId="1BCF27D6" w14:textId="77777777" w:rsidR="00671D9B" w:rsidRDefault="00671D9B" w:rsidP="00671D9B">
      <w:pPr>
        <w:pStyle w:val="CMDOutput"/>
      </w:pPr>
      <w:r>
        <w:t xml:space="preserve"> Router is not originating router-LSAs with maximum metric</w:t>
      </w:r>
    </w:p>
    <w:p w14:paraId="753803B2" w14:textId="77777777" w:rsidR="00671D9B" w:rsidRDefault="00671D9B" w:rsidP="00671D9B">
      <w:pPr>
        <w:pStyle w:val="CMDOutput"/>
      </w:pPr>
      <w:r>
        <w:t xml:space="preserve"> Initial SPF schedule delay 5000 </w:t>
      </w:r>
      <w:proofErr w:type="spellStart"/>
      <w:r>
        <w:t>msecs</w:t>
      </w:r>
      <w:proofErr w:type="spellEnd"/>
    </w:p>
    <w:p w14:paraId="00F2C465" w14:textId="77777777" w:rsidR="00671D9B" w:rsidRDefault="00671D9B" w:rsidP="00671D9B">
      <w:pPr>
        <w:pStyle w:val="CMDOutput"/>
      </w:pPr>
      <w:r>
        <w:t xml:space="preserve"> Minimum hold time between two consecutive SPFs 10000 </w:t>
      </w:r>
      <w:proofErr w:type="spellStart"/>
      <w:r>
        <w:t>msecs</w:t>
      </w:r>
      <w:proofErr w:type="spellEnd"/>
    </w:p>
    <w:p w14:paraId="7C650C90" w14:textId="77777777" w:rsidR="00671D9B" w:rsidRDefault="00671D9B" w:rsidP="00671D9B">
      <w:pPr>
        <w:pStyle w:val="CMDOutput"/>
      </w:pPr>
      <w:r>
        <w:t xml:space="preserve"> Maximum wait time between two consecutive SPFs 10000 </w:t>
      </w:r>
      <w:proofErr w:type="spellStart"/>
      <w:r>
        <w:t>msecs</w:t>
      </w:r>
      <w:proofErr w:type="spellEnd"/>
    </w:p>
    <w:p w14:paraId="4B9FE128" w14:textId="77777777" w:rsidR="00671D9B" w:rsidRPr="007672BC" w:rsidRDefault="00671D9B" w:rsidP="00671D9B">
      <w:pPr>
        <w:pStyle w:val="CMDOutput"/>
        <w:rPr>
          <w:lang w:val="pt-BR"/>
        </w:rPr>
      </w:pPr>
      <w:r>
        <w:t xml:space="preserve"> </w:t>
      </w:r>
      <w:r w:rsidRPr="007672BC">
        <w:rPr>
          <w:lang w:val="pt-BR"/>
        </w:rPr>
        <w:t>Minimum LSA interval 5 secs</w:t>
      </w:r>
    </w:p>
    <w:p w14:paraId="4F8D8FAD" w14:textId="77777777" w:rsidR="00671D9B" w:rsidRPr="007672BC" w:rsidRDefault="00671D9B" w:rsidP="00671D9B">
      <w:pPr>
        <w:pStyle w:val="CMDOutput"/>
        <w:rPr>
          <w:lang w:val="pt-BR"/>
        </w:rPr>
      </w:pPr>
      <w:r w:rsidRPr="007672BC">
        <w:rPr>
          <w:lang w:val="pt-BR"/>
        </w:rPr>
        <w:t xml:space="preserve"> Minimum LSA arrival 1000 msecs</w:t>
      </w:r>
    </w:p>
    <w:p w14:paraId="04CDB904" w14:textId="77777777" w:rsidR="00671D9B" w:rsidRDefault="00671D9B" w:rsidP="00671D9B">
      <w:pPr>
        <w:pStyle w:val="CMDOutput"/>
      </w:pPr>
      <w:r w:rsidRPr="007672BC">
        <w:rPr>
          <w:lang w:val="pt-BR"/>
        </w:rPr>
        <w:t xml:space="preserve"> </w:t>
      </w:r>
      <w:r>
        <w:t>LSA group pacing timer 240 secs</w:t>
      </w:r>
    </w:p>
    <w:p w14:paraId="633F87C5" w14:textId="77777777" w:rsidR="00671D9B" w:rsidRDefault="00671D9B" w:rsidP="00671D9B">
      <w:pPr>
        <w:pStyle w:val="CMDOutput"/>
      </w:pPr>
      <w:r>
        <w:t xml:space="preserve"> Interface flood pacing timer 33 </w:t>
      </w:r>
      <w:proofErr w:type="spellStart"/>
      <w:r>
        <w:t>msecs</w:t>
      </w:r>
      <w:proofErr w:type="spellEnd"/>
    </w:p>
    <w:p w14:paraId="17488F0C" w14:textId="77777777" w:rsidR="00671D9B" w:rsidRDefault="00671D9B" w:rsidP="00671D9B">
      <w:pPr>
        <w:pStyle w:val="CMDOutput"/>
      </w:pPr>
      <w:r>
        <w:t xml:space="preserve"> Retransmission pacing timer 66 </w:t>
      </w:r>
      <w:proofErr w:type="spellStart"/>
      <w:r>
        <w:t>msecs</w:t>
      </w:r>
      <w:proofErr w:type="spellEnd"/>
    </w:p>
    <w:p w14:paraId="55A48A36" w14:textId="77777777" w:rsidR="00671D9B" w:rsidRDefault="00671D9B" w:rsidP="00671D9B">
      <w:pPr>
        <w:pStyle w:val="CMDOutput"/>
      </w:pPr>
      <w:r>
        <w:t xml:space="preserve"> Number of external LSA 0. Checksum Sum 0x000000</w:t>
      </w:r>
    </w:p>
    <w:p w14:paraId="24572511" w14:textId="77777777" w:rsidR="00671D9B" w:rsidRDefault="00671D9B" w:rsidP="00671D9B">
      <w:pPr>
        <w:pStyle w:val="CMDOutput"/>
      </w:pPr>
      <w:r>
        <w:t xml:space="preserve"> Number of areas in this router is 2. 2 normal 0 stub 0 </w:t>
      </w:r>
      <w:proofErr w:type="spellStart"/>
      <w:r>
        <w:t>nssa</w:t>
      </w:r>
      <w:proofErr w:type="spellEnd"/>
    </w:p>
    <w:p w14:paraId="3E35C2C9" w14:textId="77777777" w:rsidR="00671D9B" w:rsidRDefault="00671D9B" w:rsidP="00671D9B">
      <w:pPr>
        <w:pStyle w:val="CMDOutput"/>
      </w:pPr>
      <w:r>
        <w:t xml:space="preserve"> Graceful restart helper support enabled</w:t>
      </w:r>
    </w:p>
    <w:p w14:paraId="2F7E690B" w14:textId="77777777" w:rsidR="00671D9B" w:rsidRDefault="00671D9B" w:rsidP="00671D9B">
      <w:pPr>
        <w:pStyle w:val="CMDOutput"/>
      </w:pPr>
      <w:r>
        <w:lastRenderedPageBreak/>
        <w:t xml:space="preserve"> Reference bandwidth unit is 100 </w:t>
      </w:r>
      <w:proofErr w:type="spellStart"/>
      <w:r>
        <w:t>mbps</w:t>
      </w:r>
      <w:proofErr w:type="spellEnd"/>
    </w:p>
    <w:p w14:paraId="1F90A48A" w14:textId="77777777" w:rsidR="00671D9B" w:rsidRDefault="00671D9B" w:rsidP="00671D9B">
      <w:pPr>
        <w:pStyle w:val="CMDOutput"/>
      </w:pPr>
      <w:r>
        <w:t xml:space="preserve"> RFC1583 compatibility enabled</w:t>
      </w:r>
    </w:p>
    <w:p w14:paraId="0B04F7EF" w14:textId="77777777" w:rsidR="00671D9B" w:rsidRDefault="00671D9B" w:rsidP="00671D9B">
      <w:pPr>
        <w:pStyle w:val="CMDOutput"/>
      </w:pPr>
      <w:r>
        <w:t xml:space="preserve">    </w:t>
      </w:r>
      <w:r w:rsidRPr="00671D9B">
        <w:rPr>
          <w:highlight w:val="yellow"/>
        </w:rPr>
        <w:t xml:space="preserve">Area </w:t>
      </w:r>
      <w:proofErr w:type="gramStart"/>
      <w:r w:rsidRPr="00671D9B">
        <w:rPr>
          <w:highlight w:val="yellow"/>
        </w:rPr>
        <w:t>BACKBONE(</w:t>
      </w:r>
      <w:proofErr w:type="gramEnd"/>
      <w:r w:rsidRPr="00671D9B">
        <w:rPr>
          <w:highlight w:val="yellow"/>
        </w:rPr>
        <w:t>0)</w:t>
      </w:r>
    </w:p>
    <w:p w14:paraId="58A84F55" w14:textId="77777777" w:rsidR="00671D9B" w:rsidRDefault="00574CE3" w:rsidP="00671D9B">
      <w:pPr>
        <w:pStyle w:val="CMDOutput"/>
      </w:pPr>
      <w:r>
        <w:t xml:space="preserve">        </w:t>
      </w:r>
      <w:r w:rsidR="00671D9B">
        <w:t>Number of interfaces in this area is 1</w:t>
      </w:r>
    </w:p>
    <w:p w14:paraId="4BF862F8" w14:textId="77777777" w:rsidR="00671D9B" w:rsidRDefault="00574CE3" w:rsidP="00671D9B">
      <w:pPr>
        <w:pStyle w:val="CMDOutput"/>
      </w:pPr>
      <w:r>
        <w:t xml:space="preserve">        </w:t>
      </w:r>
      <w:r w:rsidR="00671D9B">
        <w:t>SPF algorithm executed 2 times</w:t>
      </w:r>
    </w:p>
    <w:p w14:paraId="12F99DF0" w14:textId="77777777" w:rsidR="00671D9B" w:rsidRDefault="00574CE3" w:rsidP="00671D9B">
      <w:pPr>
        <w:pStyle w:val="CMDOutput"/>
      </w:pPr>
      <w:r>
        <w:t xml:space="preserve">        </w:t>
      </w:r>
      <w:r w:rsidR="00671D9B">
        <w:t>Number of LSA 16. Checksum Sum 0x0929F8</w:t>
      </w:r>
    </w:p>
    <w:p w14:paraId="0D2CAB80" w14:textId="77777777" w:rsidR="00671D9B" w:rsidRDefault="00574CE3" w:rsidP="00671D9B">
      <w:pPr>
        <w:pStyle w:val="CMDOutput"/>
      </w:pPr>
      <w:r>
        <w:t xml:space="preserve">        </w:t>
      </w:r>
      <w:r w:rsidR="00671D9B">
        <w:t xml:space="preserve">Number of </w:t>
      </w:r>
      <w:proofErr w:type="spellStart"/>
      <w:r w:rsidR="00671D9B">
        <w:t>DCbitless</w:t>
      </w:r>
      <w:proofErr w:type="spellEnd"/>
      <w:r w:rsidR="00671D9B">
        <w:t xml:space="preserve"> LSA 0</w:t>
      </w:r>
    </w:p>
    <w:p w14:paraId="05BC0088" w14:textId="77777777" w:rsidR="00671D9B" w:rsidRDefault="00574CE3" w:rsidP="00671D9B">
      <w:pPr>
        <w:pStyle w:val="CMDOutput"/>
      </w:pPr>
      <w:r>
        <w:t xml:space="preserve">        </w:t>
      </w:r>
      <w:r w:rsidR="00671D9B">
        <w:t>Number of indication LSA 0</w:t>
      </w:r>
    </w:p>
    <w:p w14:paraId="186D0945" w14:textId="77777777" w:rsidR="00671D9B" w:rsidRDefault="00574CE3" w:rsidP="00671D9B">
      <w:pPr>
        <w:pStyle w:val="CMDOutput"/>
      </w:pPr>
      <w:r>
        <w:t xml:space="preserve">        </w:t>
      </w:r>
      <w:r w:rsidR="00671D9B">
        <w:t xml:space="preserve">Number of </w:t>
      </w:r>
      <w:proofErr w:type="spellStart"/>
      <w:r w:rsidR="00671D9B">
        <w:t>DoNotAge</w:t>
      </w:r>
      <w:proofErr w:type="spellEnd"/>
      <w:r w:rsidR="00671D9B">
        <w:t xml:space="preserve"> LSA 0</w:t>
      </w:r>
    </w:p>
    <w:p w14:paraId="2A0967D2" w14:textId="77777777" w:rsidR="00574CE3" w:rsidRDefault="00574CE3" w:rsidP="00671D9B">
      <w:pPr>
        <w:pStyle w:val="CMDOutput"/>
        <w:rPr>
          <w:highlight w:val="yellow"/>
        </w:rPr>
      </w:pPr>
      <w:r>
        <w:t xml:space="preserve">        </w:t>
      </w:r>
      <w:r w:rsidR="00671D9B" w:rsidRPr="00574CE3">
        <w:t>Flo</w:t>
      </w:r>
      <w:r w:rsidRPr="00574CE3">
        <w:t>od list length 0</w:t>
      </w:r>
    </w:p>
    <w:p w14:paraId="45E0AF44" w14:textId="77777777" w:rsidR="00671D9B" w:rsidRPr="00671D9B" w:rsidRDefault="00574CE3" w:rsidP="00671D9B">
      <w:pPr>
        <w:pStyle w:val="CMDOutput"/>
        <w:rPr>
          <w:highlight w:val="yellow"/>
        </w:rPr>
      </w:pPr>
      <w:r w:rsidRPr="00574CE3">
        <w:t xml:space="preserve">    </w:t>
      </w:r>
      <w:r w:rsidR="00671D9B" w:rsidRPr="00671D9B">
        <w:rPr>
          <w:highlight w:val="yellow"/>
        </w:rPr>
        <w:t>Area 2</w:t>
      </w:r>
    </w:p>
    <w:p w14:paraId="57B0A496" w14:textId="77777777" w:rsidR="00671D9B" w:rsidRDefault="00574CE3" w:rsidP="00671D9B">
      <w:pPr>
        <w:pStyle w:val="CMDOutput"/>
      </w:pPr>
      <w:r>
        <w:t xml:space="preserve">        </w:t>
      </w:r>
      <w:r w:rsidR="00671D9B" w:rsidRPr="00671D9B">
        <w:rPr>
          <w:highlight w:val="yellow"/>
        </w:rPr>
        <w:t>Number of interfaces in this area is 4</w:t>
      </w:r>
    </w:p>
    <w:p w14:paraId="2EA6E303" w14:textId="77777777" w:rsidR="00671D9B" w:rsidRDefault="00574CE3" w:rsidP="00671D9B">
      <w:pPr>
        <w:pStyle w:val="CMDOutput"/>
      </w:pPr>
      <w:r>
        <w:t xml:space="preserve">        </w:t>
      </w:r>
      <w:r w:rsidR="00671D9B">
        <w:t>SPF algorithm executed 2 times</w:t>
      </w:r>
    </w:p>
    <w:p w14:paraId="535FBFBB" w14:textId="77777777" w:rsidR="00671D9B" w:rsidRDefault="00574CE3" w:rsidP="00671D9B">
      <w:pPr>
        <w:pStyle w:val="CMDOutput"/>
      </w:pPr>
      <w:r>
        <w:t xml:space="preserve">        </w:t>
      </w:r>
      <w:r w:rsidR="00671D9B">
        <w:t>Number of LSA 13. Checksum Sum 0x048E3C</w:t>
      </w:r>
    </w:p>
    <w:p w14:paraId="1B4B5A61" w14:textId="77777777" w:rsidR="00671D9B" w:rsidRDefault="00574CE3" w:rsidP="00671D9B">
      <w:pPr>
        <w:pStyle w:val="CMDOutput"/>
      </w:pPr>
      <w:r>
        <w:t xml:space="preserve">        </w:t>
      </w:r>
      <w:r w:rsidR="00671D9B">
        <w:t xml:space="preserve">Number of </w:t>
      </w:r>
      <w:proofErr w:type="spellStart"/>
      <w:r w:rsidR="00671D9B">
        <w:t>DCbitless</w:t>
      </w:r>
      <w:proofErr w:type="spellEnd"/>
      <w:r w:rsidR="00671D9B">
        <w:t xml:space="preserve"> LSA 0</w:t>
      </w:r>
    </w:p>
    <w:p w14:paraId="34D6EEDD" w14:textId="77777777" w:rsidR="00671D9B" w:rsidRDefault="00574CE3" w:rsidP="00671D9B">
      <w:pPr>
        <w:pStyle w:val="CMDOutput"/>
      </w:pPr>
      <w:r>
        <w:t xml:space="preserve">        </w:t>
      </w:r>
      <w:r w:rsidR="00671D9B">
        <w:t>Number of indication LSA 0</w:t>
      </w:r>
    </w:p>
    <w:p w14:paraId="349673E5" w14:textId="77777777" w:rsidR="00671D9B" w:rsidRDefault="00574CE3" w:rsidP="00671D9B">
      <w:pPr>
        <w:pStyle w:val="CMDOutput"/>
      </w:pPr>
      <w:r>
        <w:t xml:space="preserve">        </w:t>
      </w:r>
      <w:r w:rsidR="00671D9B">
        <w:t xml:space="preserve">Number of </w:t>
      </w:r>
      <w:proofErr w:type="spellStart"/>
      <w:r w:rsidR="00671D9B">
        <w:t>DoNotAge</w:t>
      </w:r>
      <w:proofErr w:type="spellEnd"/>
      <w:r w:rsidR="00671D9B">
        <w:t xml:space="preserve"> LSA 0</w:t>
      </w:r>
    </w:p>
    <w:p w14:paraId="0AE8E958" w14:textId="77777777" w:rsidR="0063579C" w:rsidRDefault="00574CE3" w:rsidP="00671D9B">
      <w:pPr>
        <w:pStyle w:val="CMDOutput"/>
      </w:pPr>
      <w:r>
        <w:t xml:space="preserve">        </w:t>
      </w:r>
      <w:r w:rsidR="00671D9B">
        <w:t>Flood list length 0</w:t>
      </w:r>
    </w:p>
    <w:p w14:paraId="244C7D95" w14:textId="77777777" w:rsidR="009560F8" w:rsidRDefault="00B569F8" w:rsidP="009560F8">
      <w:pPr>
        <w:pStyle w:val="StepHead"/>
      </w:pPr>
      <w:r>
        <w:t>Verify OSPFv3 neighbors and routing information</w:t>
      </w:r>
      <w:r w:rsidR="001F75C9">
        <w:t>.</w:t>
      </w:r>
    </w:p>
    <w:p w14:paraId="257A81D7" w14:textId="77777777" w:rsidR="00B569F8" w:rsidRDefault="00B569F8" w:rsidP="00604C29">
      <w:pPr>
        <w:pStyle w:val="SubStepAlpha"/>
      </w:pPr>
      <w:r>
        <w:t>Issue the</w:t>
      </w:r>
      <w:r w:rsidRPr="006522DE">
        <w:t xml:space="preserve"> </w:t>
      </w:r>
      <w:r w:rsidRPr="006522DE">
        <w:rPr>
          <w:b/>
        </w:rPr>
        <w:t>show ip</w:t>
      </w:r>
      <w:r w:rsidR="00CC7945" w:rsidRPr="006522DE">
        <w:rPr>
          <w:b/>
        </w:rPr>
        <w:t>v6</w:t>
      </w:r>
      <w:r w:rsidRPr="006522DE">
        <w:rPr>
          <w:b/>
        </w:rPr>
        <w:t xml:space="preserve"> </w:t>
      </w:r>
      <w:proofErr w:type="spellStart"/>
      <w:r w:rsidRPr="006522DE">
        <w:rPr>
          <w:b/>
        </w:rPr>
        <w:t>ospf</w:t>
      </w:r>
      <w:proofErr w:type="spellEnd"/>
      <w:r w:rsidRPr="006522DE">
        <w:rPr>
          <w:b/>
        </w:rPr>
        <w:t xml:space="preserve"> neighbor</w:t>
      </w:r>
      <w:r w:rsidRPr="006522DE">
        <w:t xml:space="preserve"> </w:t>
      </w:r>
      <w:r>
        <w:t xml:space="preserve">command </w:t>
      </w:r>
      <w:r w:rsidR="0074365F">
        <w:t xml:space="preserve">on all routers </w:t>
      </w:r>
      <w:r>
        <w:t xml:space="preserve">to verify that </w:t>
      </w:r>
      <w:r w:rsidR="00582CC1">
        <w:t>each router is listing the correct router</w:t>
      </w:r>
      <w:r w:rsidR="00CC7945">
        <w:t>s</w:t>
      </w:r>
      <w:r>
        <w:t xml:space="preserve"> as neighbors</w:t>
      </w:r>
      <w:r w:rsidR="00582CC1">
        <w:t>.</w:t>
      </w:r>
    </w:p>
    <w:p w14:paraId="67D3DE3C" w14:textId="77777777" w:rsidR="005A496F" w:rsidRDefault="005A496F" w:rsidP="005A496F">
      <w:pPr>
        <w:pStyle w:val="CMD"/>
      </w:pPr>
      <w:r>
        <w:t xml:space="preserve">R1# </w:t>
      </w:r>
      <w:r w:rsidRPr="005A496F">
        <w:rPr>
          <w:b/>
        </w:rPr>
        <w:t xml:space="preserve">show ipv6 </w:t>
      </w:r>
      <w:proofErr w:type="spellStart"/>
      <w:r w:rsidRPr="005A496F">
        <w:rPr>
          <w:b/>
        </w:rPr>
        <w:t>ospf</w:t>
      </w:r>
      <w:proofErr w:type="spellEnd"/>
      <w:r w:rsidRPr="005A496F">
        <w:rPr>
          <w:b/>
        </w:rPr>
        <w:t xml:space="preserve"> neighbor</w:t>
      </w:r>
      <w:r>
        <w:t xml:space="preserve"> </w:t>
      </w:r>
    </w:p>
    <w:p w14:paraId="4601886D" w14:textId="77777777" w:rsidR="005A496F" w:rsidRDefault="005A496F" w:rsidP="005A496F">
      <w:pPr>
        <w:pStyle w:val="CMDOutput"/>
      </w:pPr>
    </w:p>
    <w:p w14:paraId="43DB9544" w14:textId="77777777" w:rsidR="005A496F" w:rsidRDefault="005A496F" w:rsidP="005A496F">
      <w:pPr>
        <w:pStyle w:val="CMDOutput"/>
      </w:pPr>
      <w:r>
        <w:t xml:space="preserve">            OSPFv3 Router with ID (1.1.1.1) (Process ID 1)</w:t>
      </w:r>
    </w:p>
    <w:p w14:paraId="59FA191C" w14:textId="77777777" w:rsidR="005A496F" w:rsidRDefault="005A496F" w:rsidP="005A496F">
      <w:pPr>
        <w:pStyle w:val="CMDOutput"/>
      </w:pPr>
    </w:p>
    <w:p w14:paraId="6AA224FB" w14:textId="77777777" w:rsidR="005A496F" w:rsidRDefault="005A496F" w:rsidP="005A496F">
      <w:pPr>
        <w:pStyle w:val="CMDOutput"/>
      </w:pPr>
      <w:r>
        <w:t xml:space="preserve">Neighbor ID     </w:t>
      </w:r>
      <w:proofErr w:type="spellStart"/>
      <w:r>
        <w:t>Pri</w:t>
      </w:r>
      <w:proofErr w:type="spellEnd"/>
      <w:r>
        <w:t xml:space="preserve">   State           Dead Time   Interface ID    Interface</w:t>
      </w:r>
    </w:p>
    <w:p w14:paraId="69719AE8" w14:textId="77777777" w:rsidR="005A496F" w:rsidRDefault="005A496F" w:rsidP="005A496F">
      <w:pPr>
        <w:pStyle w:val="CMDOutput"/>
      </w:pPr>
      <w:r>
        <w:t>2.2.2.2           0   FULL</w:t>
      </w:r>
      <w:proofErr w:type="gramStart"/>
      <w:r>
        <w:t>/  -</w:t>
      </w:r>
      <w:proofErr w:type="gramEnd"/>
      <w:r>
        <w:t xml:space="preserve">        00:00:39    6               Serial0/0/0</w:t>
      </w:r>
    </w:p>
    <w:p w14:paraId="46509B6F" w14:textId="77777777" w:rsidR="009560F8" w:rsidRDefault="00B348EB" w:rsidP="00604C29">
      <w:pPr>
        <w:pStyle w:val="SubStepAlpha"/>
      </w:pPr>
      <w:r>
        <w:t>Issue the</w:t>
      </w:r>
      <w:r w:rsidRPr="006522DE">
        <w:t xml:space="preserve"> </w:t>
      </w:r>
      <w:r w:rsidR="004D7279" w:rsidRPr="006522DE">
        <w:rPr>
          <w:b/>
        </w:rPr>
        <w:t>show ipv6 route</w:t>
      </w:r>
      <w:r w:rsidR="00D03F95" w:rsidRPr="006522DE">
        <w:rPr>
          <w:b/>
        </w:rPr>
        <w:t xml:space="preserve"> </w:t>
      </w:r>
      <w:proofErr w:type="spellStart"/>
      <w:r w:rsidR="00D03F95" w:rsidRPr="006522DE">
        <w:rPr>
          <w:b/>
        </w:rPr>
        <w:t>ospf</w:t>
      </w:r>
      <w:proofErr w:type="spellEnd"/>
      <w:r w:rsidRPr="006522DE">
        <w:t xml:space="preserve"> </w:t>
      </w:r>
      <w:r>
        <w:t xml:space="preserve">command </w:t>
      </w:r>
      <w:r w:rsidR="004D7279">
        <w:t>on</w:t>
      </w:r>
      <w:r w:rsidR="00B569F8">
        <w:t xml:space="preserve"> all routers</w:t>
      </w:r>
      <w:r w:rsidR="004D7279">
        <w:t xml:space="preserve"> </w:t>
      </w:r>
      <w:r w:rsidR="0074365F">
        <w:t>to verify that each</w:t>
      </w:r>
      <w:r>
        <w:t xml:space="preserve"> router has</w:t>
      </w:r>
      <w:r w:rsidR="004D7279">
        <w:t xml:space="preserve"> learned routes to all networks in the Addressing Table</w:t>
      </w:r>
      <w:r w:rsidR="00807BE3">
        <w:t>.</w:t>
      </w:r>
    </w:p>
    <w:p w14:paraId="1D67D368" w14:textId="77777777" w:rsidR="00E910E9" w:rsidRDefault="00E910E9" w:rsidP="00E910E9">
      <w:pPr>
        <w:pStyle w:val="CMD"/>
      </w:pPr>
      <w:r>
        <w:t xml:space="preserve">R1# </w:t>
      </w:r>
      <w:r w:rsidRPr="00E910E9">
        <w:rPr>
          <w:b/>
        </w:rPr>
        <w:t xml:space="preserve">show ipv6 route </w:t>
      </w:r>
      <w:proofErr w:type="spellStart"/>
      <w:r w:rsidRPr="00E910E9">
        <w:rPr>
          <w:b/>
        </w:rPr>
        <w:t>ospf</w:t>
      </w:r>
      <w:proofErr w:type="spellEnd"/>
    </w:p>
    <w:p w14:paraId="33260DB4" w14:textId="77777777" w:rsidR="00E910E9" w:rsidRDefault="00E910E9" w:rsidP="00E910E9">
      <w:pPr>
        <w:pStyle w:val="CMDOutput"/>
      </w:pPr>
      <w:r>
        <w:t>IPv6 Routing Table - default - 16 entries</w:t>
      </w:r>
    </w:p>
    <w:p w14:paraId="55E892D3" w14:textId="77777777" w:rsidR="00E910E9" w:rsidRDefault="00E910E9" w:rsidP="00E910E9">
      <w:pPr>
        <w:pStyle w:val="CMDOutput"/>
      </w:pPr>
      <w:r>
        <w:t>Codes: C - Connected, L - Local, S - Static, U - Per-user Static route</w:t>
      </w:r>
    </w:p>
    <w:p w14:paraId="565579B9" w14:textId="77777777" w:rsidR="00E910E9" w:rsidRDefault="00E910E9" w:rsidP="00E910E9">
      <w:pPr>
        <w:pStyle w:val="CMDOutput"/>
      </w:pPr>
      <w:r>
        <w:t xml:space="preserve">       B - BGP, R - RIP, H - NHRP, I1 - ISIS L1</w:t>
      </w:r>
    </w:p>
    <w:p w14:paraId="282B9C94" w14:textId="77777777" w:rsidR="00E910E9" w:rsidRDefault="00E910E9" w:rsidP="00E910E9">
      <w:pPr>
        <w:pStyle w:val="CMDOutput"/>
      </w:pPr>
      <w:r>
        <w:t xml:space="preserve">       I2 - ISIS L2, IA - ISIS interarea, IS - ISIS summary, D - EIGRP</w:t>
      </w:r>
    </w:p>
    <w:p w14:paraId="2C22A299" w14:textId="77777777" w:rsidR="00E910E9" w:rsidRDefault="00E910E9" w:rsidP="00E910E9">
      <w:pPr>
        <w:pStyle w:val="CMDOutput"/>
      </w:pPr>
      <w:r>
        <w:t xml:space="preserve">       EX - EIGRP external, ND - ND Default, </w:t>
      </w:r>
      <w:proofErr w:type="spellStart"/>
      <w:r>
        <w:t>NDp</w:t>
      </w:r>
      <w:proofErr w:type="spellEnd"/>
      <w:r>
        <w:t xml:space="preserve"> - ND Prefix, DCE - Destination</w:t>
      </w:r>
    </w:p>
    <w:p w14:paraId="47C49056" w14:textId="77777777" w:rsidR="00E910E9" w:rsidRPr="00B5188F" w:rsidRDefault="00E910E9" w:rsidP="00E910E9">
      <w:pPr>
        <w:pStyle w:val="CMDOutput"/>
      </w:pPr>
      <w:r>
        <w:t xml:space="preserve">       </w:t>
      </w:r>
      <w:proofErr w:type="spellStart"/>
      <w:r w:rsidRPr="00B5188F">
        <w:t>NDr</w:t>
      </w:r>
      <w:proofErr w:type="spellEnd"/>
      <w:r w:rsidRPr="00B5188F">
        <w:t xml:space="preserve"> - Redirect, O - OSPF Intra, OI - OSPF Inter, OE1 - OSPF </w:t>
      </w:r>
      <w:proofErr w:type="spellStart"/>
      <w:r w:rsidRPr="00B5188F">
        <w:t>ext</w:t>
      </w:r>
      <w:proofErr w:type="spellEnd"/>
      <w:r w:rsidRPr="00B5188F">
        <w:t xml:space="preserve"> 1</w:t>
      </w:r>
    </w:p>
    <w:p w14:paraId="5AE21B64" w14:textId="77777777" w:rsidR="00E910E9" w:rsidRDefault="00E910E9" w:rsidP="00E910E9">
      <w:pPr>
        <w:pStyle w:val="CMDOutput"/>
      </w:pPr>
      <w:r w:rsidRPr="00B5188F">
        <w:t xml:space="preserve">       </w:t>
      </w:r>
      <w:r>
        <w:t xml:space="preserve">OE2 - OSPF </w:t>
      </w:r>
      <w:proofErr w:type="spellStart"/>
      <w:r>
        <w:t>ext</w:t>
      </w:r>
      <w:proofErr w:type="spellEnd"/>
      <w:r>
        <w:t xml:space="preserve"> 2, ON1 - OSPF NSSA </w:t>
      </w:r>
      <w:proofErr w:type="spellStart"/>
      <w:r>
        <w:t>ext</w:t>
      </w:r>
      <w:proofErr w:type="spellEnd"/>
      <w:r>
        <w:t xml:space="preserve"> 1, ON2 - OSPF NSSA </w:t>
      </w:r>
      <w:proofErr w:type="spellStart"/>
      <w:r>
        <w:t>ext</w:t>
      </w:r>
      <w:proofErr w:type="spellEnd"/>
      <w:r>
        <w:t xml:space="preserve"> 2</w:t>
      </w:r>
    </w:p>
    <w:p w14:paraId="2F41B79A" w14:textId="77777777" w:rsidR="00E910E9" w:rsidRPr="007672BC" w:rsidRDefault="00E910E9" w:rsidP="00E910E9">
      <w:pPr>
        <w:pStyle w:val="CMDOutput"/>
        <w:rPr>
          <w:lang w:val="pt-BR"/>
        </w:rPr>
      </w:pPr>
      <w:r w:rsidRPr="007672BC">
        <w:rPr>
          <w:highlight w:val="yellow"/>
          <w:lang w:val="pt-BR"/>
        </w:rPr>
        <w:t>OI  2001:DB8:ACAD:4::/64 [110/129]</w:t>
      </w:r>
    </w:p>
    <w:p w14:paraId="072D547C" w14:textId="77777777" w:rsidR="00E910E9" w:rsidRPr="007672BC" w:rsidRDefault="00E910E9" w:rsidP="00E910E9">
      <w:pPr>
        <w:pStyle w:val="CMDOutput"/>
        <w:rPr>
          <w:lang w:val="pt-BR"/>
        </w:rPr>
      </w:pPr>
      <w:r w:rsidRPr="007672BC">
        <w:rPr>
          <w:lang w:val="pt-BR"/>
        </w:rPr>
        <w:t xml:space="preserve">     via FE80::2, Serial0/0/0</w:t>
      </w:r>
    </w:p>
    <w:p w14:paraId="710EBBBC" w14:textId="77777777" w:rsidR="00E910E9" w:rsidRPr="007672BC" w:rsidRDefault="00E910E9" w:rsidP="00E910E9">
      <w:pPr>
        <w:pStyle w:val="CMDOutput"/>
        <w:rPr>
          <w:lang w:val="pt-BR"/>
        </w:rPr>
      </w:pPr>
      <w:r w:rsidRPr="007672BC">
        <w:rPr>
          <w:highlight w:val="yellow"/>
          <w:lang w:val="pt-BR"/>
        </w:rPr>
        <w:t>OI  2001:DB8:ACAD:5::/64 [110/129]</w:t>
      </w:r>
    </w:p>
    <w:p w14:paraId="5D451F52" w14:textId="77777777" w:rsidR="00E910E9" w:rsidRPr="007672BC" w:rsidRDefault="00E910E9" w:rsidP="00E910E9">
      <w:pPr>
        <w:pStyle w:val="CMDOutput"/>
        <w:rPr>
          <w:lang w:val="pt-BR"/>
        </w:rPr>
      </w:pPr>
      <w:r w:rsidRPr="007672BC">
        <w:rPr>
          <w:lang w:val="pt-BR"/>
        </w:rPr>
        <w:t xml:space="preserve">     via FE80::2, Serial0/0/0</w:t>
      </w:r>
    </w:p>
    <w:p w14:paraId="3FCF68BA" w14:textId="77777777" w:rsidR="00E910E9" w:rsidRPr="007672BC" w:rsidRDefault="00E910E9" w:rsidP="00E910E9">
      <w:pPr>
        <w:pStyle w:val="CMDOutput"/>
        <w:rPr>
          <w:lang w:val="pt-BR"/>
        </w:rPr>
      </w:pPr>
      <w:r w:rsidRPr="007672BC">
        <w:rPr>
          <w:highlight w:val="yellow"/>
          <w:lang w:val="pt-BR"/>
        </w:rPr>
        <w:t>OI  2001:DB8:ACAD:6::/64 [110/129]</w:t>
      </w:r>
    </w:p>
    <w:p w14:paraId="12F17C8B" w14:textId="77777777" w:rsidR="00E910E9" w:rsidRPr="007672BC" w:rsidRDefault="00E910E9" w:rsidP="00E910E9">
      <w:pPr>
        <w:pStyle w:val="CMDOutput"/>
        <w:rPr>
          <w:lang w:val="pt-BR"/>
        </w:rPr>
      </w:pPr>
      <w:r w:rsidRPr="007672BC">
        <w:rPr>
          <w:lang w:val="pt-BR"/>
        </w:rPr>
        <w:t xml:space="preserve">     via FE80::2, Serial0/0/0</w:t>
      </w:r>
    </w:p>
    <w:p w14:paraId="55439339" w14:textId="77777777" w:rsidR="00E910E9" w:rsidRPr="007672BC" w:rsidRDefault="00E910E9" w:rsidP="00E910E9">
      <w:pPr>
        <w:pStyle w:val="CMDOutput"/>
        <w:rPr>
          <w:lang w:val="pt-BR"/>
        </w:rPr>
      </w:pPr>
      <w:r w:rsidRPr="007672BC">
        <w:rPr>
          <w:highlight w:val="yellow"/>
          <w:lang w:val="pt-BR"/>
        </w:rPr>
        <w:t>OI  2001:DB8:ACAD:7::/64 [110/129]</w:t>
      </w:r>
    </w:p>
    <w:p w14:paraId="1C73CA6D" w14:textId="77777777" w:rsidR="00E910E9" w:rsidRPr="007672BC" w:rsidRDefault="00E910E9" w:rsidP="00E910E9">
      <w:pPr>
        <w:pStyle w:val="CMDOutput"/>
        <w:rPr>
          <w:lang w:val="pt-BR"/>
        </w:rPr>
      </w:pPr>
      <w:r w:rsidRPr="007672BC">
        <w:rPr>
          <w:lang w:val="pt-BR"/>
        </w:rPr>
        <w:t xml:space="preserve">     via FE80::2, Serial0/0/0</w:t>
      </w:r>
    </w:p>
    <w:p w14:paraId="21296D79" w14:textId="77777777" w:rsidR="0063579C" w:rsidRPr="007672BC" w:rsidRDefault="0063579C" w:rsidP="0063579C">
      <w:pPr>
        <w:pStyle w:val="CMDOutput"/>
        <w:rPr>
          <w:lang w:val="pt-BR"/>
        </w:rPr>
      </w:pPr>
      <w:r w:rsidRPr="007672BC">
        <w:rPr>
          <w:highlight w:val="yellow"/>
          <w:lang w:val="pt-BR"/>
        </w:rPr>
        <w:t>O   2001:DB8:ACAD:8::/64 [110/65]</w:t>
      </w:r>
    </w:p>
    <w:p w14:paraId="4D59856F" w14:textId="77777777" w:rsidR="0063579C" w:rsidRPr="007672BC" w:rsidRDefault="0063579C" w:rsidP="0063579C">
      <w:pPr>
        <w:pStyle w:val="CMDOutput"/>
        <w:rPr>
          <w:lang w:val="pt-BR"/>
        </w:rPr>
      </w:pPr>
      <w:r w:rsidRPr="007672BC">
        <w:rPr>
          <w:lang w:val="pt-BR"/>
        </w:rPr>
        <w:t xml:space="preserve">     via FE80::2, Serial0/0/0</w:t>
      </w:r>
    </w:p>
    <w:p w14:paraId="7E60E24A" w14:textId="77777777" w:rsidR="00E910E9" w:rsidRPr="007672BC" w:rsidRDefault="00E910E9" w:rsidP="00E910E9">
      <w:pPr>
        <w:pStyle w:val="CMDOutput"/>
        <w:rPr>
          <w:lang w:val="pt-BR"/>
        </w:rPr>
      </w:pPr>
      <w:r w:rsidRPr="007672BC">
        <w:rPr>
          <w:highlight w:val="yellow"/>
          <w:lang w:val="pt-BR"/>
        </w:rPr>
        <w:lastRenderedPageBreak/>
        <w:t>O   2001:DB8:ACAD:23::/64 [110/128]</w:t>
      </w:r>
    </w:p>
    <w:p w14:paraId="65D63175" w14:textId="77777777" w:rsidR="004D7279" w:rsidRPr="007672BC" w:rsidRDefault="00E910E9" w:rsidP="00E910E9">
      <w:pPr>
        <w:pStyle w:val="CMDOutput"/>
        <w:rPr>
          <w:lang w:val="pt-BR"/>
        </w:rPr>
      </w:pPr>
      <w:r w:rsidRPr="007672BC">
        <w:rPr>
          <w:lang w:val="pt-BR"/>
        </w:rPr>
        <w:t xml:space="preserve">     via FE80::2, Serial0/0/0</w:t>
      </w:r>
    </w:p>
    <w:p w14:paraId="65344A04" w14:textId="6470A856" w:rsidR="00604C29" w:rsidRDefault="00604C29" w:rsidP="00604C29">
      <w:pPr>
        <w:pStyle w:val="BodyTextL50"/>
      </w:pPr>
      <w:r>
        <w:t xml:space="preserve">What </w:t>
      </w:r>
      <w:r w:rsidR="00AB501E">
        <w:t>does OI stand for? How was the OI route learned?</w:t>
      </w:r>
    </w:p>
    <w:p w14:paraId="2208669A" w14:textId="77777777" w:rsidR="00604C29" w:rsidRDefault="00604C29" w:rsidP="00604C29">
      <w:pPr>
        <w:pStyle w:val="BodyTextL50"/>
      </w:pPr>
      <w:r>
        <w:t>____________________________________________________________________________________</w:t>
      </w:r>
    </w:p>
    <w:p w14:paraId="50D67081" w14:textId="77777777" w:rsidR="005A496F" w:rsidRDefault="005A496F" w:rsidP="005A496F">
      <w:pPr>
        <w:pStyle w:val="SubStepAlpha"/>
      </w:pPr>
      <w:r>
        <w:t>Issue the</w:t>
      </w:r>
      <w:r w:rsidRPr="006522DE">
        <w:t xml:space="preserve"> </w:t>
      </w:r>
      <w:r w:rsidRPr="006522DE">
        <w:rPr>
          <w:b/>
        </w:rPr>
        <w:t xml:space="preserve">show ipv6 </w:t>
      </w:r>
      <w:proofErr w:type="spellStart"/>
      <w:r w:rsidRPr="006522DE">
        <w:rPr>
          <w:b/>
        </w:rPr>
        <w:t>ospf</w:t>
      </w:r>
      <w:proofErr w:type="spellEnd"/>
      <w:r w:rsidRPr="006522DE">
        <w:rPr>
          <w:b/>
        </w:rPr>
        <w:t xml:space="preserve"> database</w:t>
      </w:r>
      <w:r w:rsidRPr="006522DE">
        <w:t xml:space="preserve"> </w:t>
      </w:r>
      <w:r>
        <w:t>command on all routers.</w:t>
      </w:r>
    </w:p>
    <w:p w14:paraId="1575742B" w14:textId="77777777" w:rsidR="005A496F" w:rsidRDefault="005A496F" w:rsidP="005A496F">
      <w:pPr>
        <w:pStyle w:val="CMD"/>
      </w:pPr>
      <w:r>
        <w:t xml:space="preserve">R1# </w:t>
      </w:r>
      <w:r w:rsidRPr="005A496F">
        <w:rPr>
          <w:b/>
        </w:rPr>
        <w:t xml:space="preserve">show ipv6 </w:t>
      </w:r>
      <w:proofErr w:type="spellStart"/>
      <w:r w:rsidRPr="005A496F">
        <w:rPr>
          <w:b/>
        </w:rPr>
        <w:t>ospf</w:t>
      </w:r>
      <w:proofErr w:type="spellEnd"/>
      <w:r w:rsidRPr="005A496F">
        <w:rPr>
          <w:b/>
        </w:rPr>
        <w:t xml:space="preserve"> database</w:t>
      </w:r>
    </w:p>
    <w:p w14:paraId="55F65ED3" w14:textId="77777777" w:rsidR="005A496F" w:rsidRDefault="005A496F" w:rsidP="005A496F">
      <w:pPr>
        <w:pStyle w:val="CMDOutput"/>
      </w:pPr>
    </w:p>
    <w:p w14:paraId="67A0B03F" w14:textId="77777777" w:rsidR="005A496F" w:rsidRDefault="005A496F" w:rsidP="005A496F">
      <w:pPr>
        <w:pStyle w:val="CMDOutput"/>
      </w:pPr>
      <w:r>
        <w:t xml:space="preserve">            OSPFv3 Router with ID (1.1.1.1) (Process ID 1)</w:t>
      </w:r>
    </w:p>
    <w:p w14:paraId="1A965ACC" w14:textId="77777777" w:rsidR="005A496F" w:rsidRDefault="005A496F" w:rsidP="005A496F">
      <w:pPr>
        <w:pStyle w:val="CMDOutput"/>
      </w:pPr>
    </w:p>
    <w:p w14:paraId="15260BE5" w14:textId="77777777" w:rsidR="005A496F" w:rsidRDefault="00574CE3" w:rsidP="005A496F">
      <w:pPr>
        <w:pStyle w:val="CMDOutput"/>
      </w:pPr>
      <w:r>
        <w:t xml:space="preserve"> </w:t>
      </w:r>
      <w:r w:rsidR="00756F46">
        <w:t xml:space="preserve">               </w:t>
      </w:r>
      <w:r w:rsidR="005A496F" w:rsidRPr="005A496F">
        <w:rPr>
          <w:highlight w:val="yellow"/>
        </w:rPr>
        <w:t>Router Link States (Area 0)</w:t>
      </w:r>
    </w:p>
    <w:p w14:paraId="6FA3041D" w14:textId="77777777" w:rsidR="005A496F" w:rsidRDefault="005A496F" w:rsidP="005A496F">
      <w:pPr>
        <w:pStyle w:val="CMDOutput"/>
      </w:pPr>
    </w:p>
    <w:p w14:paraId="5BE1C804" w14:textId="77777777" w:rsidR="005A496F" w:rsidRDefault="005A496F" w:rsidP="005A496F">
      <w:pPr>
        <w:pStyle w:val="CMDOutput"/>
      </w:pPr>
      <w:r>
        <w:t xml:space="preserve">ADV Router       Age         </w:t>
      </w:r>
      <w:proofErr w:type="spellStart"/>
      <w:r>
        <w:t>Seq</w:t>
      </w:r>
      <w:proofErr w:type="spellEnd"/>
      <w:r>
        <w:t xml:space="preserve">#        Fragment </w:t>
      </w:r>
      <w:proofErr w:type="gramStart"/>
      <w:r>
        <w:t>ID  Link</w:t>
      </w:r>
      <w:proofErr w:type="gramEnd"/>
      <w:r>
        <w:t xml:space="preserve"> count  Bits</w:t>
      </w:r>
    </w:p>
    <w:p w14:paraId="7FC3287A" w14:textId="77777777" w:rsidR="005A496F" w:rsidRDefault="005A496F" w:rsidP="005A496F">
      <w:pPr>
        <w:pStyle w:val="CMDOutput"/>
      </w:pPr>
      <w:r>
        <w:t xml:space="preserve"> 1.1.1.1         908         0x</w:t>
      </w:r>
      <w:proofErr w:type="gramStart"/>
      <w:r>
        <w:t>80000001  0</w:t>
      </w:r>
      <w:proofErr w:type="gramEnd"/>
      <w:r>
        <w:t xml:space="preserve">            1           B</w:t>
      </w:r>
    </w:p>
    <w:p w14:paraId="7CF4C727" w14:textId="77777777" w:rsidR="005A496F" w:rsidRDefault="005A496F" w:rsidP="005A496F">
      <w:pPr>
        <w:pStyle w:val="CMDOutput"/>
      </w:pPr>
      <w:r>
        <w:t xml:space="preserve"> 2.2.2.2         898         0x</w:t>
      </w:r>
      <w:proofErr w:type="gramStart"/>
      <w:r>
        <w:t>80000003  0</w:t>
      </w:r>
      <w:proofErr w:type="gramEnd"/>
      <w:r>
        <w:t xml:space="preserve">            2           None</w:t>
      </w:r>
    </w:p>
    <w:p w14:paraId="558926AB" w14:textId="77777777" w:rsidR="005A496F" w:rsidRDefault="005A496F" w:rsidP="005A496F">
      <w:pPr>
        <w:pStyle w:val="CMDOutput"/>
      </w:pPr>
      <w:r>
        <w:t xml:space="preserve"> 3.3.3.3         899         0x</w:t>
      </w:r>
      <w:proofErr w:type="gramStart"/>
      <w:r>
        <w:t>80000001  0</w:t>
      </w:r>
      <w:proofErr w:type="gramEnd"/>
      <w:r>
        <w:t xml:space="preserve">            1           B</w:t>
      </w:r>
    </w:p>
    <w:p w14:paraId="099D3F92" w14:textId="77777777" w:rsidR="005A496F" w:rsidRDefault="005A496F" w:rsidP="005A496F">
      <w:pPr>
        <w:pStyle w:val="CMDOutput"/>
      </w:pPr>
    </w:p>
    <w:p w14:paraId="709C8885" w14:textId="77777777" w:rsidR="005A496F" w:rsidRDefault="00756F46" w:rsidP="005A496F">
      <w:pPr>
        <w:pStyle w:val="CMDOutput"/>
      </w:pPr>
      <w:r>
        <w:t xml:space="preserve">                </w:t>
      </w:r>
      <w:r w:rsidR="005A496F">
        <w:t>Inter Area Prefix Link States (Area 0)</w:t>
      </w:r>
    </w:p>
    <w:p w14:paraId="402E5745" w14:textId="77777777" w:rsidR="005A496F" w:rsidRDefault="005A496F" w:rsidP="005A496F">
      <w:pPr>
        <w:pStyle w:val="CMDOutput"/>
      </w:pPr>
    </w:p>
    <w:p w14:paraId="4CD6BCC5" w14:textId="77777777" w:rsidR="005A496F" w:rsidRDefault="005A496F" w:rsidP="005A496F">
      <w:pPr>
        <w:pStyle w:val="CMDOutput"/>
      </w:pPr>
      <w:r>
        <w:t xml:space="preserve">ADV Router       Age         </w:t>
      </w:r>
      <w:proofErr w:type="spellStart"/>
      <w:r>
        <w:t>Seq</w:t>
      </w:r>
      <w:proofErr w:type="spellEnd"/>
      <w:r>
        <w:t>#        Prefix</w:t>
      </w:r>
    </w:p>
    <w:p w14:paraId="6514AF13" w14:textId="77777777" w:rsidR="005A496F" w:rsidRDefault="005A496F" w:rsidP="005A496F">
      <w:pPr>
        <w:pStyle w:val="CMDOutput"/>
      </w:pPr>
      <w:r>
        <w:t xml:space="preserve"> 1.1.1.1         907         0x</w:t>
      </w:r>
      <w:proofErr w:type="gramStart"/>
      <w:r>
        <w:t>80000001  2001</w:t>
      </w:r>
      <w:proofErr w:type="gramEnd"/>
      <w:r>
        <w:t>:DB8:ACAD::/62</w:t>
      </w:r>
    </w:p>
    <w:p w14:paraId="658D601D" w14:textId="77777777" w:rsidR="005A496F" w:rsidRDefault="005A496F" w:rsidP="005A496F">
      <w:pPr>
        <w:pStyle w:val="CMDOutput"/>
      </w:pPr>
      <w:r>
        <w:t xml:space="preserve"> 3.3.3.3         898         0x</w:t>
      </w:r>
      <w:proofErr w:type="gramStart"/>
      <w:r>
        <w:t>80000001  2001</w:t>
      </w:r>
      <w:proofErr w:type="gramEnd"/>
      <w:r>
        <w:t>:DB8:ACAD:4::/62</w:t>
      </w:r>
    </w:p>
    <w:p w14:paraId="7BAD2E2B" w14:textId="77777777" w:rsidR="005A496F" w:rsidRDefault="005A496F" w:rsidP="005A496F">
      <w:pPr>
        <w:pStyle w:val="CMDOutput"/>
      </w:pPr>
    </w:p>
    <w:p w14:paraId="3DD12E91" w14:textId="77777777" w:rsidR="005A496F" w:rsidRDefault="00756F46" w:rsidP="005A496F">
      <w:pPr>
        <w:pStyle w:val="CMDOutput"/>
      </w:pPr>
      <w:r>
        <w:t xml:space="preserve">                </w:t>
      </w:r>
      <w:r w:rsidR="005A496F">
        <w:t>Link (Type-8) Link States (Area 0)</w:t>
      </w:r>
    </w:p>
    <w:p w14:paraId="1CF44FC3" w14:textId="77777777" w:rsidR="005A496F" w:rsidRDefault="005A496F" w:rsidP="005A496F">
      <w:pPr>
        <w:pStyle w:val="CMDOutput"/>
      </w:pPr>
    </w:p>
    <w:p w14:paraId="63A4B292" w14:textId="77777777" w:rsidR="005A496F" w:rsidRDefault="005A496F" w:rsidP="005A496F">
      <w:pPr>
        <w:pStyle w:val="CMDOutput"/>
      </w:pPr>
      <w:r>
        <w:t xml:space="preserve">ADV Router       Age         </w:t>
      </w:r>
      <w:proofErr w:type="spellStart"/>
      <w:r>
        <w:t>Seq</w:t>
      </w:r>
      <w:proofErr w:type="spellEnd"/>
      <w:r>
        <w:t>#        Link ID    Interface</w:t>
      </w:r>
    </w:p>
    <w:p w14:paraId="406376DC" w14:textId="77777777" w:rsidR="005A496F" w:rsidRDefault="005A496F" w:rsidP="005A496F">
      <w:pPr>
        <w:pStyle w:val="CMDOutput"/>
      </w:pPr>
      <w:r>
        <w:t xml:space="preserve"> 1.1.1.1         908         0x</w:t>
      </w:r>
      <w:proofErr w:type="gramStart"/>
      <w:r>
        <w:t>80000001  6</w:t>
      </w:r>
      <w:proofErr w:type="gramEnd"/>
      <w:r>
        <w:t xml:space="preserve">          Se0/0/0</w:t>
      </w:r>
    </w:p>
    <w:p w14:paraId="42D3BE5F" w14:textId="77777777" w:rsidR="005A496F" w:rsidRDefault="005A496F" w:rsidP="005A496F">
      <w:pPr>
        <w:pStyle w:val="CMDOutput"/>
      </w:pPr>
      <w:r>
        <w:t xml:space="preserve"> 2.2.2.2         909         0x</w:t>
      </w:r>
      <w:proofErr w:type="gramStart"/>
      <w:r>
        <w:t>80000002  6</w:t>
      </w:r>
      <w:proofErr w:type="gramEnd"/>
      <w:r>
        <w:t xml:space="preserve">          Se0/0/0</w:t>
      </w:r>
    </w:p>
    <w:p w14:paraId="503B244B" w14:textId="77777777" w:rsidR="005A496F" w:rsidRDefault="005A496F" w:rsidP="005A496F">
      <w:pPr>
        <w:pStyle w:val="CMDOutput"/>
      </w:pPr>
    </w:p>
    <w:p w14:paraId="07EC2CAA" w14:textId="77777777" w:rsidR="005A496F" w:rsidRDefault="00756F46" w:rsidP="005A496F">
      <w:pPr>
        <w:pStyle w:val="CMDOutput"/>
      </w:pPr>
      <w:r>
        <w:t xml:space="preserve">                </w:t>
      </w:r>
      <w:r w:rsidR="005A496F">
        <w:t>Intra Area Prefix Link States (Area 0)</w:t>
      </w:r>
    </w:p>
    <w:p w14:paraId="0A7A19F4" w14:textId="77777777" w:rsidR="005A496F" w:rsidRDefault="005A496F" w:rsidP="005A496F">
      <w:pPr>
        <w:pStyle w:val="CMDOutput"/>
      </w:pPr>
      <w:r>
        <w:t xml:space="preserve">          </w:t>
      </w:r>
    </w:p>
    <w:p w14:paraId="09424EDB" w14:textId="77777777" w:rsidR="005A496F" w:rsidRDefault="005A496F" w:rsidP="005A496F">
      <w:pPr>
        <w:pStyle w:val="CMDOutput"/>
      </w:pPr>
      <w:r>
        <w:t xml:space="preserve">ADV Router       Age         </w:t>
      </w:r>
      <w:proofErr w:type="spellStart"/>
      <w:r>
        <w:t>Seq</w:t>
      </w:r>
      <w:proofErr w:type="spellEnd"/>
      <w:r>
        <w:t>#        Link ID    Ref-</w:t>
      </w:r>
      <w:proofErr w:type="spellStart"/>
      <w:proofErr w:type="gramStart"/>
      <w:r>
        <w:t>lstype</w:t>
      </w:r>
      <w:proofErr w:type="spellEnd"/>
      <w:r>
        <w:t xml:space="preserve">  Ref</w:t>
      </w:r>
      <w:proofErr w:type="gramEnd"/>
      <w:r>
        <w:t>-LSID</w:t>
      </w:r>
    </w:p>
    <w:p w14:paraId="4FD7D74A" w14:textId="77777777" w:rsidR="005A496F" w:rsidRDefault="005A496F" w:rsidP="005A496F">
      <w:pPr>
        <w:pStyle w:val="CMDOutput"/>
      </w:pPr>
      <w:r>
        <w:t xml:space="preserve"> 1.1.1.1         908         0x</w:t>
      </w:r>
      <w:proofErr w:type="gramStart"/>
      <w:r>
        <w:t>80000001  0</w:t>
      </w:r>
      <w:proofErr w:type="gramEnd"/>
      <w:r>
        <w:t xml:space="preserve">          0x2001      0</w:t>
      </w:r>
    </w:p>
    <w:p w14:paraId="266B0069" w14:textId="77777777" w:rsidR="005A496F" w:rsidRDefault="005A496F" w:rsidP="005A496F">
      <w:pPr>
        <w:pStyle w:val="CMDOutput"/>
      </w:pPr>
      <w:r>
        <w:t xml:space="preserve"> 2.2.2.2         898         0x</w:t>
      </w:r>
      <w:proofErr w:type="gramStart"/>
      <w:r>
        <w:t>80000003  0</w:t>
      </w:r>
      <w:proofErr w:type="gramEnd"/>
      <w:r>
        <w:t xml:space="preserve">          0x2001      0</w:t>
      </w:r>
    </w:p>
    <w:p w14:paraId="71FB7D68" w14:textId="77777777" w:rsidR="005A496F" w:rsidRDefault="005A496F" w:rsidP="005A496F">
      <w:pPr>
        <w:pStyle w:val="CMDOutput"/>
      </w:pPr>
      <w:r>
        <w:t xml:space="preserve"> 3.3.3.3         899         0x</w:t>
      </w:r>
      <w:proofErr w:type="gramStart"/>
      <w:r>
        <w:t>80000001  0</w:t>
      </w:r>
      <w:proofErr w:type="gramEnd"/>
      <w:r>
        <w:t xml:space="preserve">          0x2001      0</w:t>
      </w:r>
    </w:p>
    <w:p w14:paraId="5806E0A3" w14:textId="77777777" w:rsidR="005A496F" w:rsidRDefault="005A496F" w:rsidP="005A496F">
      <w:pPr>
        <w:pStyle w:val="CMDOutput"/>
      </w:pPr>
    </w:p>
    <w:p w14:paraId="1AE4AFC0" w14:textId="77777777" w:rsidR="005A496F" w:rsidRDefault="00756F46" w:rsidP="005A496F">
      <w:pPr>
        <w:pStyle w:val="CMDOutput"/>
      </w:pPr>
      <w:r>
        <w:t xml:space="preserve">                </w:t>
      </w:r>
      <w:r w:rsidR="005A496F" w:rsidRPr="005A496F">
        <w:rPr>
          <w:highlight w:val="yellow"/>
        </w:rPr>
        <w:t>Router Link States (Area 1)</w:t>
      </w:r>
    </w:p>
    <w:p w14:paraId="523706C1" w14:textId="77777777" w:rsidR="005A496F" w:rsidRDefault="005A496F" w:rsidP="005A496F">
      <w:pPr>
        <w:pStyle w:val="CMDOutput"/>
      </w:pPr>
    </w:p>
    <w:p w14:paraId="240B082F" w14:textId="77777777" w:rsidR="005A496F" w:rsidRDefault="005A496F" w:rsidP="005A496F">
      <w:pPr>
        <w:pStyle w:val="CMDOutput"/>
      </w:pPr>
      <w:r>
        <w:t xml:space="preserve">ADV Router       Age         </w:t>
      </w:r>
      <w:proofErr w:type="spellStart"/>
      <w:r>
        <w:t>Seq</w:t>
      </w:r>
      <w:proofErr w:type="spellEnd"/>
      <w:r>
        <w:t xml:space="preserve">#        Fragment </w:t>
      </w:r>
      <w:proofErr w:type="gramStart"/>
      <w:r>
        <w:t>ID  Link</w:t>
      </w:r>
      <w:proofErr w:type="gramEnd"/>
      <w:r>
        <w:t xml:space="preserve"> count  Bits</w:t>
      </w:r>
    </w:p>
    <w:p w14:paraId="5645C665" w14:textId="77777777" w:rsidR="005A496F" w:rsidRDefault="005A496F" w:rsidP="005A496F">
      <w:pPr>
        <w:pStyle w:val="CMDOutput"/>
      </w:pPr>
      <w:r>
        <w:t xml:space="preserve"> 1.1.1.1         908         0x</w:t>
      </w:r>
      <w:proofErr w:type="gramStart"/>
      <w:r>
        <w:t>80000001  0</w:t>
      </w:r>
      <w:proofErr w:type="gramEnd"/>
      <w:r>
        <w:t xml:space="preserve">            0           B</w:t>
      </w:r>
    </w:p>
    <w:p w14:paraId="4DD8E9EE" w14:textId="77777777" w:rsidR="005A496F" w:rsidRDefault="005A496F" w:rsidP="005A496F">
      <w:pPr>
        <w:pStyle w:val="CMDOutput"/>
      </w:pPr>
    </w:p>
    <w:p w14:paraId="1593361E" w14:textId="77777777" w:rsidR="005A496F" w:rsidRDefault="00756F46" w:rsidP="005A496F">
      <w:pPr>
        <w:pStyle w:val="CMDOutput"/>
      </w:pPr>
      <w:r>
        <w:t xml:space="preserve">                </w:t>
      </w:r>
      <w:r w:rsidR="005A496F">
        <w:t>Inter Area Prefix Link States (Area 1)</w:t>
      </w:r>
    </w:p>
    <w:p w14:paraId="4B8FCA88" w14:textId="77777777" w:rsidR="005A496F" w:rsidRDefault="005A496F" w:rsidP="005A496F">
      <w:pPr>
        <w:pStyle w:val="CMDOutput"/>
      </w:pPr>
    </w:p>
    <w:p w14:paraId="66598EA2" w14:textId="77777777" w:rsidR="005A496F" w:rsidRDefault="005A496F" w:rsidP="005A496F">
      <w:pPr>
        <w:pStyle w:val="CMDOutput"/>
      </w:pPr>
      <w:r>
        <w:t xml:space="preserve">ADV Router       Age         </w:t>
      </w:r>
      <w:proofErr w:type="spellStart"/>
      <w:r>
        <w:t>Seq</w:t>
      </w:r>
      <w:proofErr w:type="spellEnd"/>
      <w:r>
        <w:t>#        Prefix</w:t>
      </w:r>
    </w:p>
    <w:p w14:paraId="14C1C4C8" w14:textId="77777777" w:rsidR="005A496F" w:rsidRDefault="005A496F" w:rsidP="005A496F">
      <w:pPr>
        <w:pStyle w:val="CMDOutput"/>
      </w:pPr>
      <w:r>
        <w:t xml:space="preserve"> 1.1.1.1         907         0x</w:t>
      </w:r>
      <w:proofErr w:type="gramStart"/>
      <w:r>
        <w:t>80000001  2001</w:t>
      </w:r>
      <w:proofErr w:type="gramEnd"/>
      <w:r>
        <w:t>:DB8:ACAD:12::/64</w:t>
      </w:r>
    </w:p>
    <w:p w14:paraId="68A6DDA8" w14:textId="77777777" w:rsidR="005A496F" w:rsidRDefault="005A496F" w:rsidP="005A496F">
      <w:pPr>
        <w:pStyle w:val="CMDOutput"/>
      </w:pPr>
      <w:r>
        <w:t xml:space="preserve"> 1.1.1.1         907         0x</w:t>
      </w:r>
      <w:proofErr w:type="gramStart"/>
      <w:r>
        <w:t>80000001  2001</w:t>
      </w:r>
      <w:proofErr w:type="gramEnd"/>
      <w:r>
        <w:t>:DB8:ACAD:8::/64</w:t>
      </w:r>
    </w:p>
    <w:p w14:paraId="64926E4A" w14:textId="77777777" w:rsidR="005A496F" w:rsidRDefault="005A496F" w:rsidP="005A496F">
      <w:pPr>
        <w:pStyle w:val="CMDOutput"/>
      </w:pPr>
      <w:r>
        <w:t xml:space="preserve"> 1.1.1.1         888         0x</w:t>
      </w:r>
      <w:proofErr w:type="gramStart"/>
      <w:r>
        <w:t>80000001  2001</w:t>
      </w:r>
      <w:proofErr w:type="gramEnd"/>
      <w:r>
        <w:t>:DB8:ACAD:23::/64</w:t>
      </w:r>
    </w:p>
    <w:p w14:paraId="609DFB2D" w14:textId="77777777" w:rsidR="005A496F" w:rsidRDefault="005A496F" w:rsidP="005A496F">
      <w:pPr>
        <w:pStyle w:val="CMDOutput"/>
      </w:pPr>
      <w:r>
        <w:t xml:space="preserve"> 1.1.1.1         888         0x</w:t>
      </w:r>
      <w:proofErr w:type="gramStart"/>
      <w:r>
        <w:t>80000001  2001</w:t>
      </w:r>
      <w:proofErr w:type="gramEnd"/>
      <w:r>
        <w:t>:DB8:ACAD:4::/62</w:t>
      </w:r>
    </w:p>
    <w:p w14:paraId="27B9D593" w14:textId="77777777" w:rsidR="005A496F" w:rsidRDefault="005A496F" w:rsidP="005A496F">
      <w:pPr>
        <w:pStyle w:val="CMDOutput"/>
      </w:pPr>
    </w:p>
    <w:p w14:paraId="1F433548" w14:textId="77777777" w:rsidR="005A496F" w:rsidRDefault="00756F46" w:rsidP="005A496F">
      <w:pPr>
        <w:pStyle w:val="CMDOutput"/>
      </w:pPr>
      <w:r>
        <w:lastRenderedPageBreak/>
        <w:t xml:space="preserve">                </w:t>
      </w:r>
      <w:r w:rsidR="005A496F">
        <w:t>Link (Type-8) Link States (Area 1)</w:t>
      </w:r>
    </w:p>
    <w:p w14:paraId="705FCC91" w14:textId="77777777" w:rsidR="005A496F" w:rsidRDefault="005A496F" w:rsidP="005A496F">
      <w:pPr>
        <w:pStyle w:val="CMDOutput"/>
      </w:pPr>
    </w:p>
    <w:p w14:paraId="2637C678" w14:textId="77777777" w:rsidR="005A496F" w:rsidRDefault="005A496F" w:rsidP="005A496F">
      <w:pPr>
        <w:pStyle w:val="CMDOutput"/>
      </w:pPr>
      <w:r>
        <w:t xml:space="preserve">ADV Router       Age         </w:t>
      </w:r>
      <w:proofErr w:type="spellStart"/>
      <w:r>
        <w:t>Seq</w:t>
      </w:r>
      <w:proofErr w:type="spellEnd"/>
      <w:r>
        <w:t>#        Link ID    Interface</w:t>
      </w:r>
    </w:p>
    <w:p w14:paraId="44C5C3BC" w14:textId="77777777" w:rsidR="005A496F" w:rsidRPr="007672BC" w:rsidRDefault="005A496F" w:rsidP="005A496F">
      <w:pPr>
        <w:pStyle w:val="CMDOutput"/>
        <w:rPr>
          <w:lang w:val="pt-BR"/>
        </w:rPr>
      </w:pPr>
      <w:r>
        <w:t xml:space="preserve"> </w:t>
      </w:r>
      <w:r w:rsidRPr="007672BC">
        <w:rPr>
          <w:lang w:val="pt-BR"/>
        </w:rPr>
        <w:t>1.1.1.1         908         0x80000001  13         Lo0</w:t>
      </w:r>
    </w:p>
    <w:p w14:paraId="71F2CA7A" w14:textId="77777777" w:rsidR="005A496F" w:rsidRPr="007672BC" w:rsidRDefault="005A496F" w:rsidP="005A496F">
      <w:pPr>
        <w:pStyle w:val="CMDOutput"/>
        <w:rPr>
          <w:lang w:val="pt-BR"/>
        </w:rPr>
      </w:pPr>
      <w:r w:rsidRPr="007672BC">
        <w:rPr>
          <w:lang w:val="pt-BR"/>
        </w:rPr>
        <w:t xml:space="preserve"> 1.1.1.1         908         0x80000001  14         Lo1</w:t>
      </w:r>
    </w:p>
    <w:p w14:paraId="0A4E9998" w14:textId="77777777" w:rsidR="005A496F" w:rsidRPr="007672BC" w:rsidRDefault="005A496F" w:rsidP="005A496F">
      <w:pPr>
        <w:pStyle w:val="CMDOutput"/>
        <w:rPr>
          <w:lang w:val="pt-BR"/>
        </w:rPr>
      </w:pPr>
      <w:r w:rsidRPr="007672BC">
        <w:rPr>
          <w:lang w:val="pt-BR"/>
        </w:rPr>
        <w:t xml:space="preserve"> 1.1.1.1         908         0x80000001  15         Lo2</w:t>
      </w:r>
    </w:p>
    <w:p w14:paraId="046705A8" w14:textId="77777777" w:rsidR="005A496F" w:rsidRPr="007672BC" w:rsidRDefault="005A496F" w:rsidP="005A496F">
      <w:pPr>
        <w:pStyle w:val="CMDOutput"/>
        <w:rPr>
          <w:lang w:val="pt-BR"/>
        </w:rPr>
      </w:pPr>
      <w:r w:rsidRPr="007672BC">
        <w:rPr>
          <w:lang w:val="pt-BR"/>
        </w:rPr>
        <w:t xml:space="preserve"> 1.1.1.1         908         0x80000001  16         Lo3</w:t>
      </w:r>
    </w:p>
    <w:p w14:paraId="7F50C2A9" w14:textId="77777777" w:rsidR="005A496F" w:rsidRPr="007672BC" w:rsidRDefault="005A496F" w:rsidP="005A496F">
      <w:pPr>
        <w:pStyle w:val="CMDOutput"/>
        <w:rPr>
          <w:lang w:val="pt-BR"/>
        </w:rPr>
      </w:pPr>
    </w:p>
    <w:p w14:paraId="5848DC48" w14:textId="77777777" w:rsidR="005A496F" w:rsidRDefault="00756F46" w:rsidP="005A496F">
      <w:pPr>
        <w:pStyle w:val="CMDOutput"/>
      </w:pPr>
      <w:r w:rsidRPr="007672BC">
        <w:rPr>
          <w:lang w:val="pt-BR"/>
        </w:rPr>
        <w:t xml:space="preserve">                </w:t>
      </w:r>
      <w:r w:rsidR="005A496F">
        <w:t>Intra Area Prefix Link States (Area 1)</w:t>
      </w:r>
    </w:p>
    <w:p w14:paraId="7E379EFA" w14:textId="77777777" w:rsidR="005A496F" w:rsidRDefault="005A496F" w:rsidP="005A496F">
      <w:pPr>
        <w:pStyle w:val="CMDOutput"/>
      </w:pPr>
    </w:p>
    <w:p w14:paraId="36DAE172" w14:textId="77777777" w:rsidR="005A496F" w:rsidRDefault="005A496F" w:rsidP="005A496F">
      <w:pPr>
        <w:pStyle w:val="CMDOutput"/>
      </w:pPr>
      <w:r>
        <w:t xml:space="preserve">ADV Router       Age         </w:t>
      </w:r>
      <w:proofErr w:type="spellStart"/>
      <w:r>
        <w:t>Seq</w:t>
      </w:r>
      <w:proofErr w:type="spellEnd"/>
      <w:r>
        <w:t>#        Link ID    Ref-</w:t>
      </w:r>
      <w:proofErr w:type="spellStart"/>
      <w:proofErr w:type="gramStart"/>
      <w:r>
        <w:t>lstype</w:t>
      </w:r>
      <w:proofErr w:type="spellEnd"/>
      <w:r>
        <w:t xml:space="preserve">  Ref</w:t>
      </w:r>
      <w:proofErr w:type="gramEnd"/>
      <w:r>
        <w:t>-LSID</w:t>
      </w:r>
    </w:p>
    <w:p w14:paraId="06079960" w14:textId="77777777" w:rsidR="005A496F" w:rsidRDefault="005A496F" w:rsidP="005A496F">
      <w:pPr>
        <w:pStyle w:val="CMDOutput"/>
      </w:pPr>
      <w:r>
        <w:t xml:space="preserve"> 1.1.1.1         908         0x</w:t>
      </w:r>
      <w:proofErr w:type="gramStart"/>
      <w:r>
        <w:t>80000001  0</w:t>
      </w:r>
      <w:proofErr w:type="gramEnd"/>
      <w:r>
        <w:t xml:space="preserve">          0x2001      0</w:t>
      </w:r>
    </w:p>
    <w:p w14:paraId="6C93ABDF" w14:textId="3A3C80F8" w:rsidR="005A496F" w:rsidRDefault="005A496F" w:rsidP="005A496F">
      <w:pPr>
        <w:pStyle w:val="BodyTextL50"/>
        <w:rPr>
          <w:rStyle w:val="AnswerGray"/>
        </w:rPr>
      </w:pPr>
      <w:r>
        <w:t xml:space="preserve">How many link state databases are found on R1? _____ </w:t>
      </w:r>
    </w:p>
    <w:p w14:paraId="78358C75" w14:textId="10FFB712" w:rsidR="005A496F" w:rsidRPr="005A496F" w:rsidRDefault="005A496F" w:rsidP="005A496F">
      <w:pPr>
        <w:pStyle w:val="BodyTextL50"/>
        <w:rPr>
          <w:rStyle w:val="AnswerGray"/>
        </w:rPr>
      </w:pPr>
      <w:r>
        <w:t xml:space="preserve">How many link state databases are found on R2? _____ </w:t>
      </w:r>
    </w:p>
    <w:p w14:paraId="395A6DD9" w14:textId="11299AE5" w:rsidR="005A496F" w:rsidRPr="005A496F" w:rsidRDefault="005A496F" w:rsidP="005A496F">
      <w:pPr>
        <w:pStyle w:val="BodyTextL50"/>
        <w:rPr>
          <w:rStyle w:val="AnswerGray"/>
        </w:rPr>
      </w:pPr>
      <w:r>
        <w:t xml:space="preserve">How many link state databases are found on R3? _____ </w:t>
      </w:r>
      <w:bookmarkStart w:id="0" w:name="_GoBack"/>
      <w:bookmarkEnd w:id="0"/>
    </w:p>
    <w:p w14:paraId="54667CA4" w14:textId="77777777" w:rsidR="00853418" w:rsidRDefault="00024EE5" w:rsidP="000C5215">
      <w:pPr>
        <w:pStyle w:val="LabSection"/>
      </w:pPr>
      <w:r>
        <w:t>Reflection</w:t>
      </w:r>
    </w:p>
    <w:p w14:paraId="7AC88567" w14:textId="31DD981E" w:rsidR="000C6529" w:rsidRDefault="00103751" w:rsidP="000E5619">
      <w:pPr>
        <w:pStyle w:val="ReflectionQ"/>
      </w:pPr>
      <w:r>
        <w:t xml:space="preserve">Why would </w:t>
      </w:r>
      <w:r w:rsidR="000662C0">
        <w:t>multi-area</w:t>
      </w:r>
      <w:r w:rsidR="003024B0">
        <w:t xml:space="preserve"> OSPFv3</w:t>
      </w:r>
      <w:r>
        <w:t xml:space="preserve"> be used</w:t>
      </w:r>
      <w:r w:rsidR="003024B0">
        <w:t>?</w:t>
      </w:r>
    </w:p>
    <w:p w14:paraId="79B2BAD9" w14:textId="77777777" w:rsidR="000E5619" w:rsidRDefault="000E5619" w:rsidP="00215202">
      <w:pPr>
        <w:pStyle w:val="BodyTextL25"/>
      </w:pPr>
      <w:r>
        <w:t>_______________________________________________________________________________________</w:t>
      </w:r>
    </w:p>
    <w:p w14:paraId="58B70F8A" w14:textId="77777777" w:rsidR="000E5619" w:rsidRDefault="000E5619" w:rsidP="000E5619">
      <w:pPr>
        <w:pStyle w:val="BodyTextL25"/>
      </w:pPr>
      <w:r>
        <w:t>_______________________________________________________________________________________</w:t>
      </w:r>
    </w:p>
    <w:p w14:paraId="2ED4C805" w14:textId="77777777" w:rsidR="00097163" w:rsidRPr="004C0909" w:rsidRDefault="000242D6" w:rsidP="0014219C">
      <w:pPr>
        <w:pStyle w:val="LabSection"/>
      </w:pPr>
      <w:r w:rsidRPr="000242D6">
        <w:t>Router Interface Summary Table</w:t>
      </w:r>
    </w:p>
    <w:tbl>
      <w:tblPr>
        <w:tblW w:w="1026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1530"/>
        <w:gridCol w:w="2250"/>
        <w:gridCol w:w="2250"/>
        <w:gridCol w:w="2070"/>
        <w:gridCol w:w="2160"/>
      </w:tblGrid>
      <w:tr w:rsidR="00A47CC2" w:rsidRPr="00763D8B" w14:paraId="07690883" w14:textId="77777777" w:rsidTr="00F4135D">
        <w:trPr>
          <w:cantSplit/>
          <w:jc w:val="center"/>
        </w:trPr>
        <w:tc>
          <w:tcPr>
            <w:tcW w:w="10260" w:type="dxa"/>
            <w:gridSpan w:val="5"/>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40A3A3D" w14:textId="77777777" w:rsidR="00A47CC2" w:rsidRDefault="00A47CC2" w:rsidP="006D2C28">
            <w:pPr>
              <w:pStyle w:val="TableHeading"/>
            </w:pPr>
            <w:r>
              <w:t>Router Interface Summary</w:t>
            </w:r>
          </w:p>
        </w:tc>
      </w:tr>
      <w:tr w:rsidR="00A47CC2" w14:paraId="7DFD68AB" w14:textId="77777777" w:rsidTr="00F4135D">
        <w:trPr>
          <w:cantSplit/>
          <w:jc w:val="center"/>
        </w:trPr>
        <w:tc>
          <w:tcPr>
            <w:tcW w:w="1530" w:type="dxa"/>
          </w:tcPr>
          <w:p w14:paraId="63782E9A" w14:textId="77777777" w:rsidR="00A47CC2" w:rsidRPr="00763D8B" w:rsidRDefault="00A47CC2" w:rsidP="00745DCE">
            <w:pPr>
              <w:pStyle w:val="TableHeading"/>
            </w:pPr>
            <w:r w:rsidRPr="00763D8B">
              <w:t>Router Model</w:t>
            </w:r>
          </w:p>
        </w:tc>
        <w:tc>
          <w:tcPr>
            <w:tcW w:w="2250" w:type="dxa"/>
          </w:tcPr>
          <w:p w14:paraId="14A0BFCF" w14:textId="77777777" w:rsidR="00A47CC2" w:rsidRPr="00763D8B" w:rsidRDefault="00A47CC2" w:rsidP="00745DCE">
            <w:pPr>
              <w:pStyle w:val="TableHeading"/>
            </w:pPr>
            <w:r w:rsidRPr="00763D8B">
              <w:t>Ethernet Interface #1</w:t>
            </w:r>
          </w:p>
        </w:tc>
        <w:tc>
          <w:tcPr>
            <w:tcW w:w="2250" w:type="dxa"/>
          </w:tcPr>
          <w:p w14:paraId="75EB3752" w14:textId="77777777" w:rsidR="00A47CC2" w:rsidRPr="00763D8B" w:rsidRDefault="00A47CC2" w:rsidP="00745DCE">
            <w:pPr>
              <w:pStyle w:val="TableHeading"/>
            </w:pPr>
            <w:r w:rsidRPr="00763D8B">
              <w:t>Ethernet Interface #2</w:t>
            </w:r>
          </w:p>
        </w:tc>
        <w:tc>
          <w:tcPr>
            <w:tcW w:w="2070" w:type="dxa"/>
          </w:tcPr>
          <w:p w14:paraId="5BB63DCC" w14:textId="77777777" w:rsidR="00A47CC2" w:rsidRPr="00763D8B" w:rsidRDefault="00A47CC2" w:rsidP="00745DCE">
            <w:pPr>
              <w:pStyle w:val="TableHeading"/>
            </w:pPr>
            <w:r w:rsidRPr="00763D8B">
              <w:t>Serial Interface #1</w:t>
            </w:r>
          </w:p>
        </w:tc>
        <w:tc>
          <w:tcPr>
            <w:tcW w:w="2160" w:type="dxa"/>
          </w:tcPr>
          <w:p w14:paraId="796DA26F" w14:textId="77777777" w:rsidR="00A47CC2" w:rsidRPr="00763D8B" w:rsidRDefault="00A47CC2" w:rsidP="00745DCE">
            <w:pPr>
              <w:pStyle w:val="TableHeading"/>
            </w:pPr>
            <w:r w:rsidRPr="00763D8B">
              <w:t>Serial Interface #2</w:t>
            </w:r>
          </w:p>
        </w:tc>
      </w:tr>
      <w:tr w:rsidR="00A47CC2" w14:paraId="6723A5E1" w14:textId="77777777" w:rsidTr="00F4135D">
        <w:trPr>
          <w:cantSplit/>
          <w:jc w:val="center"/>
        </w:trPr>
        <w:tc>
          <w:tcPr>
            <w:tcW w:w="1530" w:type="dxa"/>
          </w:tcPr>
          <w:p w14:paraId="7DA55B22" w14:textId="77777777" w:rsidR="00A47CC2" w:rsidRPr="00763D8B" w:rsidRDefault="00A47CC2" w:rsidP="00097163">
            <w:pPr>
              <w:pStyle w:val="TableText"/>
            </w:pPr>
            <w:r w:rsidRPr="00763D8B">
              <w:t>1800</w:t>
            </w:r>
          </w:p>
        </w:tc>
        <w:tc>
          <w:tcPr>
            <w:tcW w:w="2250" w:type="dxa"/>
          </w:tcPr>
          <w:p w14:paraId="4BA620A9" w14:textId="77777777" w:rsidR="00A47CC2" w:rsidRPr="00763D8B" w:rsidRDefault="00A47CC2" w:rsidP="00F10819">
            <w:pPr>
              <w:pStyle w:val="TableText"/>
            </w:pPr>
            <w:r w:rsidRPr="00763D8B">
              <w:t>Fast Ethernet 0/0 (F0/0)</w:t>
            </w:r>
          </w:p>
        </w:tc>
        <w:tc>
          <w:tcPr>
            <w:tcW w:w="2250" w:type="dxa"/>
          </w:tcPr>
          <w:p w14:paraId="3F3FD03B" w14:textId="77777777" w:rsidR="00A47CC2" w:rsidRPr="00763D8B" w:rsidRDefault="00A47CC2" w:rsidP="00F10819">
            <w:pPr>
              <w:pStyle w:val="TableText"/>
            </w:pPr>
            <w:r w:rsidRPr="00763D8B">
              <w:t>Fast Ethernet 0/1 (F0/1)</w:t>
            </w:r>
          </w:p>
        </w:tc>
        <w:tc>
          <w:tcPr>
            <w:tcW w:w="2070" w:type="dxa"/>
          </w:tcPr>
          <w:p w14:paraId="0E24434D" w14:textId="77777777" w:rsidR="00A47CC2" w:rsidRPr="00763D8B" w:rsidRDefault="00A47CC2" w:rsidP="00097163">
            <w:pPr>
              <w:pStyle w:val="TableText"/>
            </w:pPr>
            <w:r w:rsidRPr="00763D8B">
              <w:t>Serial 0/0/0 (S0/0/0)</w:t>
            </w:r>
          </w:p>
        </w:tc>
        <w:tc>
          <w:tcPr>
            <w:tcW w:w="2160" w:type="dxa"/>
          </w:tcPr>
          <w:p w14:paraId="2036889D" w14:textId="77777777" w:rsidR="00A47CC2" w:rsidRPr="00763D8B" w:rsidRDefault="00A47CC2" w:rsidP="00097163">
            <w:pPr>
              <w:pStyle w:val="TableText"/>
            </w:pPr>
            <w:r w:rsidRPr="00763D8B">
              <w:t>Serial 0/0/1 (S0/0/1)</w:t>
            </w:r>
          </w:p>
        </w:tc>
      </w:tr>
      <w:tr w:rsidR="00A47CC2" w14:paraId="270D1DFE" w14:textId="77777777" w:rsidTr="00F4135D">
        <w:trPr>
          <w:cantSplit/>
          <w:jc w:val="center"/>
        </w:trPr>
        <w:tc>
          <w:tcPr>
            <w:tcW w:w="1530" w:type="dxa"/>
          </w:tcPr>
          <w:p w14:paraId="5D9FA771" w14:textId="77777777" w:rsidR="00A47CC2" w:rsidRPr="00763D8B" w:rsidRDefault="00A47CC2" w:rsidP="00097163">
            <w:pPr>
              <w:pStyle w:val="TableText"/>
            </w:pPr>
            <w:r w:rsidRPr="00763D8B">
              <w:t>1900</w:t>
            </w:r>
          </w:p>
        </w:tc>
        <w:tc>
          <w:tcPr>
            <w:tcW w:w="2250" w:type="dxa"/>
          </w:tcPr>
          <w:p w14:paraId="50E779CF" w14:textId="77777777" w:rsidR="00A47CC2" w:rsidRPr="00763D8B" w:rsidRDefault="00A47CC2" w:rsidP="00097163">
            <w:pPr>
              <w:pStyle w:val="TableText"/>
            </w:pPr>
            <w:r w:rsidRPr="00763D8B">
              <w:t>Gigabit Ethernet 0/0 (G0/0)</w:t>
            </w:r>
          </w:p>
        </w:tc>
        <w:tc>
          <w:tcPr>
            <w:tcW w:w="2250" w:type="dxa"/>
          </w:tcPr>
          <w:p w14:paraId="5B38D948" w14:textId="77777777" w:rsidR="00A47CC2" w:rsidRPr="00763D8B" w:rsidRDefault="00A47CC2" w:rsidP="00097163">
            <w:pPr>
              <w:pStyle w:val="TableText"/>
            </w:pPr>
            <w:r w:rsidRPr="00763D8B">
              <w:t>Gigabit Ethernet 0/1 (G0/1)</w:t>
            </w:r>
          </w:p>
        </w:tc>
        <w:tc>
          <w:tcPr>
            <w:tcW w:w="2070" w:type="dxa"/>
          </w:tcPr>
          <w:p w14:paraId="2EF48C41" w14:textId="77777777" w:rsidR="00A47CC2" w:rsidRPr="00763D8B" w:rsidRDefault="00A47CC2" w:rsidP="00097163">
            <w:pPr>
              <w:pStyle w:val="TableText"/>
            </w:pPr>
            <w:r w:rsidRPr="00763D8B">
              <w:t>Serial 0/0/0 (S0/0/0)</w:t>
            </w:r>
          </w:p>
        </w:tc>
        <w:tc>
          <w:tcPr>
            <w:tcW w:w="2160" w:type="dxa"/>
          </w:tcPr>
          <w:p w14:paraId="76B55F12" w14:textId="77777777" w:rsidR="00A47CC2" w:rsidRPr="00763D8B" w:rsidRDefault="00A47CC2" w:rsidP="00097163">
            <w:pPr>
              <w:pStyle w:val="TableText"/>
            </w:pPr>
            <w:r w:rsidRPr="00763D8B">
              <w:t>Serial 0/0/1 (S0/0/1)</w:t>
            </w:r>
          </w:p>
        </w:tc>
      </w:tr>
      <w:tr w:rsidR="00C07FD9" w14:paraId="355008DD" w14:textId="77777777" w:rsidTr="00F4135D">
        <w:trPr>
          <w:cantSplit/>
          <w:jc w:val="center"/>
        </w:trPr>
        <w:tc>
          <w:tcPr>
            <w:tcW w:w="1530" w:type="dxa"/>
          </w:tcPr>
          <w:p w14:paraId="3D4454D8" w14:textId="77777777" w:rsidR="00C07FD9" w:rsidRDefault="00C07FD9" w:rsidP="00097163">
            <w:pPr>
              <w:pStyle w:val="TableText"/>
            </w:pPr>
            <w:r>
              <w:t>2801</w:t>
            </w:r>
          </w:p>
        </w:tc>
        <w:tc>
          <w:tcPr>
            <w:tcW w:w="2250" w:type="dxa"/>
          </w:tcPr>
          <w:p w14:paraId="0177A575" w14:textId="77777777" w:rsidR="00C07FD9" w:rsidRPr="00763D8B" w:rsidRDefault="00C07FD9" w:rsidP="00F10819">
            <w:pPr>
              <w:pStyle w:val="TableText"/>
            </w:pPr>
            <w:r w:rsidRPr="00763D8B">
              <w:t>Fast Ethernet 0/0 (F0/0)</w:t>
            </w:r>
          </w:p>
        </w:tc>
        <w:tc>
          <w:tcPr>
            <w:tcW w:w="2250" w:type="dxa"/>
          </w:tcPr>
          <w:p w14:paraId="66133BD0" w14:textId="77777777" w:rsidR="00C07FD9" w:rsidRPr="00763D8B" w:rsidRDefault="00C07FD9" w:rsidP="00F10819">
            <w:pPr>
              <w:pStyle w:val="TableText"/>
            </w:pPr>
            <w:r w:rsidRPr="00763D8B">
              <w:t>Fast Ethernet 0/1 (F0/1)</w:t>
            </w:r>
          </w:p>
        </w:tc>
        <w:tc>
          <w:tcPr>
            <w:tcW w:w="2070" w:type="dxa"/>
          </w:tcPr>
          <w:p w14:paraId="0AEA9141" w14:textId="77777777" w:rsidR="00C07FD9" w:rsidRPr="00763D8B" w:rsidRDefault="00C07FD9" w:rsidP="003233A3">
            <w:pPr>
              <w:pStyle w:val="TableText"/>
            </w:pPr>
            <w:r>
              <w:t>Serial 0/1</w:t>
            </w:r>
            <w:r w:rsidRPr="00763D8B">
              <w:t>/0 (S0/</w:t>
            </w:r>
            <w:r w:rsidR="00315D86">
              <w:t>1</w:t>
            </w:r>
            <w:r w:rsidRPr="00763D8B">
              <w:t>/0)</w:t>
            </w:r>
          </w:p>
        </w:tc>
        <w:tc>
          <w:tcPr>
            <w:tcW w:w="2160" w:type="dxa"/>
          </w:tcPr>
          <w:p w14:paraId="63D31EC3" w14:textId="77777777" w:rsidR="00C07FD9" w:rsidRPr="00763D8B" w:rsidRDefault="00C07FD9" w:rsidP="00315D86">
            <w:pPr>
              <w:pStyle w:val="TableText"/>
            </w:pPr>
            <w:r>
              <w:t>Serial 0/1</w:t>
            </w:r>
            <w:r w:rsidRPr="00763D8B">
              <w:t>/1 (S0/</w:t>
            </w:r>
            <w:r w:rsidR="00315D86">
              <w:t>1</w:t>
            </w:r>
            <w:r w:rsidRPr="00763D8B">
              <w:t>/1)</w:t>
            </w:r>
          </w:p>
        </w:tc>
      </w:tr>
      <w:tr w:rsidR="00C07FD9" w14:paraId="0E97D29B" w14:textId="77777777" w:rsidTr="00F4135D">
        <w:trPr>
          <w:cantSplit/>
          <w:jc w:val="center"/>
        </w:trPr>
        <w:tc>
          <w:tcPr>
            <w:tcW w:w="1530" w:type="dxa"/>
          </w:tcPr>
          <w:p w14:paraId="5A70E0F2" w14:textId="77777777" w:rsidR="00C07FD9" w:rsidRPr="00763D8B" w:rsidRDefault="00C07FD9" w:rsidP="00097163">
            <w:pPr>
              <w:pStyle w:val="TableText"/>
            </w:pPr>
            <w:r>
              <w:t>2811</w:t>
            </w:r>
          </w:p>
        </w:tc>
        <w:tc>
          <w:tcPr>
            <w:tcW w:w="2250" w:type="dxa"/>
          </w:tcPr>
          <w:p w14:paraId="37729BE0" w14:textId="77777777" w:rsidR="00C07FD9" w:rsidRPr="00763D8B" w:rsidRDefault="00C07FD9" w:rsidP="00F10819">
            <w:pPr>
              <w:pStyle w:val="TableText"/>
            </w:pPr>
            <w:r w:rsidRPr="00763D8B">
              <w:t>Fast Ethernet 0/0 (F0/0)</w:t>
            </w:r>
          </w:p>
        </w:tc>
        <w:tc>
          <w:tcPr>
            <w:tcW w:w="2250" w:type="dxa"/>
          </w:tcPr>
          <w:p w14:paraId="42D2B2CC" w14:textId="77777777" w:rsidR="00C07FD9" w:rsidRPr="00763D8B" w:rsidRDefault="00C07FD9" w:rsidP="00F10819">
            <w:pPr>
              <w:pStyle w:val="TableText"/>
            </w:pPr>
            <w:r w:rsidRPr="00763D8B">
              <w:t>Fast Ethernet 0/1 (F0/1)</w:t>
            </w:r>
          </w:p>
        </w:tc>
        <w:tc>
          <w:tcPr>
            <w:tcW w:w="2070" w:type="dxa"/>
          </w:tcPr>
          <w:p w14:paraId="28220E75" w14:textId="77777777" w:rsidR="00C07FD9" w:rsidRPr="00763D8B" w:rsidRDefault="00C07FD9" w:rsidP="00097163">
            <w:pPr>
              <w:pStyle w:val="TableText"/>
            </w:pPr>
            <w:r w:rsidRPr="00763D8B">
              <w:t>Serial 0/0/0 (S0/0/0)</w:t>
            </w:r>
          </w:p>
        </w:tc>
        <w:tc>
          <w:tcPr>
            <w:tcW w:w="2160" w:type="dxa"/>
          </w:tcPr>
          <w:p w14:paraId="3D9169E2" w14:textId="77777777" w:rsidR="00C07FD9" w:rsidRPr="00763D8B" w:rsidRDefault="00C07FD9" w:rsidP="00097163">
            <w:pPr>
              <w:pStyle w:val="TableText"/>
            </w:pPr>
            <w:r w:rsidRPr="00763D8B">
              <w:t>Serial 0/0/1 (S0/0/1)</w:t>
            </w:r>
          </w:p>
        </w:tc>
      </w:tr>
      <w:tr w:rsidR="00C07FD9" w14:paraId="7B7D26AA" w14:textId="77777777" w:rsidTr="00F4135D">
        <w:trPr>
          <w:cantSplit/>
          <w:jc w:val="center"/>
        </w:trPr>
        <w:tc>
          <w:tcPr>
            <w:tcW w:w="1530" w:type="dxa"/>
          </w:tcPr>
          <w:p w14:paraId="71772D11" w14:textId="77777777" w:rsidR="00C07FD9" w:rsidRPr="00763D8B" w:rsidRDefault="00C07FD9" w:rsidP="00097163">
            <w:pPr>
              <w:pStyle w:val="TableText"/>
            </w:pPr>
            <w:r w:rsidRPr="00763D8B">
              <w:t>2900</w:t>
            </w:r>
          </w:p>
        </w:tc>
        <w:tc>
          <w:tcPr>
            <w:tcW w:w="2250" w:type="dxa"/>
          </w:tcPr>
          <w:p w14:paraId="0408DE30" w14:textId="77777777" w:rsidR="00C07FD9" w:rsidRPr="00763D8B" w:rsidRDefault="00C07FD9" w:rsidP="00097163">
            <w:pPr>
              <w:pStyle w:val="TableText"/>
            </w:pPr>
            <w:r w:rsidRPr="00763D8B">
              <w:t>Gigabit Ethernet 0/0 (G0/0)</w:t>
            </w:r>
          </w:p>
        </w:tc>
        <w:tc>
          <w:tcPr>
            <w:tcW w:w="2250" w:type="dxa"/>
          </w:tcPr>
          <w:p w14:paraId="63409866" w14:textId="77777777" w:rsidR="00C07FD9" w:rsidRPr="00763D8B" w:rsidRDefault="00C07FD9" w:rsidP="00097163">
            <w:pPr>
              <w:pStyle w:val="TableText"/>
            </w:pPr>
            <w:r w:rsidRPr="00763D8B">
              <w:t>Gigabit Ethernet 0/1 (G0/1)</w:t>
            </w:r>
          </w:p>
        </w:tc>
        <w:tc>
          <w:tcPr>
            <w:tcW w:w="2070" w:type="dxa"/>
          </w:tcPr>
          <w:p w14:paraId="40236D67" w14:textId="77777777" w:rsidR="00C07FD9" w:rsidRPr="00763D8B" w:rsidRDefault="00C07FD9" w:rsidP="00097163">
            <w:pPr>
              <w:pStyle w:val="TableText"/>
            </w:pPr>
            <w:r w:rsidRPr="00763D8B">
              <w:t>Serial 0/0/0 (S0/0/0)</w:t>
            </w:r>
          </w:p>
        </w:tc>
        <w:tc>
          <w:tcPr>
            <w:tcW w:w="2160" w:type="dxa"/>
          </w:tcPr>
          <w:p w14:paraId="2A28D4EC" w14:textId="77777777" w:rsidR="00C07FD9" w:rsidRPr="00763D8B" w:rsidRDefault="00C07FD9" w:rsidP="00097163">
            <w:pPr>
              <w:pStyle w:val="TableText"/>
            </w:pPr>
            <w:r w:rsidRPr="00763D8B">
              <w:t>Serial 0/0/1 (S0/0/1)</w:t>
            </w:r>
          </w:p>
        </w:tc>
      </w:tr>
      <w:tr w:rsidR="00C07FD9" w14:paraId="631372DF" w14:textId="77777777" w:rsidTr="00F4135D">
        <w:trPr>
          <w:cantSplit/>
          <w:jc w:val="center"/>
        </w:trPr>
        <w:tc>
          <w:tcPr>
            <w:tcW w:w="10260" w:type="dxa"/>
            <w:gridSpan w:val="5"/>
          </w:tcPr>
          <w:p w14:paraId="0B414C29" w14:textId="77777777" w:rsidR="00C07FD9" w:rsidRPr="00763D8B" w:rsidRDefault="00C07FD9" w:rsidP="005456DB">
            <w:pPr>
              <w:pStyle w:val="TableText"/>
              <w:keepNext w:val="0"/>
            </w:pPr>
            <w:r w:rsidRPr="00C07FD9">
              <w:rPr>
                <w:b/>
              </w:rPr>
              <w:t>Note</w:t>
            </w:r>
            <w:r w:rsidRPr="00873C6B">
              <w:t>:</w:t>
            </w:r>
            <w:r w:rsidRPr="00763D8B">
              <w:t xml:space="preserve"> To find out how the router is configured, look at the interfaces to identify the type of router and how many interfaces the router has. There is no way to effectively list all the combinations of configurations for each router class. This table includes identifiers for the possible combinations of Ethernet and Serial interfaces in the device. The table does not include any other type of interface, even though a specific router may contain one. An example of this might be an ISDN BRI interface. The string in parenthesis is the legal abbreviation that can be used in Cisco IOS commands to represent the interface.</w:t>
            </w:r>
          </w:p>
        </w:tc>
      </w:tr>
    </w:tbl>
    <w:p w14:paraId="6C383C29" w14:textId="48634A46" w:rsidR="00912850" w:rsidRPr="00912850" w:rsidRDefault="00912850" w:rsidP="005456DB">
      <w:pPr>
        <w:pStyle w:val="LabSection"/>
        <w:rPr>
          <w:rStyle w:val="DevConfigGray"/>
        </w:rPr>
      </w:pPr>
    </w:p>
    <w:sectPr w:rsidR="00912850" w:rsidRPr="00912850" w:rsidSect="008C4307">
      <w:headerReference w:type="even" r:id="rId9"/>
      <w:headerReference w:type="default" r:id="rId10"/>
      <w:footerReference w:type="even" r:id="rId11"/>
      <w:footerReference w:type="default" r:id="rId12"/>
      <w:headerReference w:type="first" r:id="rId13"/>
      <w:footerReference w:type="first" r:id="rId14"/>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E06004" w14:textId="77777777" w:rsidR="001E3ED5" w:rsidRDefault="001E3ED5" w:rsidP="0090659A">
      <w:pPr>
        <w:spacing w:after="0" w:line="240" w:lineRule="auto"/>
      </w:pPr>
      <w:r>
        <w:separator/>
      </w:r>
    </w:p>
    <w:p w14:paraId="01D07DA1" w14:textId="77777777" w:rsidR="001E3ED5" w:rsidRDefault="001E3ED5"/>
    <w:p w14:paraId="36704CDA" w14:textId="77777777" w:rsidR="001E3ED5" w:rsidRDefault="001E3ED5"/>
    <w:p w14:paraId="0D4105FE" w14:textId="77777777" w:rsidR="001E3ED5" w:rsidRDefault="001E3ED5"/>
    <w:p w14:paraId="128F8DA2" w14:textId="77777777" w:rsidR="001E3ED5" w:rsidRDefault="001E3ED5"/>
  </w:endnote>
  <w:endnote w:type="continuationSeparator" w:id="0">
    <w:p w14:paraId="3880CC03" w14:textId="77777777" w:rsidR="001E3ED5" w:rsidRDefault="001E3ED5" w:rsidP="0090659A">
      <w:pPr>
        <w:spacing w:after="0" w:line="240" w:lineRule="auto"/>
      </w:pPr>
      <w:r>
        <w:continuationSeparator/>
      </w:r>
    </w:p>
    <w:p w14:paraId="401F6016" w14:textId="77777777" w:rsidR="001E3ED5" w:rsidRDefault="001E3ED5"/>
    <w:p w14:paraId="0EB61366" w14:textId="77777777" w:rsidR="001E3ED5" w:rsidRDefault="001E3ED5"/>
    <w:p w14:paraId="7A12D6A4" w14:textId="77777777" w:rsidR="001E3ED5" w:rsidRDefault="001E3ED5"/>
    <w:p w14:paraId="3FC14053" w14:textId="77777777" w:rsidR="001E3ED5" w:rsidRDefault="001E3ED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embedRegular r:id="rId1" w:fontKey="{1C09EB6B-B021-4CC7-9837-4BBBFEADB598}"/>
    <w:embedBold r:id="rId2" w:fontKey="{6474A7E0-5947-4C79-8213-87844046FEB6}"/>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embedRegular r:id="rId3" w:fontKey="{3047AC35-D917-4310-8303-13A22BCC9BEF}"/>
    <w:embedBold r:id="rId4" w:fontKey="{E295BAB3-1D65-4A4B-AB10-67001A96327A}"/>
    <w:embedItalic r:id="rId5" w:fontKey="{20438D83-E849-4DE6-B68E-07BF79DDBDA8}"/>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21002A87" w:usb1="00000000" w:usb2="00000000" w:usb3="00000000" w:csb0="000101FF" w:csb1="00000000"/>
  </w:font>
  <w:font w:name="PMingLiU">
    <w:altName w:val="新細明體"/>
    <w:panose1 w:val="02010601000101010101"/>
    <w:charset w:val="88"/>
    <w:family w:val="roman"/>
    <w:pitch w:val="variable"/>
    <w:sig w:usb0="00000001" w:usb1="08080000" w:usb2="00000010" w:usb3="00000000" w:csb0="001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BE5D4C" w14:textId="77777777" w:rsidR="00B94BEB" w:rsidRDefault="00B94B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F3BDEB" w14:textId="42A1E08F" w:rsidR="00B94BEB" w:rsidRPr="0090659A" w:rsidRDefault="00B94BEB" w:rsidP="008C4307">
    <w:pPr>
      <w:pStyle w:val="Footer"/>
      <w:rPr>
        <w:szCs w:val="16"/>
      </w:rPr>
    </w:pPr>
    <w:r w:rsidRPr="002A244B">
      <w:t xml:space="preserve">© </w:t>
    </w:r>
    <w:r>
      <w:fldChar w:fldCharType="begin"/>
    </w:r>
    <w:r>
      <w:instrText xml:space="preserve"> DATE  \@ "yyyy"  \* MERGEFORMAT </w:instrText>
    </w:r>
    <w:r>
      <w:fldChar w:fldCharType="separate"/>
    </w:r>
    <w:r>
      <w:rPr>
        <w:noProof/>
      </w:rPr>
      <w:t>2017</w:t>
    </w:r>
    <w: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5456DB">
      <w:rPr>
        <w:b/>
        <w:noProof/>
        <w:szCs w:val="16"/>
      </w:rPr>
      <w:t>8</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5456DB">
      <w:rPr>
        <w:b/>
        <w:noProof/>
        <w:szCs w:val="16"/>
      </w:rPr>
      <w:t>8</w:t>
    </w:r>
    <w:r w:rsidRPr="0090659A">
      <w:rPr>
        <w:b/>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C54EAB" w14:textId="3AD08462" w:rsidR="00B94BEB" w:rsidRPr="0090659A" w:rsidRDefault="00B94BEB" w:rsidP="008C4307">
    <w:pPr>
      <w:pStyle w:val="Footer"/>
      <w:rPr>
        <w:szCs w:val="16"/>
      </w:rPr>
    </w:pPr>
    <w:r w:rsidRPr="002A244B">
      <w:t xml:space="preserve">© </w:t>
    </w:r>
    <w:r>
      <w:fldChar w:fldCharType="begin"/>
    </w:r>
    <w:r>
      <w:instrText xml:space="preserve"> DATE  \@ "yyyy"  \* MERGEFORMAT </w:instrText>
    </w:r>
    <w:r>
      <w:fldChar w:fldCharType="separate"/>
    </w:r>
    <w:r>
      <w:rPr>
        <w:noProof/>
      </w:rPr>
      <w:t>2017</w:t>
    </w:r>
    <w: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5456DB">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5456DB">
      <w:rPr>
        <w:b/>
        <w:noProof/>
        <w:szCs w:val="16"/>
      </w:rPr>
      <w:t>8</w:t>
    </w:r>
    <w:r w:rsidRPr="0090659A">
      <w:rPr>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878BF9" w14:textId="77777777" w:rsidR="001E3ED5" w:rsidRDefault="001E3ED5" w:rsidP="0090659A">
      <w:pPr>
        <w:spacing w:after="0" w:line="240" w:lineRule="auto"/>
      </w:pPr>
      <w:r>
        <w:separator/>
      </w:r>
    </w:p>
    <w:p w14:paraId="451186C1" w14:textId="77777777" w:rsidR="001E3ED5" w:rsidRDefault="001E3ED5"/>
    <w:p w14:paraId="4C6B75E6" w14:textId="77777777" w:rsidR="001E3ED5" w:rsidRDefault="001E3ED5"/>
    <w:p w14:paraId="5196E5F3" w14:textId="77777777" w:rsidR="001E3ED5" w:rsidRDefault="001E3ED5"/>
    <w:p w14:paraId="25007C9C" w14:textId="77777777" w:rsidR="001E3ED5" w:rsidRDefault="001E3ED5"/>
  </w:footnote>
  <w:footnote w:type="continuationSeparator" w:id="0">
    <w:p w14:paraId="448B047F" w14:textId="77777777" w:rsidR="001E3ED5" w:rsidRDefault="001E3ED5" w:rsidP="0090659A">
      <w:pPr>
        <w:spacing w:after="0" w:line="240" w:lineRule="auto"/>
      </w:pPr>
      <w:r>
        <w:continuationSeparator/>
      </w:r>
    </w:p>
    <w:p w14:paraId="24384977" w14:textId="77777777" w:rsidR="001E3ED5" w:rsidRDefault="001E3ED5"/>
    <w:p w14:paraId="1E671F18" w14:textId="77777777" w:rsidR="001E3ED5" w:rsidRDefault="001E3ED5"/>
    <w:p w14:paraId="75208C6B" w14:textId="77777777" w:rsidR="001E3ED5" w:rsidRDefault="001E3ED5"/>
    <w:p w14:paraId="7CB7E79E" w14:textId="77777777" w:rsidR="001E3ED5" w:rsidRDefault="001E3ED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CA1B3E" w14:textId="77777777" w:rsidR="00B94BEB" w:rsidRDefault="00B94B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3B449E" w14:textId="5F09521F" w:rsidR="00B94BEB" w:rsidRDefault="00B94BEB" w:rsidP="00C52BA6">
    <w:pPr>
      <w:pStyle w:val="PageHead"/>
    </w:pPr>
    <w:r w:rsidRPr="00FD4A68">
      <w:t xml:space="preserve">Lab </w:t>
    </w:r>
    <w:r>
      <w:t>-</w:t>
    </w:r>
    <w:r w:rsidRPr="00FD4A68">
      <w:t xml:space="preserve"> </w:t>
    </w:r>
    <w:r w:rsidRPr="00617DA4">
      <w:t xml:space="preserve">Configuring </w:t>
    </w:r>
    <w:r>
      <w:t>Multi-area OSPFv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BC4487" w14:textId="77777777" w:rsidR="00B94BEB" w:rsidRDefault="00B94BEB">
    <w:pPr>
      <w:pStyle w:val="Header"/>
    </w:pPr>
    <w:r>
      <w:rPr>
        <w:noProof/>
        <w:lang w:eastAsia="zh-CN"/>
      </w:rPr>
      <w:drawing>
        <wp:anchor distT="0" distB="0" distL="114300" distR="114300" simplePos="0" relativeHeight="251657728" behindDoc="0" locked="0" layoutInCell="1" allowOverlap="1" wp14:anchorId="533D3C52" wp14:editId="6F3FF41F">
          <wp:simplePos x="0" y="0"/>
          <wp:positionH relativeFrom="column">
            <wp:posOffset>-704850</wp:posOffset>
          </wp:positionH>
          <wp:positionV relativeFrom="paragraph">
            <wp:posOffset>-274320</wp:posOffset>
          </wp:positionV>
          <wp:extent cx="7776210" cy="678180"/>
          <wp:effectExtent l="0" t="0" r="0" b="762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67818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D796360"/>
    <w:multiLevelType w:val="multilevel"/>
    <w:tmpl w:val="4D148782"/>
    <w:styleLink w:val="PartStepSubStepList"/>
    <w:lvl w:ilvl="0">
      <w:start w:val="1"/>
      <w:numFmt w:val="decimal"/>
      <w:pStyle w:val="PartHead"/>
      <w:suff w:val="space"/>
      <w:lvlText w:val="Part %1:"/>
      <w:lvlJc w:val="left"/>
      <w:pPr>
        <w:ind w:left="1080" w:hanging="1080"/>
      </w:pPr>
      <w:rPr>
        <w:rFonts w:hint="default"/>
      </w:rPr>
    </w:lvl>
    <w:lvl w:ilvl="1">
      <w:start w:val="1"/>
      <w:numFmt w:val="decimal"/>
      <w:pStyle w:val="StepHead"/>
      <w:suff w:val="space"/>
      <w:lvlText w:val="Step %2:"/>
      <w:lvlJc w:val="left"/>
      <w:pPr>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15:restartNumberingAfterBreak="0">
    <w:nsid w:val="31013A44"/>
    <w:multiLevelType w:val="hybridMultilevel"/>
    <w:tmpl w:val="111CE4F4"/>
    <w:lvl w:ilvl="0" w:tplc="04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8A47E63"/>
    <w:multiLevelType w:val="hybridMultilevel"/>
    <w:tmpl w:val="EBFEF016"/>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5"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15:restartNumberingAfterBreak="0">
    <w:nsid w:val="68E615F2"/>
    <w:multiLevelType w:val="hybridMultilevel"/>
    <w:tmpl w:val="9364DE72"/>
    <w:lvl w:ilvl="0" w:tplc="D826CA26">
      <w:start w:val="1005"/>
      <w:numFmt w:val="bullet"/>
      <w:lvlText w:val=""/>
      <w:lvlJc w:val="left"/>
      <w:pPr>
        <w:ind w:left="1080" w:hanging="360"/>
      </w:pPr>
      <w:rPr>
        <w:rFonts w:ascii="Wingdings" w:eastAsia="Calibri"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5"/>
  </w:num>
  <w:num w:numId="2">
    <w:abstractNumId w:val="1"/>
    <w:lvlOverride w:ilvl="0">
      <w:lvl w:ilvl="0">
        <w:start w:val="1"/>
        <w:numFmt w:val="decimal"/>
        <w:pStyle w:val="PartHead"/>
        <w:lvlText w:val="Part %1:"/>
        <w:lvlJc w:val="left"/>
        <w:pPr>
          <w:tabs>
            <w:tab w:val="num" w:pos="1080"/>
          </w:tabs>
          <w:ind w:left="1080" w:hanging="1080"/>
        </w:pPr>
        <w:rPr>
          <w:rFonts w:hint="default"/>
        </w:rPr>
      </w:lvl>
    </w:lvlOverride>
    <w:lvlOverride w:ilvl="1">
      <w:lvl w:ilvl="1">
        <w:start w:val="1"/>
        <w:numFmt w:val="decimal"/>
        <w:pStyle w:val="StepHead"/>
        <w:lvlText w:val="Step %2:"/>
        <w:lvlJc w:val="left"/>
        <w:pPr>
          <w:tabs>
            <w:tab w:val="num" w:pos="936"/>
          </w:tabs>
          <w:ind w:left="936" w:hanging="936"/>
        </w:pPr>
        <w:rPr>
          <w:rFonts w:hint="default"/>
        </w:rPr>
      </w:lvl>
    </w:lvlOverride>
    <w:lvlOverride w:ilvl="2">
      <w:lvl w:ilvl="2">
        <w:start w:val="1"/>
        <w:numFmt w:val="lowerLetter"/>
        <w:pStyle w:val="SubStepAlpha"/>
        <w:lvlText w:val="%3."/>
        <w:lvlJc w:val="left"/>
        <w:pPr>
          <w:tabs>
            <w:tab w:val="num" w:pos="720"/>
          </w:tabs>
          <w:ind w:left="720" w:hanging="360"/>
        </w:pPr>
        <w:rPr>
          <w:rFonts w:hint="default"/>
        </w:rPr>
      </w:lvl>
    </w:lvlOverride>
    <w:lvlOverride w:ilvl="3">
      <w:lvl w:ilvl="3">
        <w:start w:val="1"/>
        <w:numFmt w:val="decimal"/>
        <w:pStyle w:val="SubStepNum"/>
        <w:lvlText w:val="%4)"/>
        <w:lvlJc w:val="left"/>
        <w:pPr>
          <w:tabs>
            <w:tab w:val="num" w:pos="1080"/>
          </w:tabs>
          <w:ind w:left="1080" w:hanging="360"/>
        </w:pPr>
        <w:rPr>
          <w:rFonts w:hint="default"/>
        </w:rPr>
      </w:lvl>
    </w:lvlOverride>
    <w:lvlOverride w:ilvl="4">
      <w:lvl w:ilvl="4">
        <w:start w:val="1"/>
        <w:numFmt w:val="none"/>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2"/>
    <w:lvlOverride w:ilvl="0">
      <w:lvl w:ilvl="0">
        <w:start w:val="1"/>
        <w:numFmt w:val="decimal"/>
        <w:lvlText w:val="Part %1:"/>
        <w:lvlJc w:val="left"/>
        <w:pPr>
          <w:tabs>
            <w:tab w:val="num" w:pos="1152"/>
          </w:tabs>
          <w:ind w:left="1152" w:hanging="792"/>
        </w:pPr>
        <w:rPr>
          <w:rFonts w:hint="default"/>
        </w:rPr>
      </w:lvl>
    </w:lvlOverride>
  </w:num>
  <w:num w:numId="4">
    <w:abstractNumId w:val="0"/>
  </w:num>
  <w:num w:numId="5">
    <w:abstractNumId w:val="6"/>
  </w:num>
  <w:num w:numId="6">
    <w:abstractNumId w:val="1"/>
    <w:lvlOverride w:ilvl="0">
      <w:lvl w:ilvl="0">
        <w:start w:val="1"/>
        <w:numFmt w:val="decimal"/>
        <w:pStyle w:val="PartHead"/>
        <w:lvlText w:val="Part %1:"/>
        <w:lvlJc w:val="left"/>
        <w:pPr>
          <w:tabs>
            <w:tab w:val="num" w:pos="1080"/>
          </w:tabs>
          <w:ind w:left="1080" w:hanging="108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vertAlign w:val="baseline"/>
          <w:em w:val="none"/>
        </w:rPr>
      </w:lvl>
    </w:lvlOverride>
    <w:lvlOverride w:ilvl="1">
      <w:lvl w:ilvl="1">
        <w:start w:val="1"/>
        <w:numFmt w:val="decimal"/>
        <w:pStyle w:val="StepHead"/>
        <w:lvlText w:val="Step %2:"/>
        <w:lvlJc w:val="left"/>
        <w:pPr>
          <w:tabs>
            <w:tab w:val="num" w:pos="936"/>
          </w:tabs>
          <w:ind w:left="936" w:hanging="936"/>
        </w:pPr>
        <w:rPr>
          <w:rFonts w:hint="default"/>
        </w:rPr>
      </w:lvl>
    </w:lvlOverride>
    <w:lvlOverride w:ilvl="2">
      <w:lvl w:ilvl="2">
        <w:start w:val="1"/>
        <w:numFmt w:val="lowerLetter"/>
        <w:pStyle w:val="SubStepAlpha"/>
        <w:lvlText w:val="%3."/>
        <w:lvlJc w:val="left"/>
        <w:pPr>
          <w:tabs>
            <w:tab w:val="num" w:pos="720"/>
          </w:tabs>
          <w:ind w:left="720" w:hanging="360"/>
        </w:pPr>
        <w:rPr>
          <w:rFonts w:hint="default"/>
        </w:rPr>
      </w:lvl>
    </w:lvlOverride>
    <w:lvlOverride w:ilvl="3">
      <w:lvl w:ilvl="3">
        <w:start w:val="1"/>
        <w:numFmt w:val="decimal"/>
        <w:pStyle w:val="SubStepNum"/>
        <w:lvlText w:val="%4)"/>
        <w:lvlJc w:val="left"/>
        <w:pPr>
          <w:tabs>
            <w:tab w:val="num" w:pos="1080"/>
          </w:tabs>
          <w:ind w:left="1080" w:hanging="360"/>
        </w:pPr>
        <w:rPr>
          <w:rFonts w:hint="default"/>
        </w:rPr>
      </w:lvl>
    </w:lvlOverride>
    <w:lvlOverride w:ilvl="4">
      <w:lvl w:ilvl="4">
        <w:start w:val="1"/>
        <w:numFmt w:val="none"/>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num>
  <w:num w:numId="10">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embedSystemFonts/>
  <w:saveSubsetFonts/>
  <w:bordersDoNotSurroundHeader/>
  <w:bordersDoNotSurroundFooter/>
  <w:proofState w:spelling="clean" w:grammar="clean"/>
  <w:defaultTabStop w:val="720"/>
  <w:defaultTableStyle w:val="LabTableStyle"/>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M2MTc2MjMwNjMzMLVQ0lEKTi0uzszPAykwrAUAYchzbywAAAA="/>
  </w:docVars>
  <w:rsids>
    <w:rsidRoot w:val="004A5BC5"/>
    <w:rsid w:val="00004175"/>
    <w:rsid w:val="000059C9"/>
    <w:rsid w:val="000160F7"/>
    <w:rsid w:val="00016D5B"/>
    <w:rsid w:val="00016F30"/>
    <w:rsid w:val="0002047C"/>
    <w:rsid w:val="00021B9A"/>
    <w:rsid w:val="000242D6"/>
    <w:rsid w:val="00024EE5"/>
    <w:rsid w:val="000265E0"/>
    <w:rsid w:val="00034B85"/>
    <w:rsid w:val="0004060E"/>
    <w:rsid w:val="00041AF6"/>
    <w:rsid w:val="00044E62"/>
    <w:rsid w:val="00050BA4"/>
    <w:rsid w:val="00051738"/>
    <w:rsid w:val="00052548"/>
    <w:rsid w:val="00054EB8"/>
    <w:rsid w:val="00060696"/>
    <w:rsid w:val="000662C0"/>
    <w:rsid w:val="00066691"/>
    <w:rsid w:val="00072ECD"/>
    <w:rsid w:val="000769CF"/>
    <w:rsid w:val="000815D8"/>
    <w:rsid w:val="000821C6"/>
    <w:rsid w:val="00085CC6"/>
    <w:rsid w:val="00087B10"/>
    <w:rsid w:val="000907E8"/>
    <w:rsid w:val="00090C07"/>
    <w:rsid w:val="00091E8D"/>
    <w:rsid w:val="0009378D"/>
    <w:rsid w:val="00097163"/>
    <w:rsid w:val="000A1F5E"/>
    <w:rsid w:val="000A22C8"/>
    <w:rsid w:val="000A3ED3"/>
    <w:rsid w:val="000B12A7"/>
    <w:rsid w:val="000B1480"/>
    <w:rsid w:val="000B2344"/>
    <w:rsid w:val="000B367C"/>
    <w:rsid w:val="000B7DE5"/>
    <w:rsid w:val="000C170B"/>
    <w:rsid w:val="000C5215"/>
    <w:rsid w:val="000C6529"/>
    <w:rsid w:val="000D0249"/>
    <w:rsid w:val="000D55B4"/>
    <w:rsid w:val="000E4B8C"/>
    <w:rsid w:val="000E5619"/>
    <w:rsid w:val="000E65F0"/>
    <w:rsid w:val="000F072C"/>
    <w:rsid w:val="000F44C6"/>
    <w:rsid w:val="000F6743"/>
    <w:rsid w:val="001006C2"/>
    <w:rsid w:val="00100D0D"/>
    <w:rsid w:val="001033AE"/>
    <w:rsid w:val="00103751"/>
    <w:rsid w:val="001038E4"/>
    <w:rsid w:val="00107B2B"/>
    <w:rsid w:val="00112AC5"/>
    <w:rsid w:val="001133DD"/>
    <w:rsid w:val="00120CBE"/>
    <w:rsid w:val="00121A13"/>
    <w:rsid w:val="00123683"/>
    <w:rsid w:val="00124345"/>
    <w:rsid w:val="001261C4"/>
    <w:rsid w:val="00133426"/>
    <w:rsid w:val="0013347C"/>
    <w:rsid w:val="001366EC"/>
    <w:rsid w:val="0014219C"/>
    <w:rsid w:val="001425ED"/>
    <w:rsid w:val="00145C22"/>
    <w:rsid w:val="00146EFB"/>
    <w:rsid w:val="00152462"/>
    <w:rsid w:val="00152F00"/>
    <w:rsid w:val="00152FF4"/>
    <w:rsid w:val="00154E3A"/>
    <w:rsid w:val="00157902"/>
    <w:rsid w:val="00163164"/>
    <w:rsid w:val="00163EF2"/>
    <w:rsid w:val="00166253"/>
    <w:rsid w:val="001710C0"/>
    <w:rsid w:val="00171EB4"/>
    <w:rsid w:val="00172AFB"/>
    <w:rsid w:val="001772B8"/>
    <w:rsid w:val="00180FBF"/>
    <w:rsid w:val="00182CF4"/>
    <w:rsid w:val="00183D7C"/>
    <w:rsid w:val="00186CE1"/>
    <w:rsid w:val="00191C45"/>
    <w:rsid w:val="00192F12"/>
    <w:rsid w:val="00193F14"/>
    <w:rsid w:val="00195158"/>
    <w:rsid w:val="001966F1"/>
    <w:rsid w:val="00196B74"/>
    <w:rsid w:val="00197614"/>
    <w:rsid w:val="001A0312"/>
    <w:rsid w:val="001A15DA"/>
    <w:rsid w:val="001A1891"/>
    <w:rsid w:val="001A2694"/>
    <w:rsid w:val="001A3CC7"/>
    <w:rsid w:val="001A5C90"/>
    <w:rsid w:val="001A69AC"/>
    <w:rsid w:val="001B67D8"/>
    <w:rsid w:val="001B6F95"/>
    <w:rsid w:val="001C05A1"/>
    <w:rsid w:val="001C1B00"/>
    <w:rsid w:val="001C1D9E"/>
    <w:rsid w:val="001C7C3B"/>
    <w:rsid w:val="001D260A"/>
    <w:rsid w:val="001D5B6F"/>
    <w:rsid w:val="001E0AB8"/>
    <w:rsid w:val="001E38E0"/>
    <w:rsid w:val="001E3ED5"/>
    <w:rsid w:val="001E4E72"/>
    <w:rsid w:val="001E62B3"/>
    <w:rsid w:val="001F0171"/>
    <w:rsid w:val="001F02CA"/>
    <w:rsid w:val="001F0D77"/>
    <w:rsid w:val="001F695B"/>
    <w:rsid w:val="001F75C9"/>
    <w:rsid w:val="001F7DD8"/>
    <w:rsid w:val="00201928"/>
    <w:rsid w:val="00203E26"/>
    <w:rsid w:val="0020449C"/>
    <w:rsid w:val="002113B8"/>
    <w:rsid w:val="00213734"/>
    <w:rsid w:val="00213C2B"/>
    <w:rsid w:val="00215202"/>
    <w:rsid w:val="00215665"/>
    <w:rsid w:val="002163BB"/>
    <w:rsid w:val="0021792C"/>
    <w:rsid w:val="00217D1C"/>
    <w:rsid w:val="002240AB"/>
    <w:rsid w:val="00225E37"/>
    <w:rsid w:val="00242E3A"/>
    <w:rsid w:val="002506CF"/>
    <w:rsid w:val="0025107F"/>
    <w:rsid w:val="00255E3C"/>
    <w:rsid w:val="00260CD4"/>
    <w:rsid w:val="002639D8"/>
    <w:rsid w:val="00265F77"/>
    <w:rsid w:val="00266C83"/>
    <w:rsid w:val="002768DC"/>
    <w:rsid w:val="00282781"/>
    <w:rsid w:val="00284F8A"/>
    <w:rsid w:val="002850CF"/>
    <w:rsid w:val="00286C57"/>
    <w:rsid w:val="00287A44"/>
    <w:rsid w:val="00294B2F"/>
    <w:rsid w:val="00294D0A"/>
    <w:rsid w:val="002A4A4C"/>
    <w:rsid w:val="002A6C56"/>
    <w:rsid w:val="002B6E0A"/>
    <w:rsid w:val="002B7901"/>
    <w:rsid w:val="002C090C"/>
    <w:rsid w:val="002C1243"/>
    <w:rsid w:val="002C1815"/>
    <w:rsid w:val="002C475E"/>
    <w:rsid w:val="002C6AD6"/>
    <w:rsid w:val="002D1C3F"/>
    <w:rsid w:val="002D6C2A"/>
    <w:rsid w:val="002D7A86"/>
    <w:rsid w:val="002E1CB5"/>
    <w:rsid w:val="002E5AAD"/>
    <w:rsid w:val="002F3680"/>
    <w:rsid w:val="002F45FF"/>
    <w:rsid w:val="002F5815"/>
    <w:rsid w:val="002F6D17"/>
    <w:rsid w:val="003002DF"/>
    <w:rsid w:val="0030158C"/>
    <w:rsid w:val="003024B0"/>
    <w:rsid w:val="00302887"/>
    <w:rsid w:val="00305699"/>
    <w:rsid w:val="003056EB"/>
    <w:rsid w:val="003071FF"/>
    <w:rsid w:val="00310652"/>
    <w:rsid w:val="00311B29"/>
    <w:rsid w:val="0031371D"/>
    <w:rsid w:val="0031450C"/>
    <w:rsid w:val="00314F15"/>
    <w:rsid w:val="00315D86"/>
    <w:rsid w:val="0031789F"/>
    <w:rsid w:val="00320788"/>
    <w:rsid w:val="003233A3"/>
    <w:rsid w:val="0033074C"/>
    <w:rsid w:val="0034455D"/>
    <w:rsid w:val="003448C1"/>
    <w:rsid w:val="0034604B"/>
    <w:rsid w:val="00346D17"/>
    <w:rsid w:val="00347972"/>
    <w:rsid w:val="0035469B"/>
    <w:rsid w:val="00355848"/>
    <w:rsid w:val="003559CC"/>
    <w:rsid w:val="003569D7"/>
    <w:rsid w:val="00356CBA"/>
    <w:rsid w:val="003608AC"/>
    <w:rsid w:val="00364514"/>
    <w:rsid w:val="0036465A"/>
    <w:rsid w:val="00374FED"/>
    <w:rsid w:val="00376F14"/>
    <w:rsid w:val="00384CB4"/>
    <w:rsid w:val="00392C65"/>
    <w:rsid w:val="00392ED5"/>
    <w:rsid w:val="003A016E"/>
    <w:rsid w:val="003A19DC"/>
    <w:rsid w:val="003A1B45"/>
    <w:rsid w:val="003A1F88"/>
    <w:rsid w:val="003A635B"/>
    <w:rsid w:val="003B46FC"/>
    <w:rsid w:val="003B5767"/>
    <w:rsid w:val="003B7605"/>
    <w:rsid w:val="003C22F6"/>
    <w:rsid w:val="003C6BCA"/>
    <w:rsid w:val="003C7902"/>
    <w:rsid w:val="003D0BFF"/>
    <w:rsid w:val="003E1A53"/>
    <w:rsid w:val="003E40E8"/>
    <w:rsid w:val="003E53E9"/>
    <w:rsid w:val="003E5BE5"/>
    <w:rsid w:val="003F18D1"/>
    <w:rsid w:val="003F4F0E"/>
    <w:rsid w:val="003F6E06"/>
    <w:rsid w:val="004005DC"/>
    <w:rsid w:val="00403C7A"/>
    <w:rsid w:val="004057A6"/>
    <w:rsid w:val="00406554"/>
    <w:rsid w:val="004131B0"/>
    <w:rsid w:val="00416C42"/>
    <w:rsid w:val="00422476"/>
    <w:rsid w:val="0042385C"/>
    <w:rsid w:val="0042777B"/>
    <w:rsid w:val="00431654"/>
    <w:rsid w:val="00434926"/>
    <w:rsid w:val="00435AED"/>
    <w:rsid w:val="00441ED1"/>
    <w:rsid w:val="00444217"/>
    <w:rsid w:val="004478F4"/>
    <w:rsid w:val="00450F7A"/>
    <w:rsid w:val="00452C6D"/>
    <w:rsid w:val="00455E0B"/>
    <w:rsid w:val="00461829"/>
    <w:rsid w:val="004659EE"/>
    <w:rsid w:val="00465B90"/>
    <w:rsid w:val="00471C75"/>
    <w:rsid w:val="00472236"/>
    <w:rsid w:val="004813A0"/>
    <w:rsid w:val="0048288E"/>
    <w:rsid w:val="004936C2"/>
    <w:rsid w:val="0049379C"/>
    <w:rsid w:val="004A1CA0"/>
    <w:rsid w:val="004A22E9"/>
    <w:rsid w:val="004A4ACD"/>
    <w:rsid w:val="004A5BC5"/>
    <w:rsid w:val="004B023D"/>
    <w:rsid w:val="004B4AE9"/>
    <w:rsid w:val="004B4CA9"/>
    <w:rsid w:val="004C0807"/>
    <w:rsid w:val="004C0909"/>
    <w:rsid w:val="004C3C14"/>
    <w:rsid w:val="004C3F97"/>
    <w:rsid w:val="004C40AE"/>
    <w:rsid w:val="004C551F"/>
    <w:rsid w:val="004D01F2"/>
    <w:rsid w:val="004D3339"/>
    <w:rsid w:val="004D34F1"/>
    <w:rsid w:val="004D353F"/>
    <w:rsid w:val="004D36D7"/>
    <w:rsid w:val="004D682B"/>
    <w:rsid w:val="004D7279"/>
    <w:rsid w:val="004E6152"/>
    <w:rsid w:val="004F344A"/>
    <w:rsid w:val="00504ED4"/>
    <w:rsid w:val="00510639"/>
    <w:rsid w:val="00511DA3"/>
    <w:rsid w:val="00515340"/>
    <w:rsid w:val="00516142"/>
    <w:rsid w:val="00516F0B"/>
    <w:rsid w:val="00517A74"/>
    <w:rsid w:val="00520027"/>
    <w:rsid w:val="0052093C"/>
    <w:rsid w:val="00521B31"/>
    <w:rsid w:val="00522469"/>
    <w:rsid w:val="0052400A"/>
    <w:rsid w:val="00524F48"/>
    <w:rsid w:val="00526B5D"/>
    <w:rsid w:val="00530E18"/>
    <w:rsid w:val="00533A3D"/>
    <w:rsid w:val="005353FE"/>
    <w:rsid w:val="00536F43"/>
    <w:rsid w:val="005456DB"/>
    <w:rsid w:val="0055076E"/>
    <w:rsid w:val="005510BA"/>
    <w:rsid w:val="00554B4E"/>
    <w:rsid w:val="00556C02"/>
    <w:rsid w:val="005570B4"/>
    <w:rsid w:val="00561BB2"/>
    <w:rsid w:val="00563249"/>
    <w:rsid w:val="00570A65"/>
    <w:rsid w:val="00571B6F"/>
    <w:rsid w:val="00574CE3"/>
    <w:rsid w:val="005762B1"/>
    <w:rsid w:val="00580456"/>
    <w:rsid w:val="00580E73"/>
    <w:rsid w:val="00582CC1"/>
    <w:rsid w:val="00593386"/>
    <w:rsid w:val="00594DA4"/>
    <w:rsid w:val="00595D28"/>
    <w:rsid w:val="00596998"/>
    <w:rsid w:val="005A0A8E"/>
    <w:rsid w:val="005A496F"/>
    <w:rsid w:val="005A6E62"/>
    <w:rsid w:val="005C67C2"/>
    <w:rsid w:val="005D24CF"/>
    <w:rsid w:val="005D2B29"/>
    <w:rsid w:val="005D354A"/>
    <w:rsid w:val="005E3054"/>
    <w:rsid w:val="005E3235"/>
    <w:rsid w:val="005E4176"/>
    <w:rsid w:val="005E65B5"/>
    <w:rsid w:val="005F1792"/>
    <w:rsid w:val="005F3AE9"/>
    <w:rsid w:val="006007BB"/>
    <w:rsid w:val="00601985"/>
    <w:rsid w:val="00601DC0"/>
    <w:rsid w:val="006034CB"/>
    <w:rsid w:val="00604C29"/>
    <w:rsid w:val="006068C8"/>
    <w:rsid w:val="006076DA"/>
    <w:rsid w:val="00610033"/>
    <w:rsid w:val="006131CE"/>
    <w:rsid w:val="0061336B"/>
    <w:rsid w:val="00617D6E"/>
    <w:rsid w:val="00617DA4"/>
    <w:rsid w:val="00622D61"/>
    <w:rsid w:val="00623375"/>
    <w:rsid w:val="00624198"/>
    <w:rsid w:val="00633DF5"/>
    <w:rsid w:val="00633F7C"/>
    <w:rsid w:val="0063579C"/>
    <w:rsid w:val="00640B02"/>
    <w:rsid w:val="006428E5"/>
    <w:rsid w:val="00644958"/>
    <w:rsid w:val="00650E6F"/>
    <w:rsid w:val="006522DE"/>
    <w:rsid w:val="006550C5"/>
    <w:rsid w:val="00656322"/>
    <w:rsid w:val="00667320"/>
    <w:rsid w:val="00671D9B"/>
    <w:rsid w:val="00672919"/>
    <w:rsid w:val="006741CA"/>
    <w:rsid w:val="006809B6"/>
    <w:rsid w:val="00680C71"/>
    <w:rsid w:val="00686587"/>
    <w:rsid w:val="006904CF"/>
    <w:rsid w:val="00690D45"/>
    <w:rsid w:val="00695EE2"/>
    <w:rsid w:val="0069660B"/>
    <w:rsid w:val="006A0F81"/>
    <w:rsid w:val="006A1B33"/>
    <w:rsid w:val="006A22C5"/>
    <w:rsid w:val="006A45EB"/>
    <w:rsid w:val="006A48F1"/>
    <w:rsid w:val="006A64A6"/>
    <w:rsid w:val="006A6ADF"/>
    <w:rsid w:val="006A71A3"/>
    <w:rsid w:val="006A77B7"/>
    <w:rsid w:val="006B03F2"/>
    <w:rsid w:val="006B1639"/>
    <w:rsid w:val="006B3A7F"/>
    <w:rsid w:val="006B4456"/>
    <w:rsid w:val="006B5CA7"/>
    <w:rsid w:val="006B5E89"/>
    <w:rsid w:val="006C19B2"/>
    <w:rsid w:val="006C30A0"/>
    <w:rsid w:val="006C35FF"/>
    <w:rsid w:val="006C48DC"/>
    <w:rsid w:val="006C57F2"/>
    <w:rsid w:val="006C5949"/>
    <w:rsid w:val="006C6832"/>
    <w:rsid w:val="006C6FB7"/>
    <w:rsid w:val="006D1370"/>
    <w:rsid w:val="006D2B54"/>
    <w:rsid w:val="006D2C28"/>
    <w:rsid w:val="006D3FC1"/>
    <w:rsid w:val="006E15A7"/>
    <w:rsid w:val="006E3DBF"/>
    <w:rsid w:val="006E6581"/>
    <w:rsid w:val="006E71DF"/>
    <w:rsid w:val="006F1CC4"/>
    <w:rsid w:val="006F208D"/>
    <w:rsid w:val="006F2A86"/>
    <w:rsid w:val="006F3163"/>
    <w:rsid w:val="00702A7B"/>
    <w:rsid w:val="00705FEC"/>
    <w:rsid w:val="0071147A"/>
    <w:rsid w:val="0071185D"/>
    <w:rsid w:val="007222AD"/>
    <w:rsid w:val="0072514E"/>
    <w:rsid w:val="007253F9"/>
    <w:rsid w:val="007267CF"/>
    <w:rsid w:val="007307B7"/>
    <w:rsid w:val="00731006"/>
    <w:rsid w:val="00731F3F"/>
    <w:rsid w:val="00733BAB"/>
    <w:rsid w:val="00736298"/>
    <w:rsid w:val="007379AD"/>
    <w:rsid w:val="0074365F"/>
    <w:rsid w:val="007436BF"/>
    <w:rsid w:val="007443E9"/>
    <w:rsid w:val="00745DCE"/>
    <w:rsid w:val="0075390A"/>
    <w:rsid w:val="00753D89"/>
    <w:rsid w:val="00755C9B"/>
    <w:rsid w:val="00756F46"/>
    <w:rsid w:val="00760FE4"/>
    <w:rsid w:val="00763D8B"/>
    <w:rsid w:val="00765343"/>
    <w:rsid w:val="007657F6"/>
    <w:rsid w:val="007659D8"/>
    <w:rsid w:val="00765E47"/>
    <w:rsid w:val="007672BC"/>
    <w:rsid w:val="0077125A"/>
    <w:rsid w:val="0077671A"/>
    <w:rsid w:val="007853A2"/>
    <w:rsid w:val="00786684"/>
    <w:rsid w:val="00786F58"/>
    <w:rsid w:val="00787CC1"/>
    <w:rsid w:val="00792F4E"/>
    <w:rsid w:val="0079398D"/>
    <w:rsid w:val="00794F5C"/>
    <w:rsid w:val="00796C25"/>
    <w:rsid w:val="0079785E"/>
    <w:rsid w:val="007A287C"/>
    <w:rsid w:val="007A3B2A"/>
    <w:rsid w:val="007A61FC"/>
    <w:rsid w:val="007B150D"/>
    <w:rsid w:val="007B5522"/>
    <w:rsid w:val="007B7015"/>
    <w:rsid w:val="007C0916"/>
    <w:rsid w:val="007C0EE0"/>
    <w:rsid w:val="007C1B71"/>
    <w:rsid w:val="007C2FBB"/>
    <w:rsid w:val="007C7164"/>
    <w:rsid w:val="007D0A3C"/>
    <w:rsid w:val="007D1875"/>
    <w:rsid w:val="007D1984"/>
    <w:rsid w:val="007D2AFE"/>
    <w:rsid w:val="007D3B7F"/>
    <w:rsid w:val="007D5A77"/>
    <w:rsid w:val="007E3FEA"/>
    <w:rsid w:val="007E7CE9"/>
    <w:rsid w:val="007F0A0B"/>
    <w:rsid w:val="007F3A60"/>
    <w:rsid w:val="007F3D0B"/>
    <w:rsid w:val="007F464B"/>
    <w:rsid w:val="007F76FA"/>
    <w:rsid w:val="007F7C94"/>
    <w:rsid w:val="008014F8"/>
    <w:rsid w:val="00807BE3"/>
    <w:rsid w:val="00810E4B"/>
    <w:rsid w:val="00812AB9"/>
    <w:rsid w:val="00814BAA"/>
    <w:rsid w:val="00816FF4"/>
    <w:rsid w:val="00824295"/>
    <w:rsid w:val="0082466B"/>
    <w:rsid w:val="008313F3"/>
    <w:rsid w:val="008405BB"/>
    <w:rsid w:val="00842568"/>
    <w:rsid w:val="00846494"/>
    <w:rsid w:val="00847B20"/>
    <w:rsid w:val="008509D3"/>
    <w:rsid w:val="00850CDF"/>
    <w:rsid w:val="00853418"/>
    <w:rsid w:val="00857CF6"/>
    <w:rsid w:val="008610ED"/>
    <w:rsid w:val="00861C6A"/>
    <w:rsid w:val="00865199"/>
    <w:rsid w:val="00867EAF"/>
    <w:rsid w:val="0087072F"/>
    <w:rsid w:val="00873C6B"/>
    <w:rsid w:val="0088426A"/>
    <w:rsid w:val="008852BA"/>
    <w:rsid w:val="00890108"/>
    <w:rsid w:val="008928C7"/>
    <w:rsid w:val="00893877"/>
    <w:rsid w:val="0089532C"/>
    <w:rsid w:val="00896165"/>
    <w:rsid w:val="00896681"/>
    <w:rsid w:val="008A2749"/>
    <w:rsid w:val="008A3A90"/>
    <w:rsid w:val="008A3C70"/>
    <w:rsid w:val="008B06D4"/>
    <w:rsid w:val="008B2A1F"/>
    <w:rsid w:val="008B4F20"/>
    <w:rsid w:val="008B7FFD"/>
    <w:rsid w:val="008C2920"/>
    <w:rsid w:val="008C4307"/>
    <w:rsid w:val="008C549B"/>
    <w:rsid w:val="008D23DF"/>
    <w:rsid w:val="008D73BF"/>
    <w:rsid w:val="008D7F09"/>
    <w:rsid w:val="008E30CD"/>
    <w:rsid w:val="008E5B64"/>
    <w:rsid w:val="008E7DAA"/>
    <w:rsid w:val="008F0094"/>
    <w:rsid w:val="008F340F"/>
    <w:rsid w:val="008F3E05"/>
    <w:rsid w:val="00903523"/>
    <w:rsid w:val="0090659A"/>
    <w:rsid w:val="00911080"/>
    <w:rsid w:val="00912850"/>
    <w:rsid w:val="00915986"/>
    <w:rsid w:val="00917624"/>
    <w:rsid w:val="00924BCE"/>
    <w:rsid w:val="00926F92"/>
    <w:rsid w:val="00930386"/>
    <w:rsid w:val="009309F5"/>
    <w:rsid w:val="00933237"/>
    <w:rsid w:val="00933F28"/>
    <w:rsid w:val="009476C0"/>
    <w:rsid w:val="00947F7A"/>
    <w:rsid w:val="009505AF"/>
    <w:rsid w:val="00951FB9"/>
    <w:rsid w:val="009528E6"/>
    <w:rsid w:val="00953E66"/>
    <w:rsid w:val="009560F8"/>
    <w:rsid w:val="0096046B"/>
    <w:rsid w:val="00963371"/>
    <w:rsid w:val="00963E34"/>
    <w:rsid w:val="00964DFA"/>
    <w:rsid w:val="00975A85"/>
    <w:rsid w:val="0098155C"/>
    <w:rsid w:val="00983B77"/>
    <w:rsid w:val="0098615E"/>
    <w:rsid w:val="0099127D"/>
    <w:rsid w:val="00996053"/>
    <w:rsid w:val="009967DC"/>
    <w:rsid w:val="009A04E4"/>
    <w:rsid w:val="009A0B2F"/>
    <w:rsid w:val="009A1CF4"/>
    <w:rsid w:val="009A32B1"/>
    <w:rsid w:val="009A37D7"/>
    <w:rsid w:val="009A4E17"/>
    <w:rsid w:val="009A6955"/>
    <w:rsid w:val="009A78C4"/>
    <w:rsid w:val="009B30E8"/>
    <w:rsid w:val="009B341C"/>
    <w:rsid w:val="009B549A"/>
    <w:rsid w:val="009B5747"/>
    <w:rsid w:val="009C4D65"/>
    <w:rsid w:val="009D02F3"/>
    <w:rsid w:val="009D2C27"/>
    <w:rsid w:val="009E2309"/>
    <w:rsid w:val="009E42B9"/>
    <w:rsid w:val="009E79AD"/>
    <w:rsid w:val="009F0869"/>
    <w:rsid w:val="009F4650"/>
    <w:rsid w:val="009F4C2E"/>
    <w:rsid w:val="00A00833"/>
    <w:rsid w:val="00A014A3"/>
    <w:rsid w:val="00A04021"/>
    <w:rsid w:val="00A0412D"/>
    <w:rsid w:val="00A042D6"/>
    <w:rsid w:val="00A06E2A"/>
    <w:rsid w:val="00A12F41"/>
    <w:rsid w:val="00A15310"/>
    <w:rsid w:val="00A1729E"/>
    <w:rsid w:val="00A21115"/>
    <w:rsid w:val="00A21211"/>
    <w:rsid w:val="00A31D64"/>
    <w:rsid w:val="00A34E7F"/>
    <w:rsid w:val="00A46F0A"/>
    <w:rsid w:val="00A46F25"/>
    <w:rsid w:val="00A47CC2"/>
    <w:rsid w:val="00A502BA"/>
    <w:rsid w:val="00A60146"/>
    <w:rsid w:val="00A622C4"/>
    <w:rsid w:val="00A6283D"/>
    <w:rsid w:val="00A638DE"/>
    <w:rsid w:val="00A66307"/>
    <w:rsid w:val="00A670E8"/>
    <w:rsid w:val="00A70820"/>
    <w:rsid w:val="00A754B4"/>
    <w:rsid w:val="00A77991"/>
    <w:rsid w:val="00A807C1"/>
    <w:rsid w:val="00A83374"/>
    <w:rsid w:val="00A91949"/>
    <w:rsid w:val="00A96172"/>
    <w:rsid w:val="00AA078F"/>
    <w:rsid w:val="00AA3BCD"/>
    <w:rsid w:val="00AA55C6"/>
    <w:rsid w:val="00AB0D6A"/>
    <w:rsid w:val="00AB43B3"/>
    <w:rsid w:val="00AB49B9"/>
    <w:rsid w:val="00AB4F7A"/>
    <w:rsid w:val="00AB501E"/>
    <w:rsid w:val="00AB758A"/>
    <w:rsid w:val="00AC027E"/>
    <w:rsid w:val="00AC1E7E"/>
    <w:rsid w:val="00AC507D"/>
    <w:rsid w:val="00AC66E4"/>
    <w:rsid w:val="00AC6874"/>
    <w:rsid w:val="00AD4578"/>
    <w:rsid w:val="00AD4809"/>
    <w:rsid w:val="00AD68E9"/>
    <w:rsid w:val="00AE350B"/>
    <w:rsid w:val="00AE56C0"/>
    <w:rsid w:val="00AF40BD"/>
    <w:rsid w:val="00B00914"/>
    <w:rsid w:val="00B02A8E"/>
    <w:rsid w:val="00B052EE"/>
    <w:rsid w:val="00B1081F"/>
    <w:rsid w:val="00B113B2"/>
    <w:rsid w:val="00B1377C"/>
    <w:rsid w:val="00B23D60"/>
    <w:rsid w:val="00B27499"/>
    <w:rsid w:val="00B3010D"/>
    <w:rsid w:val="00B31CE5"/>
    <w:rsid w:val="00B348EB"/>
    <w:rsid w:val="00B35151"/>
    <w:rsid w:val="00B36FB0"/>
    <w:rsid w:val="00B40E6B"/>
    <w:rsid w:val="00B433F2"/>
    <w:rsid w:val="00B44A68"/>
    <w:rsid w:val="00B458E8"/>
    <w:rsid w:val="00B5188F"/>
    <w:rsid w:val="00B5397B"/>
    <w:rsid w:val="00B542C4"/>
    <w:rsid w:val="00B569F8"/>
    <w:rsid w:val="00B62809"/>
    <w:rsid w:val="00B6312A"/>
    <w:rsid w:val="00B709F2"/>
    <w:rsid w:val="00B7675A"/>
    <w:rsid w:val="00B81898"/>
    <w:rsid w:val="00B82CDC"/>
    <w:rsid w:val="00B85050"/>
    <w:rsid w:val="00B8606B"/>
    <w:rsid w:val="00B878E7"/>
    <w:rsid w:val="00B9357A"/>
    <w:rsid w:val="00B94BEB"/>
    <w:rsid w:val="00B97278"/>
    <w:rsid w:val="00B97943"/>
    <w:rsid w:val="00BA15A1"/>
    <w:rsid w:val="00BA1D0B"/>
    <w:rsid w:val="00BA218F"/>
    <w:rsid w:val="00BA2F6A"/>
    <w:rsid w:val="00BA33B6"/>
    <w:rsid w:val="00BA64E9"/>
    <w:rsid w:val="00BA6891"/>
    <w:rsid w:val="00BA6972"/>
    <w:rsid w:val="00BB1E0D"/>
    <w:rsid w:val="00BB4D9B"/>
    <w:rsid w:val="00BB73FF"/>
    <w:rsid w:val="00BB7688"/>
    <w:rsid w:val="00BC7CAC"/>
    <w:rsid w:val="00BD6D76"/>
    <w:rsid w:val="00BD7E29"/>
    <w:rsid w:val="00BE179E"/>
    <w:rsid w:val="00BE4E38"/>
    <w:rsid w:val="00BE56B3"/>
    <w:rsid w:val="00BF04E8"/>
    <w:rsid w:val="00BF13D3"/>
    <w:rsid w:val="00BF16BF"/>
    <w:rsid w:val="00BF4D1F"/>
    <w:rsid w:val="00BF7175"/>
    <w:rsid w:val="00C009A9"/>
    <w:rsid w:val="00C01E9C"/>
    <w:rsid w:val="00C02A73"/>
    <w:rsid w:val="00C063D2"/>
    <w:rsid w:val="00C07B7D"/>
    <w:rsid w:val="00C07FD9"/>
    <w:rsid w:val="00C10838"/>
    <w:rsid w:val="00C10955"/>
    <w:rsid w:val="00C11C4D"/>
    <w:rsid w:val="00C1712C"/>
    <w:rsid w:val="00C23E16"/>
    <w:rsid w:val="00C27E37"/>
    <w:rsid w:val="00C31E2B"/>
    <w:rsid w:val="00C32713"/>
    <w:rsid w:val="00C351B8"/>
    <w:rsid w:val="00C410D9"/>
    <w:rsid w:val="00C44DB7"/>
    <w:rsid w:val="00C4510A"/>
    <w:rsid w:val="00C46A2A"/>
    <w:rsid w:val="00C47347"/>
    <w:rsid w:val="00C47F2E"/>
    <w:rsid w:val="00C52BA6"/>
    <w:rsid w:val="00C57A1A"/>
    <w:rsid w:val="00C6258F"/>
    <w:rsid w:val="00C63DF6"/>
    <w:rsid w:val="00C63E58"/>
    <w:rsid w:val="00C6495E"/>
    <w:rsid w:val="00C670EE"/>
    <w:rsid w:val="00C67E3B"/>
    <w:rsid w:val="00C730A9"/>
    <w:rsid w:val="00C75368"/>
    <w:rsid w:val="00C81112"/>
    <w:rsid w:val="00C83DE6"/>
    <w:rsid w:val="00C90311"/>
    <w:rsid w:val="00C90A96"/>
    <w:rsid w:val="00C91C26"/>
    <w:rsid w:val="00CA1F2A"/>
    <w:rsid w:val="00CA2E39"/>
    <w:rsid w:val="00CA462B"/>
    <w:rsid w:val="00CA6B0C"/>
    <w:rsid w:val="00CA73D5"/>
    <w:rsid w:val="00CC1C87"/>
    <w:rsid w:val="00CC3000"/>
    <w:rsid w:val="00CC4859"/>
    <w:rsid w:val="00CC4E5F"/>
    <w:rsid w:val="00CC5BFD"/>
    <w:rsid w:val="00CC7945"/>
    <w:rsid w:val="00CC7A35"/>
    <w:rsid w:val="00CD072A"/>
    <w:rsid w:val="00CD7F73"/>
    <w:rsid w:val="00CE26C5"/>
    <w:rsid w:val="00CE36AF"/>
    <w:rsid w:val="00CE54DD"/>
    <w:rsid w:val="00CE6521"/>
    <w:rsid w:val="00CE65FB"/>
    <w:rsid w:val="00CF0DA5"/>
    <w:rsid w:val="00CF5D31"/>
    <w:rsid w:val="00CF5F3B"/>
    <w:rsid w:val="00CF791A"/>
    <w:rsid w:val="00D00D7D"/>
    <w:rsid w:val="00D0343D"/>
    <w:rsid w:val="00D03F95"/>
    <w:rsid w:val="00D06B04"/>
    <w:rsid w:val="00D139B4"/>
    <w:rsid w:val="00D139C8"/>
    <w:rsid w:val="00D17F81"/>
    <w:rsid w:val="00D2758C"/>
    <w:rsid w:val="00D275CA"/>
    <w:rsid w:val="00D2789B"/>
    <w:rsid w:val="00D345AB"/>
    <w:rsid w:val="00D348B1"/>
    <w:rsid w:val="00D37A6C"/>
    <w:rsid w:val="00D41566"/>
    <w:rsid w:val="00D4305F"/>
    <w:rsid w:val="00D45880"/>
    <w:rsid w:val="00D458EC"/>
    <w:rsid w:val="00D501B0"/>
    <w:rsid w:val="00D52582"/>
    <w:rsid w:val="00D53A7D"/>
    <w:rsid w:val="00D55CC6"/>
    <w:rsid w:val="00D56A0E"/>
    <w:rsid w:val="00D57AD3"/>
    <w:rsid w:val="00D60257"/>
    <w:rsid w:val="00D60527"/>
    <w:rsid w:val="00D635FE"/>
    <w:rsid w:val="00D67638"/>
    <w:rsid w:val="00D67D1B"/>
    <w:rsid w:val="00D729DE"/>
    <w:rsid w:val="00D75B6A"/>
    <w:rsid w:val="00D84BDA"/>
    <w:rsid w:val="00D876A8"/>
    <w:rsid w:val="00D87DA9"/>
    <w:rsid w:val="00D87F26"/>
    <w:rsid w:val="00D91B1A"/>
    <w:rsid w:val="00D93063"/>
    <w:rsid w:val="00D933B0"/>
    <w:rsid w:val="00D94C88"/>
    <w:rsid w:val="00D977E8"/>
    <w:rsid w:val="00D97B16"/>
    <w:rsid w:val="00DB1C89"/>
    <w:rsid w:val="00DB3763"/>
    <w:rsid w:val="00DB4029"/>
    <w:rsid w:val="00DB5F4D"/>
    <w:rsid w:val="00DB6DA5"/>
    <w:rsid w:val="00DB6EB5"/>
    <w:rsid w:val="00DB70D9"/>
    <w:rsid w:val="00DC076B"/>
    <w:rsid w:val="00DC186F"/>
    <w:rsid w:val="00DC252F"/>
    <w:rsid w:val="00DC426A"/>
    <w:rsid w:val="00DC6050"/>
    <w:rsid w:val="00DC67A9"/>
    <w:rsid w:val="00DD43EA"/>
    <w:rsid w:val="00DE6F44"/>
    <w:rsid w:val="00DF47FE"/>
    <w:rsid w:val="00E02AEB"/>
    <w:rsid w:val="00E037D9"/>
    <w:rsid w:val="00E04927"/>
    <w:rsid w:val="00E130EB"/>
    <w:rsid w:val="00E162CD"/>
    <w:rsid w:val="00E17FA5"/>
    <w:rsid w:val="00E20BAB"/>
    <w:rsid w:val="00E24AB4"/>
    <w:rsid w:val="00E26930"/>
    <w:rsid w:val="00E270FC"/>
    <w:rsid w:val="00E27257"/>
    <w:rsid w:val="00E30093"/>
    <w:rsid w:val="00E3168F"/>
    <w:rsid w:val="00E36320"/>
    <w:rsid w:val="00E449D0"/>
    <w:rsid w:val="00E4506A"/>
    <w:rsid w:val="00E511F4"/>
    <w:rsid w:val="00E53F99"/>
    <w:rsid w:val="00E56510"/>
    <w:rsid w:val="00E62EA8"/>
    <w:rsid w:val="00E64569"/>
    <w:rsid w:val="00E67A6E"/>
    <w:rsid w:val="00E71B43"/>
    <w:rsid w:val="00E81612"/>
    <w:rsid w:val="00E87D18"/>
    <w:rsid w:val="00E87D62"/>
    <w:rsid w:val="00E910E9"/>
    <w:rsid w:val="00E93FB3"/>
    <w:rsid w:val="00EA486E"/>
    <w:rsid w:val="00EA4FA3"/>
    <w:rsid w:val="00EA5E7F"/>
    <w:rsid w:val="00EB001B"/>
    <w:rsid w:val="00EB3082"/>
    <w:rsid w:val="00EB6C33"/>
    <w:rsid w:val="00EB7EC9"/>
    <w:rsid w:val="00EC2CB8"/>
    <w:rsid w:val="00ED0014"/>
    <w:rsid w:val="00ED0187"/>
    <w:rsid w:val="00ED09EB"/>
    <w:rsid w:val="00ED245E"/>
    <w:rsid w:val="00ED6019"/>
    <w:rsid w:val="00ED7830"/>
    <w:rsid w:val="00ED7A38"/>
    <w:rsid w:val="00EE0A2A"/>
    <w:rsid w:val="00EE2DEB"/>
    <w:rsid w:val="00EE3909"/>
    <w:rsid w:val="00EF4205"/>
    <w:rsid w:val="00EF51DD"/>
    <w:rsid w:val="00EF5939"/>
    <w:rsid w:val="00F01714"/>
    <w:rsid w:val="00F0258F"/>
    <w:rsid w:val="00F02D06"/>
    <w:rsid w:val="00F056E5"/>
    <w:rsid w:val="00F06FDD"/>
    <w:rsid w:val="00F10819"/>
    <w:rsid w:val="00F16F35"/>
    <w:rsid w:val="00F2229D"/>
    <w:rsid w:val="00F25ABB"/>
    <w:rsid w:val="00F27963"/>
    <w:rsid w:val="00F27F38"/>
    <w:rsid w:val="00F30446"/>
    <w:rsid w:val="00F30E99"/>
    <w:rsid w:val="00F310A2"/>
    <w:rsid w:val="00F337E4"/>
    <w:rsid w:val="00F4135D"/>
    <w:rsid w:val="00F41F1B"/>
    <w:rsid w:val="00F46BD9"/>
    <w:rsid w:val="00F60BE0"/>
    <w:rsid w:val="00F60E03"/>
    <w:rsid w:val="00F6280E"/>
    <w:rsid w:val="00F644D5"/>
    <w:rsid w:val="00F649A4"/>
    <w:rsid w:val="00F65D52"/>
    <w:rsid w:val="00F7050A"/>
    <w:rsid w:val="00F75533"/>
    <w:rsid w:val="00F81E61"/>
    <w:rsid w:val="00F8213A"/>
    <w:rsid w:val="00F91339"/>
    <w:rsid w:val="00F936E1"/>
    <w:rsid w:val="00F965E9"/>
    <w:rsid w:val="00FA3811"/>
    <w:rsid w:val="00FA3B9F"/>
    <w:rsid w:val="00FA3F06"/>
    <w:rsid w:val="00FA4A26"/>
    <w:rsid w:val="00FA7084"/>
    <w:rsid w:val="00FA7BEF"/>
    <w:rsid w:val="00FB1929"/>
    <w:rsid w:val="00FB5FD9"/>
    <w:rsid w:val="00FC1877"/>
    <w:rsid w:val="00FC2A83"/>
    <w:rsid w:val="00FD33AB"/>
    <w:rsid w:val="00FD4724"/>
    <w:rsid w:val="00FD4A68"/>
    <w:rsid w:val="00FD68ED"/>
    <w:rsid w:val="00FE0FA4"/>
    <w:rsid w:val="00FE197D"/>
    <w:rsid w:val="00FE2824"/>
    <w:rsid w:val="00FE661F"/>
    <w:rsid w:val="00FF0400"/>
    <w:rsid w:val="00FF3D6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9160E0"/>
  <w15:docId w15:val="{F3C2194F-1BE9-49A4-B7E2-55FCD44FC1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SimSun" w:hAnsi="Arial"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nhideWhenUsed/>
    <w:qFormat/>
    <w:rsid w:val="00B5188F"/>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B5188F"/>
    <w:pPr>
      <w:keepNext/>
      <w:numPr>
        <w:ilvl w:val="1"/>
        <w:numId w:val="10"/>
      </w:numPr>
      <w:spacing w:before="240" w:after="12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ListParagraph"/>
    <w:next w:val="BodyTextL25"/>
    <w:qFormat/>
    <w:rsid w:val="00B5188F"/>
    <w:pPr>
      <w:keepNext/>
      <w:numPr>
        <w:numId w:val="10"/>
      </w:numPr>
      <w:spacing w:before="240"/>
      <w:outlineLvl w:val="0"/>
    </w:pPr>
    <w:rPr>
      <w:b/>
      <w:sz w:val="28"/>
    </w:rPr>
  </w:style>
  <w:style w:type="paragraph" w:customStyle="1" w:styleId="SubStepAlpha">
    <w:name w:val="SubStep Alpha"/>
    <w:basedOn w:val="Normal"/>
    <w:qFormat/>
    <w:rsid w:val="00B5188F"/>
    <w:pPr>
      <w:numPr>
        <w:ilvl w:val="2"/>
        <w:numId w:val="10"/>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B5188F"/>
    <w:pPr>
      <w:numPr>
        <w:numId w:val="10"/>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paragraph" w:styleId="Index2">
    <w:name w:val="index 2"/>
    <w:basedOn w:val="Normal"/>
    <w:next w:val="Normal"/>
    <w:autoRedefine/>
    <w:semiHidden/>
    <w:rsid w:val="00EF51DD"/>
    <w:pPr>
      <w:spacing w:before="0" w:after="0" w:line="240" w:lineRule="auto"/>
      <w:ind w:left="480" w:hanging="240"/>
    </w:pPr>
    <w:rPr>
      <w:rFonts w:eastAsia="Times New Roman"/>
      <w:sz w:val="20"/>
      <w:szCs w:val="24"/>
    </w:rPr>
  </w:style>
  <w:style w:type="paragraph" w:styleId="TOC6">
    <w:name w:val="toc 6"/>
    <w:basedOn w:val="Normal"/>
    <w:next w:val="Normal"/>
    <w:autoRedefine/>
    <w:semiHidden/>
    <w:rsid w:val="00AE350B"/>
    <w:pPr>
      <w:spacing w:before="0" w:after="0" w:line="240" w:lineRule="auto"/>
      <w:ind w:left="1000"/>
    </w:pPr>
    <w:rPr>
      <w:rFonts w:ascii="Times New Roman" w:eastAsia="Times New Roman" w:hAnsi="Times New Roman"/>
      <w:sz w:val="18"/>
      <w:szCs w:val="18"/>
    </w:rPr>
  </w:style>
  <w:style w:type="paragraph" w:customStyle="1" w:styleId="Default">
    <w:name w:val="Default"/>
    <w:rsid w:val="00595D28"/>
    <w:pPr>
      <w:autoSpaceDE w:val="0"/>
      <w:autoSpaceDN w:val="0"/>
      <w:adjustRightInd w:val="0"/>
    </w:pPr>
    <w:rPr>
      <w:rFonts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0721058">
      <w:bodyDiv w:val="1"/>
      <w:marLeft w:val="0"/>
      <w:marRight w:val="0"/>
      <w:marTop w:val="0"/>
      <w:marBottom w:val="0"/>
      <w:divBdr>
        <w:top w:val="none" w:sz="0" w:space="0" w:color="auto"/>
        <w:left w:val="none" w:sz="0" w:space="0" w:color="auto"/>
        <w:bottom w:val="none" w:sz="0" w:space="0" w:color="auto"/>
        <w:right w:val="none" w:sz="0" w:space="0" w:color="auto"/>
      </w:divBdr>
    </w:div>
    <w:div w:id="1074622644">
      <w:bodyDiv w:val="1"/>
      <w:marLeft w:val="0"/>
      <w:marRight w:val="0"/>
      <w:marTop w:val="0"/>
      <w:marBottom w:val="0"/>
      <w:divBdr>
        <w:top w:val="none" w:sz="0" w:space="0" w:color="auto"/>
        <w:left w:val="none" w:sz="0" w:space="0" w:color="auto"/>
        <w:bottom w:val="none" w:sz="0" w:space="0" w:color="auto"/>
        <w:right w:val="none" w:sz="0" w:space="0" w:color="auto"/>
      </w:divBdr>
    </w:div>
    <w:div w:id="1554585366">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DC6A415-2191-40E4-8C8D-91F034C151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2062</Words>
  <Characters>12208</Characters>
  <Application>Microsoft Office Word</Application>
  <DocSecurity>0</DocSecurity>
  <Lines>508</Lines>
  <Paragraphs>52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sco Systems</dc:creator>
  <cp:lastModifiedBy>s</cp:lastModifiedBy>
  <cp:revision>3</cp:revision>
  <cp:lastPrinted>2017-06-06T06:05:00Z</cp:lastPrinted>
  <dcterms:created xsi:type="dcterms:W3CDTF">2017-09-07T14:11:00Z</dcterms:created>
  <dcterms:modified xsi:type="dcterms:W3CDTF">2017-09-07T14:13:00Z</dcterms:modified>
</cp:coreProperties>
</file>